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9DD0BC" w14:textId="7A416496" w:rsidR="00EE490F" w:rsidRPr="004F3D2F" w:rsidRDefault="00EE490F" w:rsidP="00EE490F">
      <w:pPr>
        <w:jc w:val="right"/>
        <w:rPr>
          <w:rFonts w:ascii="Sakkal Majalla" w:hAnsi="Sakkal Majalla" w:cs="Sakkal Majalla"/>
        </w:rPr>
      </w:pPr>
    </w:p>
    <w:p w14:paraId="565D7F5B" w14:textId="01E5A843" w:rsidR="00EE490F" w:rsidRPr="004F3D2F" w:rsidRDefault="00EE490F" w:rsidP="00EE490F">
      <w:pPr>
        <w:jc w:val="right"/>
        <w:rPr>
          <w:rFonts w:ascii="Sakkal Majalla" w:hAnsi="Sakkal Majalla" w:cs="Sakkal Majalla"/>
        </w:rPr>
      </w:pPr>
    </w:p>
    <w:p w14:paraId="5BEBB5B3" w14:textId="54C964BE" w:rsidR="00EE490F" w:rsidRPr="004F3D2F" w:rsidRDefault="00EE490F" w:rsidP="00EE490F">
      <w:pPr>
        <w:jc w:val="right"/>
        <w:rPr>
          <w:rFonts w:ascii="Sakkal Majalla" w:hAnsi="Sakkal Majalla" w:cs="Sakkal Majalla"/>
        </w:rPr>
      </w:pPr>
    </w:p>
    <w:p w14:paraId="7CA68697" w14:textId="6274BAA6" w:rsidR="00EE490F" w:rsidRPr="004F3D2F" w:rsidRDefault="00EE490F" w:rsidP="00EE490F">
      <w:pPr>
        <w:jc w:val="right"/>
        <w:rPr>
          <w:rFonts w:ascii="Sakkal Majalla" w:hAnsi="Sakkal Majalla" w:cs="Sakkal Majalla"/>
        </w:rPr>
      </w:pPr>
    </w:p>
    <w:p w14:paraId="53249601" w14:textId="35E5CB92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11428E29" w14:textId="10B969D1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5E744BAF" w14:textId="7B7B4FA6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40106FB2" w14:textId="7E11C4C2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</w:rPr>
      </w:pPr>
    </w:p>
    <w:p w14:paraId="4D21F17C" w14:textId="77777777" w:rsidR="004F3D2F" w:rsidRPr="004F3D2F" w:rsidRDefault="004F3D2F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8092"/>
      </w:tblGrid>
      <w:tr w:rsidR="00DE7BA6" w:rsidRPr="004F3D2F" w14:paraId="2DC34EE8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3AF03F90" w14:textId="168F59BC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سم المقرر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</w:rPr>
              <w:t xml:space="preserve">  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</w:t>
            </w:r>
            <w:ins w:id="0" w:author="فيصل طيفور أحمد حاج عمر" w:date="2023-09-24T18:56:00Z">
              <w:r w:rsidR="003D5D3D">
                <w:rPr>
                  <w:rFonts w:ascii="Sakkal Majalla" w:hAnsi="Sakkal Majalla" w:cs="Sakkal Majalla" w:hint="cs"/>
                  <w:color w:val="5279BB"/>
                  <w:sz w:val="28"/>
                  <w:szCs w:val="28"/>
                  <w:rtl/>
                </w:rPr>
                <w:t>أصول البحث ال</w:t>
              </w:r>
            </w:ins>
            <w:ins w:id="1" w:author="فيصل طيفور أحمد حاج عمر" w:date="2023-09-24T18:57:00Z">
              <w:r w:rsidR="003D5D3D">
                <w:rPr>
                  <w:rFonts w:ascii="Sakkal Majalla" w:hAnsi="Sakkal Majalla" w:cs="Sakkal Majalla" w:hint="cs"/>
                  <w:color w:val="5279BB"/>
                  <w:sz w:val="28"/>
                  <w:szCs w:val="28"/>
                  <w:rtl/>
                </w:rPr>
                <w:t>علمي والتحقيق</w:t>
              </w:r>
            </w:ins>
          </w:p>
        </w:tc>
      </w:tr>
      <w:tr w:rsidR="00DE7BA6" w:rsidRPr="004F3D2F" w14:paraId="59F1A6C6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38B6DAB8" w14:textId="6FAC3F07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رمز المقرر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ins w:id="2" w:author="فيصل طيفور أحمد حاج عمر" w:date="2023-09-24T18:57:00Z">
              <w:r w:rsidR="003D5D3D">
                <w:rPr>
                  <w:rFonts w:ascii="Sakkal Majalla" w:hAnsi="Sakkal Majalla" w:cs="Sakkal Majalla" w:hint="cs"/>
                  <w:color w:val="F59F52"/>
                  <w:sz w:val="28"/>
                  <w:szCs w:val="28"/>
                  <w:rtl/>
                </w:rPr>
                <w:t>612 أصل</w:t>
              </w:r>
            </w:ins>
          </w:p>
        </w:tc>
      </w:tr>
      <w:tr w:rsidR="00DE7BA6" w:rsidRPr="004F3D2F" w14:paraId="2BF70378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2697E348" w14:textId="0F4C8A5F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برنامج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ins w:id="3" w:author="فيصل طيفور أحمد حاج عمر" w:date="2023-09-24T18:58:00Z">
              <w:r w:rsidR="003D5D3D">
                <w:rPr>
                  <w:rFonts w:ascii="Sakkal Majalla" w:hAnsi="Sakkal Majalla" w:cs="Sakkal Majalla" w:hint="cs"/>
                  <w:color w:val="F59F52"/>
                  <w:sz w:val="28"/>
                  <w:szCs w:val="28"/>
                  <w:rtl/>
                </w:rPr>
                <w:t xml:space="preserve">ماجستير أصول الفقه </w:t>
              </w:r>
            </w:ins>
          </w:p>
        </w:tc>
      </w:tr>
      <w:tr w:rsidR="00DE7BA6" w:rsidRPr="004F3D2F" w14:paraId="26AA206C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3E4CE2EB" w14:textId="67BCCAAB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قسم العلمي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ins w:id="4" w:author="فيصل طيفور أحمد حاج عمر" w:date="2023-09-24T18:58:00Z">
              <w:r w:rsidR="003D5D3D">
                <w:rPr>
                  <w:rFonts w:ascii="Sakkal Majalla" w:hAnsi="Sakkal Majalla" w:cs="Sakkal Majalla" w:hint="cs"/>
                  <w:color w:val="F59F52"/>
                  <w:sz w:val="28"/>
                  <w:szCs w:val="28"/>
                  <w:rtl/>
                </w:rPr>
                <w:t xml:space="preserve">أصول الفقه </w:t>
              </w:r>
            </w:ins>
          </w:p>
        </w:tc>
      </w:tr>
      <w:tr w:rsidR="00DE7BA6" w:rsidRPr="004F3D2F" w14:paraId="1705C805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67AA9AE9" w14:textId="18B38215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كلية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ins w:id="5" w:author="فيصل طيفور أحمد حاج عمر" w:date="2023-09-24T18:59:00Z">
              <w:r w:rsidR="003D5D3D">
                <w:rPr>
                  <w:rFonts w:ascii="Sakkal Majalla" w:hAnsi="Sakkal Majalla" w:cs="Sakkal Majalla" w:hint="cs"/>
                  <w:color w:val="F59F52"/>
                  <w:sz w:val="28"/>
                  <w:szCs w:val="28"/>
                  <w:rtl/>
                </w:rPr>
                <w:t xml:space="preserve">كلية الشريعة والدراسات الإسلامية </w:t>
              </w:r>
            </w:ins>
          </w:p>
        </w:tc>
      </w:tr>
      <w:tr w:rsidR="00DE7BA6" w:rsidRPr="004F3D2F" w14:paraId="7FEB2AA5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53D72675" w14:textId="00C0988F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مؤسسة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ins w:id="6" w:author="فيصل طيفور أحمد حاج عمر" w:date="2023-09-24T19:00:00Z">
              <w:r w:rsidR="003D5D3D">
                <w:rPr>
                  <w:rFonts w:ascii="Sakkal Majalla" w:hAnsi="Sakkal Majalla" w:cs="Sakkal Majalla" w:hint="cs"/>
                  <w:color w:val="5279BB"/>
                  <w:sz w:val="28"/>
                  <w:szCs w:val="28"/>
                  <w:rtl/>
                </w:rPr>
                <w:t xml:space="preserve">جامعة القصيم </w:t>
              </w:r>
            </w:ins>
          </w:p>
        </w:tc>
      </w:tr>
      <w:tr w:rsidR="00DE7BA6" w:rsidRPr="004F3D2F" w14:paraId="74EF0A6D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7BCFFB77" w14:textId="4DFB5283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  <w:lang w:bidi="ar-EG"/>
              </w:rPr>
              <w:t>نسخة التوصيف</w:t>
            </w: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ins w:id="7" w:author="فيصل طيفور أحمد حاج عمر" w:date="2023-09-24T19:00:00Z">
              <w:r w:rsidR="003D5D3D">
                <w:rPr>
                  <w:rFonts w:ascii="Sakkal Majalla" w:hAnsi="Sakkal Majalla" w:cs="Sakkal Majalla" w:hint="cs"/>
                  <w:color w:val="F59F52"/>
                  <w:sz w:val="28"/>
                  <w:szCs w:val="28"/>
                  <w:rtl/>
                </w:rPr>
                <w:t xml:space="preserve">المعتمدة </w:t>
              </w:r>
            </w:ins>
          </w:p>
        </w:tc>
      </w:tr>
      <w:tr w:rsidR="00DE7BA6" w:rsidRPr="004F3D2F" w14:paraId="0B99F23A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116FDDBA" w14:textId="2263E2D6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  <w:lang w:bidi="ar-EG"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تاريخ آخر مراجعة</w:t>
            </w: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  <w:lang w:bidi="ar-EG"/>
              </w:rPr>
              <w:t>:</w:t>
            </w:r>
            <w:ins w:id="8" w:author="فيصل طيفور أحمد حاج عمر" w:date="2023-10-21T13:57:00Z">
              <w:r w:rsidR="001405D5">
                <w:rPr>
                  <w:rFonts w:ascii="Sakkal Majalla" w:hAnsi="Sakkal Majalla" w:cs="Sakkal Majalla" w:hint="cs"/>
                  <w:color w:val="5279BB"/>
                  <w:sz w:val="28"/>
                  <w:szCs w:val="28"/>
                  <w:rtl/>
                </w:rPr>
                <w:t xml:space="preserve"> </w:t>
              </w:r>
            </w:ins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ins w:id="9" w:author="فيصل طيفور أحمد حاج عمر" w:date="2023-10-21T13:57:00Z">
              <w:r w:rsidR="001405D5">
                <w:rPr>
                  <w:rFonts w:ascii="Sakkal Majalla" w:hAnsi="Sakkal Majalla" w:cs="Sakkal Majalla" w:hint="cs"/>
                  <w:color w:val="F59F52"/>
                  <w:sz w:val="28"/>
                  <w:szCs w:val="28"/>
                  <w:rtl/>
                  <w:lang w:bidi="ar-EG"/>
                </w:rPr>
                <w:t>23</w:t>
              </w:r>
            </w:ins>
            <w:ins w:id="10" w:author="فيصل طيفور أحمد حاج عمر" w:date="2023-09-24T19:01:00Z">
              <w:r w:rsidR="003D5D3D">
                <w:rPr>
                  <w:rFonts w:ascii="Sakkal Majalla" w:hAnsi="Sakkal Majalla" w:cs="Sakkal Majalla" w:hint="cs"/>
                  <w:color w:val="F59F52"/>
                  <w:sz w:val="28"/>
                  <w:szCs w:val="28"/>
                  <w:rtl/>
                  <w:lang w:bidi="ar-EG"/>
                </w:rPr>
                <w:t>/</w:t>
              </w:r>
            </w:ins>
            <w:ins w:id="11" w:author="فيصل طيفور أحمد حاج عمر" w:date="2023-10-21T13:58:00Z">
              <w:r w:rsidR="001405D5">
                <w:rPr>
                  <w:rFonts w:ascii="Sakkal Majalla" w:hAnsi="Sakkal Majalla" w:cs="Sakkal Majalla" w:hint="cs"/>
                  <w:color w:val="F59F52"/>
                  <w:sz w:val="28"/>
                  <w:szCs w:val="28"/>
                  <w:rtl/>
                  <w:lang w:bidi="ar-EG"/>
                </w:rPr>
                <w:t>3</w:t>
              </w:r>
            </w:ins>
            <w:ins w:id="12" w:author="فيصل طيفور أحمد حاج عمر" w:date="2023-09-24T19:01:00Z">
              <w:r w:rsidR="003D5D3D">
                <w:rPr>
                  <w:rFonts w:ascii="Sakkal Majalla" w:hAnsi="Sakkal Majalla" w:cs="Sakkal Majalla" w:hint="cs"/>
                  <w:color w:val="F59F52"/>
                  <w:sz w:val="28"/>
                  <w:szCs w:val="28"/>
                  <w:rtl/>
                  <w:lang w:bidi="ar-EG"/>
                </w:rPr>
                <w:t>/</w:t>
              </w:r>
            </w:ins>
            <w:ins w:id="13" w:author="فيصل طيفور أحمد حاج عمر" w:date="2023-10-21T13:58:00Z">
              <w:r w:rsidR="001405D5">
                <w:rPr>
                  <w:rFonts w:ascii="Sakkal Majalla" w:hAnsi="Sakkal Majalla" w:cs="Sakkal Majalla" w:hint="cs"/>
                  <w:color w:val="F59F52"/>
                  <w:sz w:val="28"/>
                  <w:szCs w:val="28"/>
                  <w:rtl/>
                  <w:lang w:bidi="ar-EG"/>
                </w:rPr>
                <w:t>1445ه</w:t>
              </w:r>
            </w:ins>
          </w:p>
        </w:tc>
      </w:tr>
    </w:tbl>
    <w:p w14:paraId="15FABE62" w14:textId="4EA244F0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28DF5EA9" w14:textId="483945E5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6CCE696A" w14:textId="6EEFA733" w:rsidR="009849A1" w:rsidRPr="004F3D2F" w:rsidRDefault="009849A1">
      <w:pPr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  <w:r w:rsidRPr="004F3D2F">
        <w:rPr>
          <w:rStyle w:val="a5"/>
          <w:rFonts w:ascii="Sakkal Majalla" w:hAnsi="Sakkal Majalla" w:cs="Sakkal Majalla"/>
          <w:color w:val="4C3D8E"/>
          <w:sz w:val="20"/>
          <w:szCs w:val="20"/>
          <w:rtl/>
        </w:rPr>
        <w:br w:type="page"/>
      </w:r>
    </w:p>
    <w:sdt>
      <w:sdtPr>
        <w:rPr>
          <w:rFonts w:ascii="Sakkal Majalla" w:eastAsiaTheme="minorHAnsi" w:hAnsi="Sakkal Majalla" w:cs="Sakkal Majalla"/>
          <w:b/>
          <w:bCs/>
          <w:color w:val="684C0F"/>
          <w:sz w:val="40"/>
          <w:szCs w:val="40"/>
          <w:lang w:val="ar-SA"/>
        </w:rPr>
        <w:id w:val="-137420313"/>
        <w:docPartObj>
          <w:docPartGallery w:val="Table of Contents"/>
          <w:docPartUnique/>
        </w:docPartObj>
      </w:sdtPr>
      <w:sdtEndPr>
        <w:rPr>
          <w:color w:val="auto"/>
          <w:sz w:val="22"/>
          <w:szCs w:val="22"/>
        </w:rPr>
      </w:sdtEndPr>
      <w:sdtContent>
        <w:p w14:paraId="153323ED" w14:textId="31288E4E" w:rsidR="009849A1" w:rsidRPr="004F3D2F" w:rsidRDefault="009849A1" w:rsidP="0047284D">
          <w:pPr>
            <w:pStyle w:val="ab"/>
            <w:rPr>
              <w:rFonts w:ascii="Sakkal Majalla" w:hAnsi="Sakkal Majalla" w:cs="Sakkal Majalla"/>
              <w:b/>
              <w:bCs/>
            </w:rPr>
          </w:pPr>
          <w:r w:rsidRPr="004F3D2F">
            <w:rPr>
              <w:rFonts w:ascii="Sakkal Majalla" w:hAnsi="Sakkal Majalla" w:cs="Sakkal Majalla"/>
              <w:b/>
              <w:bCs/>
              <w:lang w:val="ar-SA"/>
            </w:rPr>
            <w:t>جدول المحتويات</w:t>
          </w:r>
        </w:p>
        <w:p w14:paraId="26FF6492" w14:textId="61DDB563" w:rsidR="0047284D" w:rsidRPr="004F3D2F" w:rsidRDefault="009849A1" w:rsidP="00C35D93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</w:rPr>
            <w:fldChar w:fldCharType="begin"/>
          </w: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</w:rPr>
            <w:instrText xml:space="preserve"> TOC \o "1-3" \h \z \u </w:instrText>
          </w: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</w:rPr>
            <w:fldChar w:fldCharType="separate"/>
          </w:r>
          <w:hyperlink w:anchor="_Toc135746972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أ.</w:t>
            </w:r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lang w:bidi="ar-YE"/>
              </w:rPr>
              <w:t xml:space="preserve"> </w:t>
            </w:r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معلومات عامة عن المقرر الدراسي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2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3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2EC1ED9C" w14:textId="73CEE213" w:rsidR="0047284D" w:rsidRPr="004F3D2F" w:rsidRDefault="00000000" w:rsidP="003266E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3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ب. نواتج التعلم للمقرر واستراتيجيات تدريسها وطرق تقييمها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3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4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60C558D4" w14:textId="0E2D745B" w:rsidR="0047284D" w:rsidRPr="004F3D2F" w:rsidRDefault="00000000" w:rsidP="0047284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4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ج. موضوعات المقرر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4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5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0DEDB115" w14:textId="18BC4C17" w:rsidR="0047284D" w:rsidRPr="004F3D2F" w:rsidRDefault="00000000" w:rsidP="0047284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5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د. أنشطة تقييم الطلبة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5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5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72AF33F7" w14:textId="7C8122C3" w:rsidR="0047284D" w:rsidRPr="004F3D2F" w:rsidRDefault="00000000" w:rsidP="003266E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6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ه. مصادر التعلم والمرافق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6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5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4669738E" w14:textId="3052318F" w:rsidR="0047284D" w:rsidRPr="004F3D2F" w:rsidRDefault="00000000" w:rsidP="003266E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7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و. تقويم جودة المقرر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7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6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5682ECEB" w14:textId="3B09849E" w:rsidR="0047284D" w:rsidRPr="004F3D2F" w:rsidRDefault="00000000" w:rsidP="003266E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8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ز. اعتماد التوصيف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8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6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65F60307" w14:textId="77C7E782" w:rsidR="009849A1" w:rsidRPr="004F3D2F" w:rsidRDefault="009849A1" w:rsidP="0047284D">
          <w:pPr>
            <w:bidi/>
            <w:rPr>
              <w:rFonts w:ascii="Sakkal Majalla" w:hAnsi="Sakkal Majalla" w:cs="Sakkal Majalla"/>
            </w:rPr>
          </w:pP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  <w:lang w:val="ar-SA"/>
            </w:rPr>
            <w:fldChar w:fldCharType="end"/>
          </w:r>
        </w:p>
      </w:sdtContent>
    </w:sdt>
    <w:p w14:paraId="55A4358E" w14:textId="352E6DA8" w:rsidR="002D35DE" w:rsidRPr="004F3D2F" w:rsidRDefault="002D35DE" w:rsidP="002761CB">
      <w:pPr>
        <w:pStyle w:val="BasicParagraph"/>
        <w:spacing w:after="567"/>
        <w:rPr>
          <w:rStyle w:val="a5"/>
          <w:rFonts w:ascii="Sakkal Majalla" w:hAnsi="Sakkal Majalla" w:cs="Sakkal Majalla"/>
          <w:color w:val="4C3D8E"/>
          <w:rtl/>
        </w:rPr>
      </w:pPr>
    </w:p>
    <w:p w14:paraId="51319574" w14:textId="763F71A8" w:rsidR="003B0D84" w:rsidRPr="004F3D2F" w:rsidRDefault="003B0D84" w:rsidP="002761CB">
      <w:pPr>
        <w:pStyle w:val="BasicParagraph"/>
        <w:spacing w:after="567"/>
        <w:rPr>
          <w:rStyle w:val="a5"/>
          <w:rFonts w:ascii="Sakkal Majalla" w:hAnsi="Sakkal Majalla" w:cs="Sakkal Majalla"/>
          <w:color w:val="4C3D8E"/>
          <w:rtl/>
        </w:rPr>
      </w:pPr>
    </w:p>
    <w:p w14:paraId="7AF83729" w14:textId="1F6906EC" w:rsidR="003B0D84" w:rsidRPr="004F3D2F" w:rsidRDefault="003B0D84" w:rsidP="002761CB">
      <w:pPr>
        <w:pStyle w:val="BasicParagraph"/>
        <w:spacing w:after="567"/>
        <w:rPr>
          <w:rStyle w:val="a5"/>
          <w:rFonts w:ascii="Sakkal Majalla" w:hAnsi="Sakkal Majalla" w:cs="Sakkal Majalla"/>
          <w:color w:val="4C3D8E"/>
          <w:rtl/>
        </w:rPr>
      </w:pPr>
    </w:p>
    <w:p w14:paraId="1B3B5C49" w14:textId="4F501A1C" w:rsidR="003B0D84" w:rsidRPr="004F3D2F" w:rsidRDefault="003B0D84" w:rsidP="002761CB">
      <w:pPr>
        <w:pStyle w:val="BasicParagraph"/>
        <w:spacing w:after="567"/>
        <w:rPr>
          <w:rStyle w:val="a5"/>
          <w:rFonts w:ascii="Sakkal Majalla" w:hAnsi="Sakkal Majalla" w:cs="Sakkal Majalla"/>
          <w:color w:val="4C3D8E"/>
          <w:rtl/>
        </w:rPr>
      </w:pPr>
    </w:p>
    <w:p w14:paraId="6AEFFB6A" w14:textId="16BFF5F6" w:rsidR="001D13E9" w:rsidRPr="004F3D2F" w:rsidRDefault="001D13E9" w:rsidP="001D13E9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0D90CD"/>
          <w:sz w:val="24"/>
          <w:szCs w:val="24"/>
          <w:rtl/>
          <w:lang w:bidi="ar-YE"/>
        </w:rPr>
      </w:pPr>
    </w:p>
    <w:p w14:paraId="5D4B8AA6" w14:textId="77777777" w:rsidR="007074DA" w:rsidRPr="004F3D2F" w:rsidRDefault="007074DA" w:rsidP="007074DA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0D90CD"/>
          <w:sz w:val="24"/>
          <w:szCs w:val="24"/>
          <w:rtl/>
          <w:lang w:bidi="ar-YE"/>
        </w:rPr>
      </w:pPr>
    </w:p>
    <w:p w14:paraId="35885C7B" w14:textId="4B509E0B" w:rsidR="009849A1" w:rsidRPr="004F3D2F" w:rsidRDefault="009849A1">
      <w:pPr>
        <w:rPr>
          <w:rStyle w:val="a5"/>
          <w:rFonts w:ascii="Sakkal Majalla" w:hAnsi="Sakkal Majalla" w:cs="Sakkal Majalla"/>
          <w:color w:val="0D90CD"/>
          <w:sz w:val="24"/>
          <w:szCs w:val="24"/>
          <w:rtl/>
          <w:lang w:bidi="ar-YE"/>
        </w:rPr>
      </w:pPr>
      <w:r w:rsidRPr="004F3D2F">
        <w:rPr>
          <w:rStyle w:val="a5"/>
          <w:rFonts w:ascii="Sakkal Majalla" w:hAnsi="Sakkal Majalla" w:cs="Sakkal Majalla"/>
          <w:color w:val="0D90CD"/>
          <w:sz w:val="24"/>
          <w:szCs w:val="24"/>
          <w:rtl/>
          <w:lang w:bidi="ar-YE"/>
        </w:rPr>
        <w:br w:type="page"/>
      </w:r>
    </w:p>
    <w:p w14:paraId="31A16AAD" w14:textId="01467511" w:rsidR="005031B0" w:rsidRDefault="00732704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lang w:bidi="ar-YE"/>
        </w:rPr>
      </w:pPr>
      <w:bookmarkStart w:id="14" w:name="_Toc135746972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lastRenderedPageBreak/>
        <w:t>أ.</w:t>
      </w:r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lang w:bidi="ar-YE"/>
        </w:rPr>
        <w:t xml:space="preserve"> </w:t>
      </w:r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 xml:space="preserve">معلومات عامة عن </w:t>
      </w:r>
      <w:r w:rsidR="004605E1"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المقرر الدراسي</w:t>
      </w:r>
      <w:r w:rsidR="002D4589"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:</w:t>
      </w:r>
      <w:bookmarkEnd w:id="14"/>
    </w:p>
    <w:p w14:paraId="2B36BF35" w14:textId="4287ED2C" w:rsidR="00DD5225" w:rsidRDefault="00D40B5E" w:rsidP="004B4198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</w:rPr>
      </w:pPr>
      <w:r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 xml:space="preserve">1. </w:t>
      </w:r>
      <w:r w:rsidR="00DD5225" w:rsidRPr="00E30386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تعريف بالمقرر الدراسي</w:t>
      </w:r>
      <w:r w:rsidR="00F7395C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:</w:t>
      </w:r>
    </w:p>
    <w:tbl>
      <w:tblPr>
        <w:tblStyle w:val="GridTable4-Accent11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555"/>
        <w:gridCol w:w="2255"/>
        <w:gridCol w:w="2270"/>
        <w:gridCol w:w="2255"/>
        <w:gridCol w:w="2297"/>
        <w:tblGridChange w:id="15">
          <w:tblGrid>
            <w:gridCol w:w="555"/>
            <w:gridCol w:w="2255"/>
            <w:gridCol w:w="2270"/>
            <w:gridCol w:w="2255"/>
            <w:gridCol w:w="2297"/>
          </w:tblGrid>
        </w:tblGridChange>
      </w:tblGrid>
      <w:tr w:rsidR="00DD5225" w:rsidRPr="001F1912" w14:paraId="5D1ED5AC" w14:textId="77777777" w:rsidTr="00D40B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3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4C3D8E"/>
          </w:tcPr>
          <w:p w14:paraId="6E520F38" w14:textId="6060EDA0" w:rsidR="00DD5225" w:rsidRPr="009E6110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bookmarkStart w:id="16" w:name="_Hlk135905091"/>
            <w:r w:rsidRPr="009E6110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1. </w:t>
            </w:r>
            <w:r w:rsidRPr="009E6110">
              <w:rPr>
                <w:rFonts w:ascii="Sakkal Majalla" w:hAnsi="Sakkal Majalla" w:cs="Sakkal Majalla"/>
                <w:sz w:val="28"/>
                <w:szCs w:val="28"/>
                <w:rtl/>
                <w:lang w:bidi="ar-EG"/>
              </w:rPr>
              <w:t xml:space="preserve">الساعات المعتمدة: </w:t>
            </w:r>
            <w:ins w:id="17" w:author="فيصل طيفور أحمد حاج عمر" w:date="2023-09-23T15:43:00Z">
              <w:r w:rsidR="00DB1C33" w:rsidRPr="009E6110">
                <w:rPr>
                  <w:rFonts w:ascii="Sakkal Majalla" w:hAnsi="Sakkal Majalla" w:cs="Sakkal Majalla"/>
                  <w:sz w:val="28"/>
                  <w:szCs w:val="28"/>
                  <w:rtl/>
                  <w:lang w:bidi="ar-EG"/>
                </w:rPr>
                <w:t>(</w:t>
              </w:r>
            </w:ins>
            <w:ins w:id="18" w:author="فيصل طيفور أحمد حاج عمر" w:date="2023-09-24T19:02:00Z">
              <w:r w:rsidR="003D5D3D">
                <w:rPr>
                  <w:rFonts w:ascii="Sakkal Majalla" w:hAnsi="Sakkal Majalla" w:cs="Sakkal Majalla" w:hint="cs"/>
                  <w:sz w:val="28"/>
                  <w:szCs w:val="28"/>
                  <w:rtl/>
                  <w:lang w:bidi="ar-EG"/>
                </w:rPr>
                <w:t>2</w:t>
              </w:r>
            </w:ins>
            <w:ins w:id="19" w:author="فيصل طيفور أحمد حاج عمر" w:date="2023-09-23T15:43:00Z">
              <w:r w:rsidR="00DB1C33">
                <w:rPr>
                  <w:rFonts w:ascii="Sakkal Majalla" w:hAnsi="Sakkal Majalla" w:cs="Sakkal Majalla" w:hint="cs"/>
                  <w:sz w:val="28"/>
                  <w:szCs w:val="28"/>
                  <w:rtl/>
                  <w:lang w:bidi="ar-EG"/>
                </w:rPr>
                <w:t xml:space="preserve"> وحدات )</w:t>
              </w:r>
            </w:ins>
          </w:p>
        </w:tc>
      </w:tr>
      <w:tr w:rsidR="00DD5225" w:rsidRPr="001F1912" w14:paraId="00C78E46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02F80AEB" w14:textId="77777777" w:rsidR="00DD5225" w:rsidRPr="009E6110" w:rsidRDefault="00DD5225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DD5225" w:rsidRPr="001F1912" w14:paraId="479F4B2C" w14:textId="77777777" w:rsidTr="00D40B5E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02A9D00E" w14:textId="77777777" w:rsidR="00DD5225" w:rsidRPr="009E6110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  <w:lang w:bidi="ar-EG"/>
              </w:rPr>
              <w:t xml:space="preserve">2. </w:t>
            </w:r>
            <w:r w:rsidRPr="00C5703B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  <w:t>نوع المقرر</w:t>
            </w:r>
          </w:p>
        </w:tc>
      </w:tr>
      <w:tr w:rsidR="00D40B5E" w:rsidRPr="001F1912" w14:paraId="69A864A1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shd w:val="clear" w:color="auto" w:fill="4C3D8E"/>
          </w:tcPr>
          <w:p w14:paraId="4513B680" w14:textId="77777777" w:rsidR="00DD5225" w:rsidRPr="005A0806" w:rsidRDefault="00DD5225" w:rsidP="006E1F96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5A0806">
              <w:rPr>
                <w:rFonts w:ascii="Sakkal Majalla" w:hAnsi="Sakkal Majalla" w:cs="Sakkal Majalla" w:hint="cs"/>
                <w:color w:val="FFFFFF" w:themeColor="background1"/>
                <w:sz w:val="24"/>
                <w:szCs w:val="24"/>
                <w:rtl/>
                <w:lang w:bidi="ar-EG"/>
              </w:rPr>
              <w:t>أ-</w:t>
            </w:r>
          </w:p>
        </w:tc>
        <w:tc>
          <w:tcPr>
            <w:tcW w:w="2241" w:type="dxa"/>
            <w:shd w:val="clear" w:color="auto" w:fill="F2F2F2" w:themeFill="background1" w:themeFillShade="F2"/>
          </w:tcPr>
          <w:p w14:paraId="204D358D" w14:textId="77777777" w:rsidR="00DD5225" w:rsidRPr="005A0806" w:rsidRDefault="00000000" w:rsidP="006E1F96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/>
                  <w:color w:val="000000" w:themeColor="text1"/>
                  <w:sz w:val="24"/>
                  <w:szCs w:val="24"/>
                  <w:rtl/>
                </w:rPr>
                <w:id w:val="1983113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>متطلب جامعة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2256" w:type="dxa"/>
            <w:shd w:val="clear" w:color="auto" w:fill="F2F2F2" w:themeFill="background1" w:themeFillShade="F2"/>
          </w:tcPr>
          <w:p w14:paraId="4D0C2F06" w14:textId="77777777" w:rsidR="00DD5225" w:rsidRPr="005A0806" w:rsidRDefault="00000000" w:rsidP="006E1F96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 w:hint="cs"/>
                  <w:color w:val="000000" w:themeColor="text1"/>
                  <w:sz w:val="24"/>
                  <w:szCs w:val="24"/>
                  <w:rtl/>
                </w:rPr>
                <w:id w:val="1637143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متطلب كلية 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     </w:t>
            </w:r>
          </w:p>
        </w:tc>
        <w:tc>
          <w:tcPr>
            <w:tcW w:w="2241" w:type="dxa"/>
            <w:shd w:val="clear" w:color="auto" w:fill="F2F2F2" w:themeFill="background1" w:themeFillShade="F2"/>
          </w:tcPr>
          <w:p w14:paraId="6774D9FC" w14:textId="77777777" w:rsidR="00DD5225" w:rsidRPr="005A0806" w:rsidRDefault="00000000" w:rsidP="006E1F96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 w:hint="cs"/>
                  <w:color w:val="000000" w:themeColor="text1"/>
                  <w:sz w:val="24"/>
                  <w:szCs w:val="24"/>
                  <w:rtl/>
                </w:rPr>
                <w:id w:val="13660195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>متطلب تخصص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     </w:t>
            </w:r>
          </w:p>
        </w:tc>
        <w:tc>
          <w:tcPr>
            <w:tcW w:w="2276" w:type="dxa"/>
            <w:shd w:val="clear" w:color="auto" w:fill="F2F2F2" w:themeFill="background1" w:themeFillShade="F2"/>
          </w:tcPr>
          <w:p w14:paraId="08DB8C77" w14:textId="77777777" w:rsidR="00DD5225" w:rsidRPr="005A0806" w:rsidRDefault="00000000" w:rsidP="006E1F96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 w:hint="cs"/>
                  <w:color w:val="000000" w:themeColor="text1"/>
                  <w:sz w:val="24"/>
                  <w:szCs w:val="24"/>
                  <w:rtl/>
                </w:rPr>
                <w:id w:val="-972523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>متطلب مسار</w:t>
            </w:r>
          </w:p>
        </w:tc>
      </w:tr>
      <w:tr w:rsidR="00DD5225" w:rsidRPr="001F1912" w14:paraId="05D2821A" w14:textId="77777777" w:rsidTr="00DB1C33">
        <w:tblPrEx>
          <w:tblW w:w="0" w:type="auto"/>
          <w:jc w:val="center"/>
          <w:tblCellSpacing w:w="7" w:type="dxa"/>
          <w:tblBorders>
            <w:top w:val="single" w:sz="2" w:space="0" w:color="FFFFFF" w:themeColor="background1"/>
            <w:left w:val="single" w:sz="2" w:space="0" w:color="FFFFFF" w:themeColor="background1"/>
            <w:bottom w:val="single" w:sz="2" w:space="0" w:color="FFFFFF" w:themeColor="background1"/>
            <w:right w:val="single" w:sz="2" w:space="0" w:color="FFFFFF" w:themeColor="background1"/>
            <w:insideH w:val="single" w:sz="2" w:space="0" w:color="FFFFFF" w:themeColor="background1"/>
            <w:insideV w:val="single" w:sz="2" w:space="0" w:color="FFFFFF" w:themeColor="background1"/>
          </w:tblBorders>
          <w:tblLayout w:type="fixed"/>
          <w:tblPrExChange w:id="20" w:author="فيصل طيفور أحمد حاج عمر" w:date="2023-09-23T15:44:00Z">
            <w:tblPrEx>
              <w:tblW w:w="0" w:type="auto"/>
              <w:jc w:val="center"/>
              <w:tblCellSpacing w:w="7" w:type="dxa"/>
              <w:tblBorders>
                <w:top w:val="single" w:sz="2" w:space="0" w:color="FFFFFF" w:themeColor="background1"/>
                <w:left w:val="single" w:sz="2" w:space="0" w:color="FFFFFF" w:themeColor="background1"/>
                <w:bottom w:val="single" w:sz="2" w:space="0" w:color="FFFFFF" w:themeColor="background1"/>
                <w:right w:val="single" w:sz="2" w:space="0" w:color="FFFFFF" w:themeColor="background1"/>
                <w:insideH w:val="single" w:sz="2" w:space="0" w:color="FFFFFF" w:themeColor="background1"/>
                <w:insideV w:val="single" w:sz="2" w:space="0" w:color="FFFFFF" w:themeColor="background1"/>
              </w:tblBorders>
              <w:tblLayout w:type="fixed"/>
            </w:tblPrEx>
          </w:tblPrExChange>
        </w:tblPrEx>
        <w:trPr>
          <w:tblCellSpacing w:w="7" w:type="dxa"/>
          <w:jc w:val="center"/>
          <w:trPrChange w:id="21" w:author="فيصل طيفور أحمد حاج عمر" w:date="2023-09-23T15:44:00Z">
            <w:trPr>
              <w:tblCellSpacing w:w="7" w:type="dxa"/>
              <w:jc w:val="center"/>
            </w:trPr>
          </w:trPrChange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shd w:val="clear" w:color="auto" w:fill="4C3D8E"/>
            <w:tcPrChange w:id="22" w:author="فيصل طيفور أحمد حاج عمر" w:date="2023-09-23T15:44:00Z">
              <w:tcPr>
                <w:tcW w:w="534" w:type="dxa"/>
                <w:shd w:val="clear" w:color="auto" w:fill="4C3D8E"/>
              </w:tcPr>
            </w:tcPrChange>
          </w:tcPr>
          <w:p w14:paraId="7C29658D" w14:textId="77777777" w:rsidR="00DD5225" w:rsidRPr="005A0806" w:rsidRDefault="00DD5225" w:rsidP="006E1F96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5A0806">
              <w:rPr>
                <w:rFonts w:ascii="Sakkal Majalla" w:hAnsi="Sakkal Majalla" w:cs="Sakkal Majalla" w:hint="cs"/>
                <w:color w:val="FFFFFF" w:themeColor="background1"/>
                <w:sz w:val="24"/>
                <w:szCs w:val="24"/>
                <w:rtl/>
                <w:lang w:bidi="ar-EG"/>
              </w:rPr>
              <w:t>ب-</w:t>
            </w:r>
          </w:p>
        </w:tc>
        <w:tc>
          <w:tcPr>
            <w:tcW w:w="0" w:type="dxa"/>
            <w:gridSpan w:val="2"/>
            <w:shd w:val="clear" w:color="auto" w:fill="000000" w:themeFill="text1"/>
            <w:tcPrChange w:id="23" w:author="فيصل طيفور أحمد حاج عمر" w:date="2023-09-23T15:44:00Z">
              <w:tcPr>
                <w:tcW w:w="4511" w:type="dxa"/>
                <w:gridSpan w:val="2"/>
                <w:shd w:val="clear" w:color="auto" w:fill="F2F2F2" w:themeFill="background1" w:themeFillShade="F2"/>
              </w:tcPr>
            </w:tcPrChange>
          </w:tcPr>
          <w:p w14:paraId="5B29D618" w14:textId="3CC821F0" w:rsidR="00DD5225" w:rsidRPr="005A0806" w:rsidRDefault="00000000" w:rsidP="006E1F96">
            <w:pPr>
              <w:shd w:val="clear" w:color="auto" w:fill="F2F2F2" w:themeFill="background1" w:themeFillShade="F2"/>
              <w:bidi/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/>
                  <w:color w:val="000000" w:themeColor="text1"/>
                  <w:sz w:val="24"/>
                  <w:szCs w:val="24"/>
                  <w:rtl/>
                </w:rPr>
                <w:id w:val="9082077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ins w:id="24" w:author="فيصل طيفور أحمد حاج عمر" w:date="2023-09-23T15:44:00Z">
                  <w:r w:rsidR="00DB1C33">
                    <w:rPr>
                      <w:rFonts w:ascii="MS Gothic" w:eastAsia="MS Gothic" w:hAnsi="MS Gothic" w:cs="Sakkal Majalla" w:hint="eastAsia"/>
                      <w:color w:val="000000" w:themeColor="text1"/>
                      <w:sz w:val="24"/>
                      <w:szCs w:val="24"/>
                      <w:rtl/>
                    </w:rPr>
                    <w:t>☒</w:t>
                  </w:r>
                </w:ins>
                <w:del w:id="25" w:author="فيصل طيفور أحمد حاج عمر" w:date="2023-09-23T15:44:00Z">
                  <w:r w:rsidR="00DB1C33" w:rsidDel="00DB1C33">
                    <w:rPr>
                      <w:rFonts w:ascii="MS Gothic" w:eastAsia="MS Gothic" w:hAnsi="MS Gothic" w:cs="Sakkal Majalla" w:hint="eastAsia"/>
                      <w:color w:val="000000" w:themeColor="text1"/>
                      <w:sz w:val="24"/>
                      <w:szCs w:val="24"/>
                      <w:rtl/>
                    </w:rPr>
                    <w:delText>☐</w:delText>
                  </w:r>
                </w:del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>إجباري</w:t>
            </w:r>
          </w:p>
        </w:tc>
        <w:tc>
          <w:tcPr>
            <w:tcW w:w="0" w:type="dxa"/>
            <w:gridSpan w:val="2"/>
            <w:shd w:val="clear" w:color="auto" w:fill="F2F2F2" w:themeFill="background1" w:themeFillShade="F2"/>
            <w:tcPrChange w:id="26" w:author="فيصل طيفور أحمد حاج عمر" w:date="2023-09-23T15:44:00Z">
              <w:tcPr>
                <w:tcW w:w="4531" w:type="dxa"/>
                <w:gridSpan w:val="2"/>
                <w:shd w:val="clear" w:color="auto" w:fill="F2F2F2" w:themeFill="background1" w:themeFillShade="F2"/>
              </w:tcPr>
            </w:tcPrChange>
          </w:tcPr>
          <w:p w14:paraId="6F074AEE" w14:textId="5C433D66" w:rsidR="00DD5225" w:rsidRPr="005A0806" w:rsidRDefault="00000000" w:rsidP="006E1F96">
            <w:pPr>
              <w:shd w:val="clear" w:color="auto" w:fill="F2F2F2" w:themeFill="background1" w:themeFillShade="F2"/>
              <w:bidi/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 w:hint="cs"/>
                  <w:color w:val="000000" w:themeColor="text1"/>
                  <w:sz w:val="24"/>
                  <w:szCs w:val="24"/>
                  <w:rtl/>
                </w:rPr>
                <w:id w:val="1264656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D5D3D">
                  <w:rPr>
                    <w:rFonts w:ascii="MS Gothic" w:eastAsia="MS Gothic" w:hAnsi="MS Gothic" w:cs="Sakkal Majalla" w:hint="eastAsia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اختياري 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     </w:t>
            </w:r>
          </w:p>
        </w:tc>
      </w:tr>
      <w:tr w:rsidR="00DD5225" w:rsidRPr="001F1912" w14:paraId="6211ED82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77D5D9D0" w14:textId="00AB588B" w:rsidR="00DD5225" w:rsidRPr="009E6110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9E6110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3. </w:t>
            </w:r>
            <w:r w:rsidRPr="00782108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السنة / المستوى الذي يقدم فيه المقرر</w:t>
            </w:r>
            <w:r w:rsidRPr="009E6110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:</w:t>
            </w:r>
            <w:ins w:id="27" w:author="فيصل طيفور أحمد حاج عمر" w:date="2023-09-24T19:03:00Z">
              <w:r w:rsidR="003D5D3D">
                <w:rPr>
                  <w:rFonts w:ascii="Sakkal Majalla" w:hAnsi="Sakkal Majalla" w:cs="Sakkal Majalla" w:hint="cs"/>
                  <w:color w:val="FFFFFF" w:themeColor="background1"/>
                  <w:sz w:val="28"/>
                  <w:szCs w:val="28"/>
                  <w:rtl/>
                </w:rPr>
                <w:t xml:space="preserve"> </w:t>
              </w:r>
            </w:ins>
            <w:del w:id="28" w:author="فيصل طيفور أحمد حاج عمر" w:date="2023-09-24T19:03:00Z">
              <w:r w:rsidDel="003D5D3D">
                <w:rPr>
                  <w:rFonts w:ascii="Sakkal Majalla" w:hAnsi="Sakkal Majalla" w:cs="Sakkal Majalla" w:hint="cs"/>
                  <w:color w:val="FFFFFF" w:themeColor="background1"/>
                  <w:sz w:val="28"/>
                  <w:szCs w:val="28"/>
                  <w:rtl/>
                </w:rPr>
                <w:delText xml:space="preserve"> </w:delText>
              </w:r>
            </w:del>
            <w:del w:id="29" w:author="فيصل طيفور أحمد حاج عمر" w:date="2023-09-23T15:44:00Z">
              <w:r w:rsidDel="00DB1C33">
                <w:rPr>
                  <w:rFonts w:ascii="Sakkal Majalla" w:hAnsi="Sakkal Majalla" w:cs="Sakkal Majalla" w:hint="cs"/>
                  <w:color w:val="FFFFFF" w:themeColor="background1"/>
                  <w:sz w:val="28"/>
                  <w:szCs w:val="28"/>
                  <w:rtl/>
                </w:rPr>
                <w:delText>(</w:delText>
              </w:r>
            </w:del>
            <w:r w:rsidR="003D5D3D"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 xml:space="preserve">    </w:t>
            </w:r>
            <w:ins w:id="30" w:author="فيصل طيفور أحمد حاج عمر" w:date="2023-09-23T15:44:00Z">
              <w:r w:rsidR="00DB1C33">
                <w:rPr>
                  <w:rFonts w:ascii="Sakkal Majalla" w:hAnsi="Sakkal Majalla" w:cs="Sakkal Majalla" w:hint="cs"/>
                  <w:color w:val="FFFFFF" w:themeColor="background1"/>
                  <w:sz w:val="28"/>
                  <w:szCs w:val="28"/>
                  <w:rtl/>
                </w:rPr>
                <w:t>الا</w:t>
              </w:r>
            </w:ins>
            <w:ins w:id="31" w:author="فيصل طيفور أحمد حاج عمر" w:date="2023-09-23T15:45:00Z">
              <w:r w:rsidR="00DB1C33">
                <w:rPr>
                  <w:rFonts w:ascii="Sakkal Majalla" w:hAnsi="Sakkal Majalla" w:cs="Sakkal Majalla" w:hint="cs"/>
                  <w:color w:val="FFFFFF" w:themeColor="background1"/>
                  <w:sz w:val="28"/>
                  <w:szCs w:val="28"/>
                  <w:rtl/>
                </w:rPr>
                <w:t xml:space="preserve">ول </w:t>
              </w:r>
            </w:ins>
            <w:r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 xml:space="preserve"> )</w:t>
            </w:r>
          </w:p>
        </w:tc>
      </w:tr>
      <w:tr w:rsidR="00DD5225" w:rsidRPr="001F1912" w14:paraId="52194C9B" w14:textId="77777777" w:rsidTr="00D40B5E">
        <w:trPr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64D17242" w14:textId="77777777" w:rsidR="00DD5225" w:rsidRPr="001F03FF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 xml:space="preserve">4. </w:t>
            </w:r>
            <w:r w:rsidRPr="001F03FF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الوصف العام للمقرر</w:t>
            </w:r>
          </w:p>
        </w:tc>
      </w:tr>
      <w:tr w:rsidR="00DD5225" w:rsidRPr="001F1912" w14:paraId="08671E3F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2F9CAF1A" w14:textId="2E49B812" w:rsidR="00DD5225" w:rsidRPr="00782108" w:rsidRDefault="003D5D3D" w:rsidP="003D5D3D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  <w:ins w:id="32" w:author="فيصل طيفور أحمد حاج عمر" w:date="2023-09-24T19:04:00Z">
              <w:r w:rsidRPr="003D5D3D">
                <w:rPr>
                  <w:rFonts w:ascii="Sakkal Majalla" w:hAnsi="Sakkal Majalla" w:cs="Sakkal Majalla" w:hint="cs"/>
                  <w:color w:val="000000" w:themeColor="text1"/>
                  <w:sz w:val="28"/>
                  <w:szCs w:val="28"/>
                  <w:rtl/>
                </w:rPr>
                <w:t>يتضمن المنهج أسس البحث العلمي  وكتابة البحث والتوثيق والاعتماد على المصادر القديمة والإلكترونية ومنهج تحقيق الكتب التراث</w:t>
              </w:r>
            </w:ins>
          </w:p>
          <w:p w14:paraId="28F6354A" w14:textId="77777777" w:rsidR="00DD5225" w:rsidRPr="009E6110" w:rsidRDefault="00DD5225" w:rsidP="006E1F96">
            <w:pPr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DD5225" w:rsidRPr="001F1912" w14:paraId="5513A08E" w14:textId="77777777" w:rsidTr="00D40B5E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76FFF980" w14:textId="77777777" w:rsidR="00DD5225" w:rsidRPr="009E6110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  <w:bookmarkStart w:id="33" w:name="_Hlk511560069"/>
            <w:r w:rsidRPr="009E6110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5- </w:t>
            </w:r>
            <w:r w:rsidRPr="001F03FF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المتطلبات السابقة لهذا المقرر </w:t>
            </w:r>
            <w:r w:rsidRPr="001F03FF">
              <w:rPr>
                <w:rFonts w:ascii="Sakkal Majalla" w:hAnsi="Sakkal Majalla" w:cs="Sakkal Majalla"/>
                <w:b w:val="0"/>
                <w:bCs w:val="0"/>
                <w:color w:val="FFFFFF" w:themeColor="background1"/>
                <w:sz w:val="28"/>
                <w:szCs w:val="28"/>
                <w:vertAlign w:val="subscript"/>
                <w:rtl/>
              </w:rPr>
              <w:t>(إن وجدت)</w:t>
            </w:r>
          </w:p>
        </w:tc>
      </w:tr>
      <w:bookmarkEnd w:id="33"/>
      <w:tr w:rsidR="00DD5225" w:rsidRPr="001F1912" w14:paraId="19A35B5C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6D034791" w14:textId="0BBC939D" w:rsidR="00DD5225" w:rsidRPr="009E6110" w:rsidRDefault="00DB1C33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  <w:ins w:id="34" w:author="فيصل طيفور أحمد حاج عمر" w:date="2023-09-23T15:42:00Z">
              <w:r>
                <w:rPr>
                  <w:rFonts w:ascii="Sakkal Majalla" w:hAnsi="Sakkal Majalla" w:cs="Sakkal Majalla" w:hint="cs"/>
                  <w:b w:val="0"/>
                  <w:bCs w:val="0"/>
                  <w:color w:val="000000" w:themeColor="text1"/>
                  <w:sz w:val="28"/>
                  <w:szCs w:val="28"/>
                  <w:rtl/>
                </w:rPr>
                <w:t xml:space="preserve">لا يوجد </w:t>
              </w:r>
            </w:ins>
          </w:p>
          <w:p w14:paraId="31DD79AA" w14:textId="77777777" w:rsidR="00DD5225" w:rsidRPr="009E6110" w:rsidRDefault="00DD5225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18914F7E" w14:textId="77777777" w:rsidR="00DD5225" w:rsidRPr="009E6110" w:rsidRDefault="00DD5225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DD5225" w:rsidRPr="001F1912" w14:paraId="0343013F" w14:textId="77777777" w:rsidTr="00D40B5E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2AF48FF2" w14:textId="77777777" w:rsidR="00DD5225" w:rsidRPr="00DF1E19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DF1E19"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 xml:space="preserve">6- </w:t>
            </w:r>
            <w:r w:rsidRPr="00DF1E19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المتطلبات المتزامنة مع هذا المقرر (إن وجدت)</w:t>
            </w:r>
          </w:p>
        </w:tc>
      </w:tr>
      <w:tr w:rsidR="00DD5225" w:rsidRPr="001F1912" w14:paraId="02EA920C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3C93888E" w14:textId="467FDB0B" w:rsidR="00DD5225" w:rsidRPr="009E6110" w:rsidRDefault="00DB1C33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  <w:ins w:id="35" w:author="فيصل طيفور أحمد حاج عمر" w:date="2023-09-23T15:43:00Z">
              <w:r>
                <w:rPr>
                  <w:rFonts w:ascii="Sakkal Majalla" w:hAnsi="Sakkal Majalla" w:cs="Sakkal Majalla" w:hint="cs"/>
                  <w:b w:val="0"/>
                  <w:bCs w:val="0"/>
                  <w:color w:val="000000" w:themeColor="text1"/>
                  <w:sz w:val="28"/>
                  <w:szCs w:val="28"/>
                  <w:rtl/>
                </w:rPr>
                <w:t>لا يوجد</w:t>
              </w:r>
            </w:ins>
          </w:p>
        </w:tc>
      </w:tr>
      <w:tr w:rsidR="00DD5225" w:rsidRPr="001F1912" w14:paraId="7DD6F62E" w14:textId="77777777" w:rsidTr="00D40B5E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7BF19466" w14:textId="77777777" w:rsidR="00DD5225" w:rsidRPr="00DF1E19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DF1E19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7. الهدف الرئيس للمقرر</w:t>
            </w:r>
          </w:p>
        </w:tc>
      </w:tr>
      <w:tr w:rsidR="00DD5225" w:rsidRPr="001F1912" w14:paraId="6D70C1BD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3AAF2D7C" w14:textId="2959A19B" w:rsidR="00DD5225" w:rsidRPr="00DB1C33" w:rsidRDefault="00145B64" w:rsidP="00145B64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rtl/>
                <w:rPrChange w:id="36" w:author="فيصل طيفور أحمد حاج عمر" w:date="2023-09-23T15:42:00Z">
                  <w:rPr>
                    <w:rFonts w:ascii="Sakkal Majalla" w:hAnsi="Sakkal Majalla" w:cs="Sakkal Majalla"/>
                    <w:b w:val="0"/>
                    <w:bCs w:val="0"/>
                    <w:color w:val="000000" w:themeColor="text1"/>
                    <w:sz w:val="28"/>
                    <w:szCs w:val="28"/>
                    <w:rtl/>
                  </w:rPr>
                </w:rPrChange>
              </w:rPr>
            </w:pPr>
            <w:ins w:id="37" w:author="فيصل طيفور أحمد حاج عمر" w:date="2023-09-24T19:05:00Z">
              <w:r w:rsidRPr="00145B64">
                <w:rPr>
                  <w:rFonts w:ascii="Sakkal Majalla" w:hAnsi="Sakkal Majalla" w:cs="Sakkal Majalla" w:hint="cs"/>
                  <w:color w:val="000000" w:themeColor="text1"/>
                  <w:sz w:val="28"/>
                  <w:szCs w:val="28"/>
                  <w:rtl/>
                </w:rPr>
                <w:t>تطوير مهارة البحث العلمي لدى الطالب وأسس البحث والكتابة ، وكيفية التعامل مع المصادر الإلكترونية</w:t>
              </w:r>
            </w:ins>
          </w:p>
        </w:tc>
      </w:tr>
      <w:bookmarkEnd w:id="16"/>
    </w:tbl>
    <w:p w14:paraId="42732485" w14:textId="77777777" w:rsidR="0012733C" w:rsidRPr="00CE77C2" w:rsidRDefault="0012733C" w:rsidP="0012733C">
      <w:pPr>
        <w:bidi/>
        <w:rPr>
          <w:sz w:val="8"/>
          <w:szCs w:val="8"/>
          <w:lang w:bidi="ar-YE"/>
        </w:rPr>
      </w:pPr>
    </w:p>
    <w:p w14:paraId="394D414F" w14:textId="0F3B4E70" w:rsidR="004B4198" w:rsidRPr="00DF1E19" w:rsidRDefault="00D40B5E" w:rsidP="004B4198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/>
          <w:color w:val="52B5C2"/>
          <w:sz w:val="28"/>
          <w:szCs w:val="28"/>
          <w:lang w:bidi="ar-YE"/>
        </w:rPr>
      </w:pPr>
      <w:r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</w:rPr>
        <w:t>2</w:t>
      </w:r>
      <w:r w:rsidR="004B4198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.</w:t>
      </w:r>
      <w:r w:rsidR="004B4198" w:rsidRPr="00171C6C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 نمط التعليم</w:t>
      </w:r>
      <w:r w:rsidR="00F7395C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:</w:t>
      </w:r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866"/>
        <w:gridCol w:w="3523"/>
        <w:gridCol w:w="2621"/>
        <w:gridCol w:w="2622"/>
      </w:tblGrid>
      <w:tr w:rsidR="004B4198" w:rsidRPr="000E4058" w14:paraId="3F6CE4A1" w14:textId="77777777" w:rsidTr="006E1F96">
        <w:trPr>
          <w:tblHeader/>
          <w:tblCellSpacing w:w="7" w:type="dxa"/>
          <w:jc w:val="center"/>
        </w:trPr>
        <w:tc>
          <w:tcPr>
            <w:tcW w:w="845" w:type="dxa"/>
            <w:shd w:val="clear" w:color="auto" w:fill="4C3D8E"/>
            <w:vAlign w:val="center"/>
          </w:tcPr>
          <w:p w14:paraId="63CF3D21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م</w:t>
            </w:r>
          </w:p>
        </w:tc>
        <w:tc>
          <w:tcPr>
            <w:tcW w:w="3509" w:type="dxa"/>
            <w:shd w:val="clear" w:color="auto" w:fill="4C3D8E"/>
            <w:vAlign w:val="center"/>
          </w:tcPr>
          <w:p w14:paraId="2068F521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نمط التعليم</w:t>
            </w:r>
          </w:p>
        </w:tc>
        <w:tc>
          <w:tcPr>
            <w:tcW w:w="2607" w:type="dxa"/>
            <w:shd w:val="clear" w:color="auto" w:fill="4C3D8E"/>
            <w:vAlign w:val="center"/>
          </w:tcPr>
          <w:p w14:paraId="7590BA2B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عدد الساعات التدريسية</w:t>
            </w:r>
          </w:p>
        </w:tc>
        <w:tc>
          <w:tcPr>
            <w:tcW w:w="2601" w:type="dxa"/>
            <w:shd w:val="clear" w:color="auto" w:fill="4C3D8E"/>
            <w:vAlign w:val="center"/>
          </w:tcPr>
          <w:p w14:paraId="4C42F2E4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 xml:space="preserve">النسبة </w:t>
            </w:r>
          </w:p>
        </w:tc>
      </w:tr>
      <w:tr w:rsidR="004B4198" w:rsidRPr="000E4058" w14:paraId="522D77D9" w14:textId="77777777" w:rsidTr="006E1F96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F2F2F2" w:themeFill="background1" w:themeFillShade="F2"/>
            <w:vAlign w:val="center"/>
          </w:tcPr>
          <w:p w14:paraId="4F8BB91F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1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14:paraId="3E49C2CA" w14:textId="77777777" w:rsidR="004B4198" w:rsidRPr="00CE77C2" w:rsidRDefault="004B4198" w:rsidP="006E1F96">
            <w:p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تعليم اعتيادي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14:paraId="2EC281C5" w14:textId="0D4D1994" w:rsidR="004B4198" w:rsidRPr="00CE77C2" w:rsidRDefault="00145B64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ins w:id="38" w:author="فيصل طيفور أحمد حاج عمر" w:date="2023-09-24T19:06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t>15</w:t>
              </w:r>
            </w:ins>
          </w:p>
        </w:tc>
        <w:tc>
          <w:tcPr>
            <w:tcW w:w="2601" w:type="dxa"/>
            <w:shd w:val="clear" w:color="auto" w:fill="F2F2F2" w:themeFill="background1" w:themeFillShade="F2"/>
            <w:vAlign w:val="center"/>
          </w:tcPr>
          <w:p w14:paraId="76F939DB" w14:textId="51BDAB8A" w:rsidR="004B4198" w:rsidRPr="00CE77C2" w:rsidRDefault="00145B64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ins w:id="39" w:author="فيصل طيفور أحمد حاج عمر" w:date="2023-09-24T19:06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t>42%</w:t>
              </w:r>
            </w:ins>
          </w:p>
        </w:tc>
      </w:tr>
      <w:tr w:rsidR="004B4198" w:rsidRPr="000E4058" w14:paraId="3484E927" w14:textId="77777777" w:rsidTr="006E1F96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D9D9D9" w:themeFill="background1" w:themeFillShade="D9"/>
            <w:vAlign w:val="center"/>
          </w:tcPr>
          <w:p w14:paraId="355BB240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0E4058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>2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19D202BD" w14:textId="77777777" w:rsidR="004B4198" w:rsidRPr="00CE77C2" w:rsidRDefault="004B4198" w:rsidP="006E1F96">
            <w:p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تعليم الإلكتروني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28BFDD0F" w14:textId="4B8E62D7" w:rsidR="004B4198" w:rsidRPr="00CE77C2" w:rsidRDefault="00145B64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ins w:id="40" w:author="فيصل طيفور أحمد حاج عمر" w:date="2023-09-24T19:06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t>5</w:t>
              </w:r>
            </w:ins>
          </w:p>
        </w:tc>
        <w:tc>
          <w:tcPr>
            <w:tcW w:w="2601" w:type="dxa"/>
            <w:shd w:val="clear" w:color="auto" w:fill="D9D9D9" w:themeFill="background1" w:themeFillShade="D9"/>
            <w:vAlign w:val="center"/>
          </w:tcPr>
          <w:p w14:paraId="63905E77" w14:textId="0723134D" w:rsidR="004B4198" w:rsidRPr="00CE77C2" w:rsidRDefault="00145B64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ins w:id="41" w:author="فيصل طيفور أحمد حاج عمر" w:date="2023-09-24T19:06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t>14</w:t>
              </w:r>
            </w:ins>
            <w:ins w:id="42" w:author="فيصل طيفور أحمد حاج عمر" w:date="2023-09-24T19:07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t>%</w:t>
              </w:r>
            </w:ins>
          </w:p>
        </w:tc>
      </w:tr>
      <w:tr w:rsidR="004B4198" w:rsidRPr="000E4058" w14:paraId="25FF3D47" w14:textId="77777777" w:rsidTr="006E1F96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F2F2F2" w:themeFill="background1" w:themeFillShade="F2"/>
            <w:vAlign w:val="center"/>
          </w:tcPr>
          <w:p w14:paraId="69F1428D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3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14:paraId="6792FCB4" w14:textId="77777777" w:rsidR="004B4198" w:rsidRPr="00CE77C2" w:rsidRDefault="004B4198" w:rsidP="006E1F96">
            <w:p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التعليم المدمج </w:t>
            </w:r>
          </w:p>
          <w:p w14:paraId="0CF56B4C" w14:textId="77777777" w:rsidR="004B4198" w:rsidRPr="00CE77C2" w:rsidRDefault="004B4198" w:rsidP="004B4198">
            <w:pPr>
              <w:pStyle w:val="a6"/>
              <w:numPr>
                <w:ilvl w:val="0"/>
                <w:numId w:val="31"/>
              </w:num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التعليم الاعتيادي </w:t>
            </w:r>
          </w:p>
          <w:p w14:paraId="3E21F749" w14:textId="77777777" w:rsidR="004B4198" w:rsidRPr="00CE77C2" w:rsidRDefault="004B4198" w:rsidP="004B4198">
            <w:pPr>
              <w:pStyle w:val="a6"/>
              <w:numPr>
                <w:ilvl w:val="0"/>
                <w:numId w:val="31"/>
              </w:num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تعليم الإلكتروني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14:paraId="38187998" w14:textId="3991D378" w:rsidR="004B4198" w:rsidRPr="00CE77C2" w:rsidRDefault="00145B64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ins w:id="43" w:author="فيصل طيفور أحمد حاج عمر" w:date="2023-09-24T19:07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t>10</w:t>
              </w:r>
            </w:ins>
          </w:p>
        </w:tc>
        <w:tc>
          <w:tcPr>
            <w:tcW w:w="2601" w:type="dxa"/>
            <w:shd w:val="clear" w:color="auto" w:fill="F2F2F2" w:themeFill="background1" w:themeFillShade="F2"/>
            <w:vAlign w:val="center"/>
          </w:tcPr>
          <w:p w14:paraId="1DFDA066" w14:textId="01504FB2" w:rsidR="004B4198" w:rsidRPr="00CE77C2" w:rsidRDefault="00145B64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ins w:id="44" w:author="فيصل طيفور أحمد حاج عمر" w:date="2023-09-24T19:07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t>28%</w:t>
              </w:r>
            </w:ins>
          </w:p>
        </w:tc>
      </w:tr>
      <w:tr w:rsidR="004B4198" w:rsidRPr="000E4058" w14:paraId="667D7506" w14:textId="77777777" w:rsidTr="006E1F96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D9D9D9" w:themeFill="background1" w:themeFillShade="D9"/>
            <w:vAlign w:val="center"/>
          </w:tcPr>
          <w:p w14:paraId="4BDE8690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0E4058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lastRenderedPageBreak/>
              <w:t>4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32DD1DE0" w14:textId="77777777" w:rsidR="004B4198" w:rsidRPr="00CE77C2" w:rsidRDefault="004B4198" w:rsidP="006E1F96">
            <w:p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التعليم عن بعد 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67CFF2DD" w14:textId="25C9E309" w:rsidR="004B4198" w:rsidRPr="00CE77C2" w:rsidRDefault="00145B64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ins w:id="45" w:author="فيصل طيفور أحمد حاج عمر" w:date="2023-09-24T19:07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t>5</w:t>
              </w:r>
            </w:ins>
          </w:p>
        </w:tc>
        <w:tc>
          <w:tcPr>
            <w:tcW w:w="2601" w:type="dxa"/>
            <w:shd w:val="clear" w:color="auto" w:fill="D9D9D9" w:themeFill="background1" w:themeFillShade="D9"/>
            <w:vAlign w:val="center"/>
          </w:tcPr>
          <w:p w14:paraId="2FA4F5FB" w14:textId="17EAA9AF" w:rsidR="004B4198" w:rsidRPr="00CE77C2" w:rsidRDefault="00145B64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ins w:id="46" w:author="فيصل طيفور أحمد حاج عمر" w:date="2023-09-24T19:07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t>14%</w:t>
              </w:r>
            </w:ins>
          </w:p>
        </w:tc>
      </w:tr>
    </w:tbl>
    <w:p w14:paraId="75FF5506" w14:textId="77777777" w:rsidR="004B4198" w:rsidRPr="005A0806" w:rsidRDefault="004B4198" w:rsidP="004B4198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6"/>
          <w:szCs w:val="6"/>
          <w:lang w:bidi="ar-EG"/>
        </w:rPr>
      </w:pPr>
    </w:p>
    <w:p w14:paraId="2B2CE322" w14:textId="65381AD0" w:rsidR="006C0DCE" w:rsidRPr="004F3D2F" w:rsidRDefault="00D40B5E" w:rsidP="00A46F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Fonts w:ascii="Sakkal Majalla" w:hAnsi="Sakkal Majalla" w:cs="Sakkal Majalla"/>
          <w:b/>
          <w:bCs/>
          <w:sz w:val="24"/>
          <w:szCs w:val="24"/>
          <w:lang w:bidi="ar-EG"/>
        </w:rPr>
      </w:pPr>
      <w:r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3</w:t>
      </w:r>
      <w:r w:rsidR="006C0DCE"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. </w:t>
      </w:r>
      <w:r w:rsidR="00A46F7E"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ساعات التدريسية</w:t>
      </w:r>
      <w:r w:rsidR="00F7395C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:</w:t>
      </w:r>
      <w:r w:rsidR="00A46F7E" w:rsidRPr="004F3D2F" w:rsidDel="00A46F7E">
        <w:rPr>
          <w:rStyle w:val="a5"/>
          <w:rFonts w:ascii="Sakkal Majalla" w:hAnsi="Sakkal Majalla" w:cs="Sakkal Majalla"/>
          <w:color w:val="52B5C2"/>
          <w:sz w:val="28"/>
          <w:szCs w:val="28"/>
          <w:rtl/>
          <w:lang w:bidi="ar-YE"/>
        </w:rPr>
        <w:t xml:space="preserve"> </w:t>
      </w:r>
      <w:r w:rsidR="006C0DCE" w:rsidRPr="004F3D2F">
        <w:rPr>
          <w:rStyle w:val="a5"/>
          <w:rFonts w:ascii="Sakkal Majalla" w:hAnsi="Sakkal Majalla" w:cs="Sakkal Majalla"/>
          <w:b/>
          <w:bCs/>
          <w:color w:val="auto"/>
          <w:sz w:val="24"/>
          <w:szCs w:val="24"/>
          <w:rtl/>
          <w:lang w:bidi="ar-YE"/>
        </w:rPr>
        <w:t>(على مستوى الفصل الدراسي)</w:t>
      </w: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681"/>
        <w:gridCol w:w="5122"/>
        <w:gridCol w:w="1911"/>
        <w:gridCol w:w="1918"/>
      </w:tblGrid>
      <w:tr w:rsidR="006C0DCE" w:rsidRPr="004F3D2F" w14:paraId="6D7B8286" w14:textId="77777777" w:rsidTr="009849A1">
        <w:trPr>
          <w:trHeight w:val="380"/>
          <w:tblCellSpacing w:w="7" w:type="dxa"/>
          <w:jc w:val="center"/>
        </w:trPr>
        <w:tc>
          <w:tcPr>
            <w:tcW w:w="660" w:type="dxa"/>
            <w:shd w:val="clear" w:color="auto" w:fill="4C3D8E"/>
            <w:vAlign w:val="center"/>
          </w:tcPr>
          <w:p w14:paraId="589B95B7" w14:textId="77777777" w:rsidR="006C0DCE" w:rsidRPr="004F3D2F" w:rsidRDefault="006C0DC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</w:t>
            </w:r>
          </w:p>
        </w:tc>
        <w:tc>
          <w:tcPr>
            <w:tcW w:w="5108" w:type="dxa"/>
            <w:shd w:val="clear" w:color="auto" w:fill="4C3D8E"/>
            <w:vAlign w:val="center"/>
          </w:tcPr>
          <w:p w14:paraId="63CB85BD" w14:textId="77777777" w:rsidR="006C0DCE" w:rsidRPr="004F3D2F" w:rsidRDefault="006C0DC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نشاط</w:t>
            </w:r>
          </w:p>
        </w:tc>
        <w:tc>
          <w:tcPr>
            <w:tcW w:w="1897" w:type="dxa"/>
            <w:shd w:val="clear" w:color="auto" w:fill="4C3D8E"/>
            <w:vAlign w:val="center"/>
          </w:tcPr>
          <w:p w14:paraId="11D691F5" w14:textId="77777777" w:rsidR="006C0DCE" w:rsidRPr="004F3D2F" w:rsidRDefault="006C0DC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ساعات التعلم</w:t>
            </w:r>
          </w:p>
        </w:tc>
        <w:tc>
          <w:tcPr>
            <w:tcW w:w="1897" w:type="dxa"/>
            <w:shd w:val="clear" w:color="auto" w:fill="4C3D8E"/>
            <w:vAlign w:val="center"/>
          </w:tcPr>
          <w:p w14:paraId="6FAA25DD" w14:textId="77777777" w:rsidR="006C0DCE" w:rsidRPr="004F3D2F" w:rsidRDefault="006C0DC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نسبة</w:t>
            </w:r>
          </w:p>
        </w:tc>
      </w:tr>
      <w:tr w:rsidR="006C0DCE" w:rsidRPr="004F3D2F" w14:paraId="5D8E1F98" w14:textId="77777777" w:rsidTr="009849A1">
        <w:trPr>
          <w:tblCellSpacing w:w="7" w:type="dxa"/>
          <w:jc w:val="center"/>
        </w:trPr>
        <w:tc>
          <w:tcPr>
            <w:tcW w:w="660" w:type="dxa"/>
            <w:shd w:val="clear" w:color="auto" w:fill="F2F2F2" w:themeFill="background1" w:themeFillShade="F2"/>
            <w:vAlign w:val="center"/>
          </w:tcPr>
          <w:p w14:paraId="364B369B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7E7AAFBF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حاضرات</w:t>
            </w: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43B5319D" w14:textId="754FA93B" w:rsidR="006C0DCE" w:rsidRPr="004F3D2F" w:rsidRDefault="00145B64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47" w:author="فيصل طيفور أحمد حاج عمر" w:date="2023-09-24T19:07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15</w:t>
              </w:r>
            </w:ins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193D3E5C" w14:textId="6EF40195" w:rsidR="006C0DCE" w:rsidRPr="004F3D2F" w:rsidRDefault="00145B64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48" w:author="فيصل طيفور أحمد حاج عمر" w:date="2023-09-24T19:09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42.8%</w:t>
              </w:r>
            </w:ins>
          </w:p>
        </w:tc>
      </w:tr>
      <w:tr w:rsidR="006C0DCE" w:rsidRPr="004F3D2F" w14:paraId="7347A519" w14:textId="77777777" w:rsidTr="009849A1">
        <w:trPr>
          <w:tblCellSpacing w:w="7" w:type="dxa"/>
          <w:jc w:val="center"/>
        </w:trPr>
        <w:tc>
          <w:tcPr>
            <w:tcW w:w="660" w:type="dxa"/>
            <w:shd w:val="clear" w:color="auto" w:fill="D9D9D9" w:themeFill="background1" w:themeFillShade="D9"/>
            <w:vAlign w:val="center"/>
          </w:tcPr>
          <w:p w14:paraId="305EF1B2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5108" w:type="dxa"/>
            <w:shd w:val="clear" w:color="auto" w:fill="D9D9D9" w:themeFill="background1" w:themeFillShade="D9"/>
            <w:vAlign w:val="center"/>
          </w:tcPr>
          <w:p w14:paraId="456B0D95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عمل أو إستوديو</w:t>
            </w:r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14:paraId="36F4F7C1" w14:textId="3E054B39" w:rsidR="006C0DCE" w:rsidRPr="004F3D2F" w:rsidRDefault="00145B64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49" w:author="فيصل طيفور أحمد حاج عمر" w:date="2023-09-24T19:07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10</w:t>
              </w:r>
            </w:ins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14:paraId="6ED16CCB" w14:textId="24B004BD" w:rsidR="006C0DCE" w:rsidRPr="004F3D2F" w:rsidRDefault="00145B64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50" w:author="فيصل طيفور أحمد حاج عمر" w:date="2023-09-24T19:09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28.6%</w:t>
              </w:r>
            </w:ins>
          </w:p>
        </w:tc>
      </w:tr>
      <w:tr w:rsidR="006C0DCE" w:rsidRPr="004F3D2F" w14:paraId="5AF21E18" w14:textId="77777777" w:rsidTr="009849A1">
        <w:trPr>
          <w:tblCellSpacing w:w="7" w:type="dxa"/>
          <w:jc w:val="center"/>
        </w:trPr>
        <w:tc>
          <w:tcPr>
            <w:tcW w:w="660" w:type="dxa"/>
            <w:shd w:val="clear" w:color="auto" w:fill="F2F2F2" w:themeFill="background1" w:themeFillShade="F2"/>
            <w:vAlign w:val="center"/>
          </w:tcPr>
          <w:p w14:paraId="1E95ABF1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3</w:t>
            </w:r>
          </w:p>
        </w:tc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6EF1F9C4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يداني</w:t>
            </w: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5407BD67" w14:textId="6E79F217" w:rsidR="006C0DCE" w:rsidRPr="004F3D2F" w:rsidRDefault="00145B64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51" w:author="فيصل طيفور أحمد حاج عمر" w:date="2023-09-24T19:08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-</w:t>
              </w:r>
            </w:ins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47F9F328" w14:textId="6B29BB62" w:rsidR="006C0DCE" w:rsidRPr="004F3D2F" w:rsidRDefault="00145B64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52" w:author="فيصل طيفور أحمد حاج عمر" w:date="2023-09-24T19:10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-</w:t>
              </w:r>
            </w:ins>
          </w:p>
        </w:tc>
      </w:tr>
      <w:tr w:rsidR="006C0DCE" w:rsidRPr="004F3D2F" w14:paraId="0157326B" w14:textId="77777777" w:rsidTr="009849A1">
        <w:trPr>
          <w:tblCellSpacing w:w="7" w:type="dxa"/>
          <w:jc w:val="center"/>
        </w:trPr>
        <w:tc>
          <w:tcPr>
            <w:tcW w:w="660" w:type="dxa"/>
            <w:shd w:val="clear" w:color="auto" w:fill="D9D9D9" w:themeFill="background1" w:themeFillShade="D9"/>
            <w:vAlign w:val="center"/>
          </w:tcPr>
          <w:p w14:paraId="15797363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4</w:t>
            </w:r>
          </w:p>
        </w:tc>
        <w:tc>
          <w:tcPr>
            <w:tcW w:w="5108" w:type="dxa"/>
            <w:shd w:val="clear" w:color="auto" w:fill="D9D9D9" w:themeFill="background1" w:themeFillShade="D9"/>
            <w:vAlign w:val="center"/>
          </w:tcPr>
          <w:p w14:paraId="6F4C4952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دروس إضافية</w:t>
            </w:r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14:paraId="5CA5BD02" w14:textId="7E1D396C" w:rsidR="006C0DCE" w:rsidRPr="004F3D2F" w:rsidRDefault="00145B64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53" w:author="فيصل طيفور أحمد حاج عمر" w:date="2023-09-24T19:08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-</w:t>
              </w:r>
            </w:ins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14:paraId="5D50D70F" w14:textId="297B7A85" w:rsidR="006C0DCE" w:rsidRPr="004F3D2F" w:rsidRDefault="00145B64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54" w:author="فيصل طيفور أحمد حاج عمر" w:date="2023-09-24T19:10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-</w:t>
              </w:r>
            </w:ins>
          </w:p>
        </w:tc>
      </w:tr>
      <w:tr w:rsidR="006C0DCE" w:rsidRPr="004F3D2F" w14:paraId="0709FAE1" w14:textId="77777777" w:rsidTr="009849A1">
        <w:trPr>
          <w:trHeight w:val="296"/>
          <w:tblCellSpacing w:w="7" w:type="dxa"/>
          <w:jc w:val="center"/>
        </w:trPr>
        <w:tc>
          <w:tcPr>
            <w:tcW w:w="660" w:type="dxa"/>
            <w:shd w:val="clear" w:color="auto" w:fill="F2F2F2" w:themeFill="background1" w:themeFillShade="F2"/>
            <w:vAlign w:val="center"/>
          </w:tcPr>
          <w:p w14:paraId="0935EFCB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5</w:t>
            </w:r>
          </w:p>
        </w:tc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753CE5B5" w14:textId="0667C3B2" w:rsidR="006C0DCE" w:rsidRPr="004F3D2F" w:rsidRDefault="006C0DCE" w:rsidP="00F7395C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 xml:space="preserve">أخرى </w:t>
            </w:r>
            <w:r w:rsidR="00F7395C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(تذكر)</w:t>
            </w:r>
            <w:ins w:id="55" w:author="فيصل طيفور أحمد حاج عمر" w:date="2023-09-24T19:08:00Z">
              <w:r w:rsidR="00145B64"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t>حلقات بحث</w:t>
              </w:r>
            </w:ins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3C45477A" w14:textId="16EE53EF" w:rsidR="006C0DCE" w:rsidRPr="004F3D2F" w:rsidRDefault="00145B64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56" w:author="فيصل طيفور أحمد حاج عمر" w:date="2023-09-24T19:08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10</w:t>
              </w:r>
            </w:ins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48D3F926" w14:textId="08B45848" w:rsidR="006C0DCE" w:rsidRPr="004F3D2F" w:rsidRDefault="00145B64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57" w:author="فيصل طيفور أحمد حاج عمر" w:date="2023-09-24T19:10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28.6%</w:t>
              </w:r>
            </w:ins>
          </w:p>
        </w:tc>
      </w:tr>
      <w:tr w:rsidR="006C0DCE" w:rsidRPr="004F3D2F" w14:paraId="487B99F6" w14:textId="77777777" w:rsidTr="009849A1">
        <w:trPr>
          <w:trHeight w:val="440"/>
          <w:tblCellSpacing w:w="7" w:type="dxa"/>
          <w:jc w:val="center"/>
        </w:trPr>
        <w:tc>
          <w:tcPr>
            <w:tcW w:w="660" w:type="dxa"/>
            <w:shd w:val="clear" w:color="auto" w:fill="52B5C2"/>
            <w:vAlign w:val="center"/>
          </w:tcPr>
          <w:p w14:paraId="24EA3593" w14:textId="77777777" w:rsidR="006C0DCE" w:rsidRPr="004F3D2F" w:rsidRDefault="006C0DCE" w:rsidP="006C0DCE">
            <w:pPr>
              <w:bidi/>
              <w:rPr>
                <w:rFonts w:ascii="Sakkal Majalla" w:hAnsi="Sakkal Majalla" w:cs="Sakkal Majalla"/>
                <w:color w:val="FFFFFF" w:themeColor="background1"/>
                <w:rtl/>
                <w:lang w:bidi="ar-EG"/>
              </w:rPr>
            </w:pPr>
          </w:p>
        </w:tc>
        <w:tc>
          <w:tcPr>
            <w:tcW w:w="5108" w:type="dxa"/>
            <w:shd w:val="clear" w:color="auto" w:fill="52B5C2"/>
            <w:vAlign w:val="center"/>
          </w:tcPr>
          <w:p w14:paraId="481605D8" w14:textId="77777777" w:rsidR="006C0DCE" w:rsidRPr="004F3D2F" w:rsidRDefault="006C0DCE" w:rsidP="006C0DCE">
            <w:pPr>
              <w:bidi/>
              <w:rPr>
                <w:rFonts w:ascii="Sakkal Majalla" w:hAnsi="Sakkal Majalla" w:cs="Sakkal Majalla"/>
                <w:b/>
                <w:bCs/>
                <w:color w:val="FFFFFF" w:themeColor="background1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الإجمالي</w:t>
            </w:r>
          </w:p>
        </w:tc>
        <w:tc>
          <w:tcPr>
            <w:tcW w:w="1897" w:type="dxa"/>
            <w:shd w:val="clear" w:color="auto" w:fill="52B5C2"/>
            <w:vAlign w:val="center"/>
          </w:tcPr>
          <w:p w14:paraId="0FEB0737" w14:textId="1A1F913C" w:rsidR="006C0DCE" w:rsidRPr="004F3D2F" w:rsidRDefault="00145B64" w:rsidP="006C0DCE">
            <w:pPr>
              <w:bidi/>
              <w:rPr>
                <w:rFonts w:ascii="Sakkal Majalla" w:hAnsi="Sakkal Majalla" w:cs="Sakkal Majalla"/>
                <w:color w:val="FFFFFF" w:themeColor="background1"/>
                <w:rtl/>
                <w:lang w:bidi="ar-EG"/>
              </w:rPr>
            </w:pPr>
            <w:ins w:id="58" w:author="فيصل طيفور أحمد حاج عمر" w:date="2023-09-24T19:08:00Z">
              <w:r>
                <w:rPr>
                  <w:rFonts w:ascii="Sakkal Majalla" w:hAnsi="Sakkal Majalla" w:cs="Sakkal Majalla" w:hint="cs"/>
                  <w:color w:val="FFFFFF" w:themeColor="background1"/>
                  <w:rtl/>
                  <w:lang w:bidi="ar-EG"/>
                </w:rPr>
                <w:t>35</w:t>
              </w:r>
            </w:ins>
          </w:p>
        </w:tc>
        <w:tc>
          <w:tcPr>
            <w:tcW w:w="1897" w:type="dxa"/>
            <w:shd w:val="clear" w:color="auto" w:fill="52B5C2"/>
            <w:vAlign w:val="center"/>
          </w:tcPr>
          <w:p w14:paraId="468070FE" w14:textId="1AD2D319" w:rsidR="006C0DCE" w:rsidRPr="004F3D2F" w:rsidRDefault="00145B64" w:rsidP="006C0DCE">
            <w:pPr>
              <w:bidi/>
              <w:rPr>
                <w:rFonts w:ascii="Sakkal Majalla" w:hAnsi="Sakkal Majalla" w:cs="Sakkal Majalla"/>
                <w:color w:val="FFFFFF" w:themeColor="background1"/>
                <w:rtl/>
                <w:lang w:bidi="ar-EG"/>
              </w:rPr>
            </w:pPr>
            <w:ins w:id="59" w:author="فيصل طيفور أحمد حاج عمر" w:date="2023-09-24T19:10:00Z">
              <w:r>
                <w:rPr>
                  <w:rFonts w:ascii="Sakkal Majalla" w:hAnsi="Sakkal Majalla" w:cs="Sakkal Majalla" w:hint="cs"/>
                  <w:color w:val="FFFFFF" w:themeColor="background1"/>
                  <w:rtl/>
                  <w:lang w:bidi="ar-EG"/>
                </w:rPr>
                <w:t>100%</w:t>
              </w:r>
            </w:ins>
          </w:p>
        </w:tc>
      </w:tr>
    </w:tbl>
    <w:p w14:paraId="24CA8249" w14:textId="07F4E81D" w:rsidR="00A4737E" w:rsidRPr="004F3D2F" w:rsidRDefault="00A4737E" w:rsidP="00A473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</w:p>
    <w:p w14:paraId="2454B126" w14:textId="3D25EA97" w:rsidR="006E3A65" w:rsidRPr="004F3D2F" w:rsidRDefault="006E3A65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60" w:name="_Toc135746973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ب. نواتج التعلم للمقرر واستراتيجيات تدريسها وطرق تقييمها:</w:t>
      </w:r>
      <w:bookmarkEnd w:id="60"/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918"/>
        <w:gridCol w:w="2327"/>
        <w:gridCol w:w="2483"/>
        <w:gridCol w:w="2092"/>
        <w:gridCol w:w="1812"/>
      </w:tblGrid>
      <w:tr w:rsidR="006E3A65" w:rsidRPr="004F3D2F" w14:paraId="01D21B76" w14:textId="77777777" w:rsidTr="009849A1">
        <w:trPr>
          <w:trHeight w:val="401"/>
          <w:tblHeader/>
          <w:tblCellSpacing w:w="7" w:type="dxa"/>
          <w:jc w:val="center"/>
        </w:trPr>
        <w:tc>
          <w:tcPr>
            <w:tcW w:w="897" w:type="dxa"/>
            <w:shd w:val="clear" w:color="auto" w:fill="4C3D8E"/>
            <w:vAlign w:val="center"/>
          </w:tcPr>
          <w:p w14:paraId="6CB26889" w14:textId="77777777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رمز</w:t>
            </w:r>
          </w:p>
        </w:tc>
        <w:tc>
          <w:tcPr>
            <w:tcW w:w="2313" w:type="dxa"/>
            <w:shd w:val="clear" w:color="auto" w:fill="4C3D8E"/>
            <w:vAlign w:val="center"/>
          </w:tcPr>
          <w:p w14:paraId="1361384C" w14:textId="08315A5D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نواتج التعلم</w:t>
            </w:r>
          </w:p>
        </w:tc>
        <w:tc>
          <w:tcPr>
            <w:tcW w:w="2469" w:type="dxa"/>
            <w:shd w:val="clear" w:color="auto" w:fill="4C3D8E"/>
          </w:tcPr>
          <w:p w14:paraId="13B97E13" w14:textId="68645F73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رمز</w:t>
            </w:r>
          </w:p>
          <w:p w14:paraId="4E2656CC" w14:textId="77777777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ناتج التعلم المرتبط بالبرنامج</w:t>
            </w:r>
          </w:p>
        </w:tc>
        <w:tc>
          <w:tcPr>
            <w:tcW w:w="2078" w:type="dxa"/>
            <w:shd w:val="clear" w:color="auto" w:fill="4C3D8E"/>
            <w:vAlign w:val="center"/>
          </w:tcPr>
          <w:p w14:paraId="2FDCBD48" w14:textId="77777777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ستراتيجيات التدريس</w:t>
            </w:r>
          </w:p>
        </w:tc>
        <w:tc>
          <w:tcPr>
            <w:tcW w:w="1791" w:type="dxa"/>
            <w:shd w:val="clear" w:color="auto" w:fill="4C3D8E"/>
            <w:vAlign w:val="center"/>
          </w:tcPr>
          <w:p w14:paraId="42563F95" w14:textId="77777777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طرق التقييم</w:t>
            </w:r>
          </w:p>
        </w:tc>
      </w:tr>
      <w:tr w:rsidR="006E3A65" w:rsidRPr="004F3D2F" w14:paraId="66AD43D5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52B5C2"/>
            <w:vAlign w:val="center"/>
          </w:tcPr>
          <w:p w14:paraId="747439A8" w14:textId="77777777" w:rsidR="006E3A65" w:rsidRPr="004F3D2F" w:rsidRDefault="006E3A65" w:rsidP="006E3A65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  <w:t>1.0</w:t>
            </w:r>
          </w:p>
        </w:tc>
        <w:tc>
          <w:tcPr>
            <w:tcW w:w="8693" w:type="dxa"/>
            <w:gridSpan w:val="4"/>
            <w:shd w:val="clear" w:color="auto" w:fill="52B5C2"/>
          </w:tcPr>
          <w:p w14:paraId="29D4E04A" w14:textId="77777777" w:rsidR="006E3A65" w:rsidRPr="004F3D2F" w:rsidRDefault="006E3A65" w:rsidP="006E3A65">
            <w:pPr>
              <w:bidi/>
              <w:spacing w:after="0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عرفة والفهم</w:t>
            </w:r>
          </w:p>
        </w:tc>
      </w:tr>
      <w:tr w:rsidR="006E3A65" w:rsidRPr="004F3D2F" w14:paraId="2E821FBF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F2F2F2" w:themeFill="background1" w:themeFillShade="F2"/>
            <w:vAlign w:val="center"/>
          </w:tcPr>
          <w:p w14:paraId="20103120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1.1</w:t>
            </w:r>
          </w:p>
        </w:tc>
        <w:tc>
          <w:tcPr>
            <w:tcW w:w="2313" w:type="dxa"/>
            <w:shd w:val="clear" w:color="auto" w:fill="F2F2F2" w:themeFill="background1" w:themeFillShade="F2"/>
            <w:vAlign w:val="center"/>
          </w:tcPr>
          <w:p w14:paraId="28395DEF" w14:textId="3CA300B0" w:rsidR="006E3A65" w:rsidRPr="004F3D2F" w:rsidRDefault="00145B64" w:rsidP="00145B64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61" w:author="فيصل طيفور أحمد حاج عمر" w:date="2023-09-24T19:10:00Z">
              <w:r w:rsidRPr="00145B64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أن يتع</w:t>
              </w:r>
              <w:r w:rsidRPr="00145B64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رف الطالب بمناهج البحث.</w:t>
              </w:r>
            </w:ins>
          </w:p>
        </w:tc>
        <w:tc>
          <w:tcPr>
            <w:tcW w:w="2469" w:type="dxa"/>
            <w:shd w:val="clear" w:color="auto" w:fill="F2F2F2" w:themeFill="background1" w:themeFillShade="F2"/>
          </w:tcPr>
          <w:p w14:paraId="3BD57457" w14:textId="515A5FDC" w:rsidR="006E3A65" w:rsidRPr="004F3D2F" w:rsidRDefault="00145B64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62" w:author="فيصل طيفور أحمد حاج عمر" w:date="2023-09-24T19:11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ع 1</w:t>
              </w:r>
            </w:ins>
          </w:p>
        </w:tc>
        <w:tc>
          <w:tcPr>
            <w:tcW w:w="2078" w:type="dxa"/>
            <w:shd w:val="clear" w:color="auto" w:fill="F2F2F2" w:themeFill="background1" w:themeFillShade="F2"/>
            <w:vAlign w:val="center"/>
          </w:tcPr>
          <w:p w14:paraId="06DCF145" w14:textId="5B843E1E" w:rsidR="006E3A65" w:rsidRPr="004F3D2F" w:rsidRDefault="001405D5" w:rsidP="001405D5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63" w:author="فيصل طيفور أحمد حاج عمر" w:date="2023-10-21T13:59:00Z">
              <w:r w:rsidRPr="001405D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إلقاء المحاضرة.</w:t>
              </w:r>
            </w:ins>
          </w:p>
        </w:tc>
        <w:tc>
          <w:tcPr>
            <w:tcW w:w="1791" w:type="dxa"/>
            <w:shd w:val="clear" w:color="auto" w:fill="F2F2F2" w:themeFill="background1" w:themeFillShade="F2"/>
            <w:vAlign w:val="center"/>
          </w:tcPr>
          <w:p w14:paraId="6520985D" w14:textId="3A6217F6" w:rsidR="006E3A65" w:rsidRPr="004F3D2F" w:rsidRDefault="001405D5" w:rsidP="001405D5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64" w:author="فيصل طيفور أحمد حاج عمر" w:date="2023-10-21T13:59:00Z">
              <w:r w:rsidRPr="001405D5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الاختبارات التحريرية الفصلي والنهائي</w:t>
              </w:r>
            </w:ins>
          </w:p>
        </w:tc>
      </w:tr>
      <w:tr w:rsidR="006E3A65" w:rsidRPr="004F3D2F" w14:paraId="768CEEF6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D9D9D9" w:themeFill="background1" w:themeFillShade="D9"/>
            <w:vAlign w:val="center"/>
          </w:tcPr>
          <w:p w14:paraId="5108B4CF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1.2</w:t>
            </w:r>
          </w:p>
        </w:tc>
        <w:tc>
          <w:tcPr>
            <w:tcW w:w="2313" w:type="dxa"/>
            <w:shd w:val="clear" w:color="auto" w:fill="D9D9D9" w:themeFill="background1" w:themeFillShade="D9"/>
            <w:vAlign w:val="center"/>
          </w:tcPr>
          <w:p w14:paraId="560D3B8B" w14:textId="2A14C232" w:rsidR="006E3A65" w:rsidRPr="004F3D2F" w:rsidRDefault="00145B64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65" w:author="فيصل طيفور أحمد حاج عمر" w:date="2023-09-24T19:11:00Z">
              <w:r w:rsidRPr="00145B64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أن يتعلم الطالب أهم خطوات تحقيق التراث العلمي</w:t>
              </w:r>
            </w:ins>
          </w:p>
        </w:tc>
        <w:tc>
          <w:tcPr>
            <w:tcW w:w="2469" w:type="dxa"/>
            <w:shd w:val="clear" w:color="auto" w:fill="D9D9D9" w:themeFill="background1" w:themeFillShade="D9"/>
          </w:tcPr>
          <w:p w14:paraId="54B2353C" w14:textId="0CC87969" w:rsidR="006E3A65" w:rsidRPr="004F3D2F" w:rsidRDefault="00145B64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66" w:author="فيصل طيفور أحمد حاج عمر" w:date="2023-09-24T19:11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ع 2</w:t>
              </w:r>
            </w:ins>
          </w:p>
        </w:tc>
        <w:tc>
          <w:tcPr>
            <w:tcW w:w="2078" w:type="dxa"/>
            <w:shd w:val="clear" w:color="auto" w:fill="D9D9D9" w:themeFill="background1" w:themeFillShade="D9"/>
            <w:vAlign w:val="center"/>
          </w:tcPr>
          <w:p w14:paraId="53B134A8" w14:textId="6039D4E2" w:rsidR="006E3A65" w:rsidRPr="004F3D2F" w:rsidRDefault="001405D5" w:rsidP="001405D5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67" w:author="فيصل طيفور أحمد حاج عمر" w:date="2023-10-21T14:00:00Z">
              <w:r w:rsidRPr="001405D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الحوار والمناقشة بين الأستاذ والطلاب.</w:t>
              </w:r>
              <w:r w:rsidRPr="001405D5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،  والعصف الذهني</w:t>
              </w:r>
            </w:ins>
          </w:p>
        </w:tc>
        <w:tc>
          <w:tcPr>
            <w:tcW w:w="1791" w:type="dxa"/>
            <w:shd w:val="clear" w:color="auto" w:fill="D9D9D9" w:themeFill="background1" w:themeFillShade="D9"/>
            <w:vAlign w:val="center"/>
          </w:tcPr>
          <w:p w14:paraId="503E0685" w14:textId="3738A0A3" w:rsidR="006E3A65" w:rsidRPr="004F3D2F" w:rsidRDefault="001405D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68" w:author="فيصل طيفور أحمد حاج عمر" w:date="2023-10-21T14:00:00Z">
              <w:r w:rsidRPr="001405D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المشاركة الصفية</w:t>
              </w:r>
            </w:ins>
          </w:p>
        </w:tc>
      </w:tr>
      <w:tr w:rsidR="006E3A65" w:rsidRPr="004F3D2F" w14:paraId="6FD9320F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F2F2F2" w:themeFill="background1" w:themeFillShade="F2"/>
            <w:vAlign w:val="center"/>
          </w:tcPr>
          <w:p w14:paraId="3250E99B" w14:textId="2DDE8F27" w:rsidR="006E3A65" w:rsidRDefault="00145B64" w:rsidP="00145B64">
            <w:pPr>
              <w:bidi/>
              <w:spacing w:after="0" w:line="240" w:lineRule="auto"/>
              <w:ind w:right="43"/>
              <w:rPr>
                <w:ins w:id="69" w:author="فيصل طيفور أحمد حاج عمر" w:date="2023-09-24T19:14:00Z"/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ins w:id="70" w:author="فيصل طيفور أحمد حاج عمر" w:date="2023-09-24T19:11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 xml:space="preserve"> </w:t>
              </w:r>
            </w:ins>
            <w:ins w:id="71" w:author="فيصل طيفور أحمد حاج عمر" w:date="2023-09-24T19:12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 xml:space="preserve"> </w:t>
              </w:r>
              <w:r>
                <w:rPr>
                  <w:rFonts w:ascii="Sakkal Majalla" w:hAnsi="Sakkal Majalla" w:cs="Sakkal Majalla"/>
                  <w:b/>
                  <w:bCs/>
                  <w:sz w:val="28"/>
                  <w:szCs w:val="28"/>
                </w:rPr>
                <w:t>1-3</w:t>
              </w:r>
            </w:ins>
          </w:p>
          <w:p w14:paraId="4BDBAC28" w14:textId="77777777" w:rsidR="00145B64" w:rsidRDefault="00145B64" w:rsidP="00145B64">
            <w:pPr>
              <w:bidi/>
              <w:spacing w:after="0" w:line="240" w:lineRule="auto"/>
              <w:ind w:right="43"/>
              <w:rPr>
                <w:ins w:id="72" w:author="فيصل طيفور أحمد حاج عمر" w:date="2023-09-24T19:12:00Z"/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  <w:p w14:paraId="53B06435" w14:textId="77777777" w:rsidR="00145B64" w:rsidRDefault="00145B64" w:rsidP="00145B64">
            <w:pPr>
              <w:bidi/>
              <w:spacing w:after="0" w:line="240" w:lineRule="auto"/>
              <w:ind w:right="43"/>
              <w:rPr>
                <w:ins w:id="73" w:author="فيصل طيفور أحمد حاج عمر" w:date="2023-09-24T19:14:00Z"/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ins w:id="74" w:author="فيصل طيفور أحمد حاج عمر" w:date="2023-09-24T19:12:00Z">
              <w:r>
                <w:rPr>
                  <w:rFonts w:ascii="Sakkal Majalla" w:hAnsi="Sakkal Majalla" w:cs="Sakkal Majalla"/>
                  <w:b/>
                  <w:bCs/>
                  <w:sz w:val="28"/>
                  <w:szCs w:val="28"/>
                </w:rPr>
                <w:t>1-4</w:t>
              </w:r>
            </w:ins>
          </w:p>
          <w:p w14:paraId="17B83A9F" w14:textId="35889B1B" w:rsidR="00145B64" w:rsidRPr="004F3D2F" w:rsidRDefault="00145B64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pPrChange w:id="75" w:author="فيصل طيفور أحمد حاج عمر" w:date="2023-09-24T19:14:00Z">
                <w:pPr>
                  <w:bidi/>
                  <w:spacing w:after="0" w:line="240" w:lineRule="auto"/>
                  <w:ind w:right="43"/>
                  <w:jc w:val="center"/>
                </w:pPr>
              </w:pPrChange>
            </w:pPr>
          </w:p>
        </w:tc>
        <w:tc>
          <w:tcPr>
            <w:tcW w:w="2313" w:type="dxa"/>
            <w:shd w:val="clear" w:color="auto" w:fill="F2F2F2" w:themeFill="background1" w:themeFillShade="F2"/>
            <w:vAlign w:val="center"/>
          </w:tcPr>
          <w:p w14:paraId="274C93D3" w14:textId="77777777" w:rsidR="006E3A65" w:rsidRDefault="00145B64" w:rsidP="00145B64">
            <w:pPr>
              <w:bidi/>
              <w:spacing w:after="0" w:line="240" w:lineRule="auto"/>
              <w:ind w:right="43"/>
              <w:rPr>
                <w:ins w:id="76" w:author="فيصل طيفور أحمد حاج عمر" w:date="2023-09-24T19:14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77" w:author="فيصل طيفور أحمد حاج عمر" w:date="2023-09-24T19:12:00Z">
              <w:r w:rsidRPr="00145B64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أن يتعلم ا</w:t>
              </w:r>
              <w:r w:rsidRPr="00145B64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لطالب</w:t>
              </w:r>
              <w:r w:rsidRPr="00145B64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 xml:space="preserve"> </w:t>
              </w:r>
              <w:r w:rsidRPr="00145B64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أهمية البحث الإلكتروني وطريقة استخدامه.</w:t>
              </w:r>
            </w:ins>
          </w:p>
          <w:p w14:paraId="793C6E0E" w14:textId="77777777" w:rsidR="00145B64" w:rsidRDefault="00145B64" w:rsidP="00145B64">
            <w:pPr>
              <w:bidi/>
              <w:spacing w:after="0" w:line="240" w:lineRule="auto"/>
              <w:ind w:right="43"/>
              <w:rPr>
                <w:ins w:id="78" w:author="فيصل طيفور أحمد حاج عمر" w:date="2023-09-24T19:13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53DBB194" w14:textId="7237D7E5" w:rsidR="00145B64" w:rsidRDefault="00145B64" w:rsidP="00145B64">
            <w:pPr>
              <w:bidi/>
              <w:spacing w:after="0" w:line="240" w:lineRule="auto"/>
              <w:ind w:right="43"/>
              <w:rPr>
                <w:ins w:id="79" w:author="فيصل طيفور أحمد حاج عمر" w:date="2023-09-24T19:12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80" w:author="فيصل طيفور أحمد حاج عمر" w:date="2023-09-24T19:13:00Z">
              <w:r w:rsidRPr="00145B64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أن يتعرف</w:t>
              </w:r>
              <w:r w:rsidRPr="00145B64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 xml:space="preserve"> الطالب </w:t>
              </w:r>
              <w:r w:rsidRPr="00145B64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 xml:space="preserve"> على </w:t>
              </w:r>
              <w:r w:rsidRPr="00145B64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أهم البرامج الحاسوبية والمصادر الإلكترونية.</w:t>
              </w:r>
            </w:ins>
          </w:p>
          <w:p w14:paraId="11ADA4EE" w14:textId="2C9BE7D7" w:rsidR="00145B64" w:rsidRPr="004F3D2F" w:rsidRDefault="00145B64" w:rsidP="00145B64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2469" w:type="dxa"/>
            <w:shd w:val="clear" w:color="auto" w:fill="F2F2F2" w:themeFill="background1" w:themeFillShade="F2"/>
          </w:tcPr>
          <w:p w14:paraId="6A4B87AE" w14:textId="77777777" w:rsidR="006E3A65" w:rsidRDefault="00145B64" w:rsidP="008B4C8B">
            <w:pPr>
              <w:bidi/>
              <w:spacing w:after="0" w:line="240" w:lineRule="auto"/>
              <w:ind w:right="43"/>
              <w:rPr>
                <w:ins w:id="81" w:author="فيصل طيفور أحمد حاج عمر" w:date="2023-09-24T19:14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82" w:author="فيصل طيفور أحمد حاج عمر" w:date="2023-09-24T19:13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ع 3</w:t>
              </w:r>
            </w:ins>
          </w:p>
          <w:p w14:paraId="71715433" w14:textId="77777777" w:rsidR="00145B64" w:rsidRDefault="00145B64" w:rsidP="00145B64">
            <w:pPr>
              <w:bidi/>
              <w:spacing w:after="0" w:line="240" w:lineRule="auto"/>
              <w:ind w:right="43"/>
              <w:rPr>
                <w:ins w:id="83" w:author="فيصل طيفور أحمد حاج عمر" w:date="2023-09-24T19:14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03CAD3EC" w14:textId="77777777" w:rsidR="00145B64" w:rsidRDefault="00145B64" w:rsidP="00145B64">
            <w:pPr>
              <w:bidi/>
              <w:spacing w:after="0" w:line="240" w:lineRule="auto"/>
              <w:ind w:right="43"/>
              <w:rPr>
                <w:ins w:id="84" w:author="فيصل طيفور أحمد حاج عمر" w:date="2023-09-24T19:14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14D99B8D" w14:textId="77777777" w:rsidR="00145B64" w:rsidRDefault="00145B64" w:rsidP="00145B64">
            <w:pPr>
              <w:bidi/>
              <w:spacing w:after="0" w:line="240" w:lineRule="auto"/>
              <w:ind w:right="43"/>
              <w:rPr>
                <w:ins w:id="85" w:author="فيصل طيفور أحمد حاج عمر" w:date="2023-09-24T19:14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75B90CE1" w14:textId="77777777" w:rsidR="00145B64" w:rsidRDefault="00145B64" w:rsidP="00145B64">
            <w:pPr>
              <w:bidi/>
              <w:spacing w:after="0" w:line="240" w:lineRule="auto"/>
              <w:ind w:right="43"/>
              <w:rPr>
                <w:ins w:id="86" w:author="فيصل طيفور أحمد حاج عمر" w:date="2023-09-24T19:14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4D9CF6A8" w14:textId="15F6386E" w:rsidR="00145B64" w:rsidRPr="004F3D2F" w:rsidRDefault="00145B64" w:rsidP="00145B64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87" w:author="فيصل طيفور أحمد حاج عمر" w:date="2023-09-24T19:14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ع 4</w:t>
              </w:r>
            </w:ins>
          </w:p>
        </w:tc>
        <w:tc>
          <w:tcPr>
            <w:tcW w:w="2078" w:type="dxa"/>
            <w:shd w:val="clear" w:color="auto" w:fill="F2F2F2" w:themeFill="background1" w:themeFillShade="F2"/>
            <w:vAlign w:val="center"/>
          </w:tcPr>
          <w:p w14:paraId="4BE296A4" w14:textId="77777777" w:rsidR="006E3A65" w:rsidRDefault="001405D5" w:rsidP="001405D5">
            <w:pPr>
              <w:bidi/>
              <w:spacing w:after="0" w:line="240" w:lineRule="auto"/>
              <w:ind w:right="43"/>
              <w:rPr>
                <w:ins w:id="88" w:author="فيصل طيفور أحمد حاج عمر" w:date="2023-10-21T14:01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89" w:author="فيصل طيفور أحمد حاج عمر" w:date="2023-10-21T14:00:00Z">
              <w:r w:rsidRPr="001405D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تكليف الطلاب بإعداد بحوث فصلية، ومسائل تطبيقية.</w:t>
              </w:r>
            </w:ins>
          </w:p>
          <w:p w14:paraId="373FDF93" w14:textId="77777777" w:rsidR="001405D5" w:rsidRDefault="001405D5" w:rsidP="001405D5">
            <w:pPr>
              <w:bidi/>
              <w:spacing w:after="0" w:line="240" w:lineRule="auto"/>
              <w:ind w:right="43"/>
              <w:rPr>
                <w:ins w:id="90" w:author="فيصل طيفور أحمد حاج عمر" w:date="2023-10-21T14:01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4C41B97F" w14:textId="77777777" w:rsidR="001405D5" w:rsidRDefault="001405D5" w:rsidP="001405D5">
            <w:pPr>
              <w:bidi/>
              <w:spacing w:after="0" w:line="240" w:lineRule="auto"/>
              <w:ind w:right="43"/>
              <w:rPr>
                <w:ins w:id="91" w:author="فيصل طيفور أحمد حاج عمر" w:date="2023-10-21T14:01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477FC695" w14:textId="23BE0C82" w:rsidR="001405D5" w:rsidRDefault="001405D5" w:rsidP="001405D5">
            <w:pPr>
              <w:bidi/>
              <w:spacing w:after="0" w:line="240" w:lineRule="auto"/>
              <w:ind w:right="43"/>
              <w:rPr>
                <w:ins w:id="92" w:author="فيصل طيفور أحمد حاج عمر" w:date="2023-10-21T14:01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93" w:author="فيصل طيفور أحمد حاج عمر" w:date="2023-10-21T14:01:00Z">
              <w:r w:rsidRPr="001405D5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التعلم الذاتي والتدريب داخل</w:t>
              </w:r>
            </w:ins>
            <w:ins w:id="94" w:author="فيصل طيفور أحمد حاج عمر" w:date="2023-10-21T14:02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 القاعة</w:t>
              </w:r>
            </w:ins>
          </w:p>
          <w:p w14:paraId="53C3810F" w14:textId="77777777" w:rsidR="001405D5" w:rsidRDefault="001405D5" w:rsidP="001405D5">
            <w:pPr>
              <w:bidi/>
              <w:spacing w:after="0" w:line="240" w:lineRule="auto"/>
              <w:ind w:right="43"/>
              <w:rPr>
                <w:ins w:id="95" w:author="فيصل طيفور أحمد حاج عمر" w:date="2023-10-21T14:01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7593EE83" w14:textId="77777777" w:rsidR="001405D5" w:rsidRDefault="001405D5" w:rsidP="001405D5">
            <w:pPr>
              <w:bidi/>
              <w:spacing w:after="0" w:line="240" w:lineRule="auto"/>
              <w:ind w:right="43"/>
              <w:rPr>
                <w:ins w:id="96" w:author="فيصل طيفور أحمد حاج عمر" w:date="2023-10-21T14:01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19AF6DB7" w14:textId="11033D97" w:rsidR="001405D5" w:rsidRPr="004F3D2F" w:rsidRDefault="001405D5" w:rsidP="001405D5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91" w:type="dxa"/>
            <w:shd w:val="clear" w:color="auto" w:fill="F2F2F2" w:themeFill="background1" w:themeFillShade="F2"/>
            <w:vAlign w:val="center"/>
          </w:tcPr>
          <w:p w14:paraId="423F03A3" w14:textId="77777777" w:rsidR="006E3A65" w:rsidRDefault="001405D5" w:rsidP="001405D5">
            <w:pPr>
              <w:bidi/>
              <w:spacing w:after="0" w:line="240" w:lineRule="auto"/>
              <w:ind w:right="43"/>
              <w:rPr>
                <w:ins w:id="97" w:author="فيصل طيفور أحمد حاج عمر" w:date="2023-10-21T14:01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98" w:author="فيصل طيفور أحمد حاج عمر" w:date="2023-10-21T14:01:00Z">
              <w:r w:rsidRPr="001405D5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lastRenderedPageBreak/>
                <w:t>تقييم الأبحاث</w:t>
              </w:r>
            </w:ins>
          </w:p>
          <w:p w14:paraId="58D8B14C" w14:textId="77777777" w:rsidR="001405D5" w:rsidRDefault="001405D5" w:rsidP="001405D5">
            <w:pPr>
              <w:bidi/>
              <w:spacing w:after="0" w:line="240" w:lineRule="auto"/>
              <w:ind w:right="43"/>
              <w:rPr>
                <w:ins w:id="99" w:author="فيصل طيفور أحمد حاج عمر" w:date="2023-10-21T14:01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6785F81C" w14:textId="77777777" w:rsidR="001405D5" w:rsidRDefault="001405D5" w:rsidP="001405D5">
            <w:pPr>
              <w:bidi/>
              <w:spacing w:after="0" w:line="240" w:lineRule="auto"/>
              <w:ind w:right="43"/>
              <w:rPr>
                <w:ins w:id="100" w:author="فيصل طيفور أحمد حاج عمر" w:date="2023-10-21T14:01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7EE27717" w14:textId="77777777" w:rsidR="001405D5" w:rsidRDefault="001405D5" w:rsidP="001405D5">
            <w:pPr>
              <w:bidi/>
              <w:spacing w:after="0" w:line="240" w:lineRule="auto"/>
              <w:ind w:right="43"/>
              <w:rPr>
                <w:ins w:id="101" w:author="فيصل طيفور أحمد حاج عمر" w:date="2023-10-21T14:01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2D7AE6AF" w14:textId="77777777" w:rsidR="001405D5" w:rsidRDefault="001405D5" w:rsidP="001405D5">
            <w:pPr>
              <w:bidi/>
              <w:spacing w:after="0" w:line="240" w:lineRule="auto"/>
              <w:ind w:right="43"/>
              <w:rPr>
                <w:ins w:id="102" w:author="فيصل طيفور أحمد حاج عمر" w:date="2023-10-21T14:01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63A1F7A7" w14:textId="4CB83F14" w:rsidR="001405D5" w:rsidRDefault="001405D5" w:rsidP="001405D5">
            <w:pPr>
              <w:bidi/>
              <w:spacing w:after="0" w:line="240" w:lineRule="auto"/>
              <w:ind w:right="43"/>
              <w:rPr>
                <w:ins w:id="103" w:author="فيصل طيفور أحمد حاج عمر" w:date="2023-10-21T14:01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104" w:author="فيصل طيفور أحمد حاج عمر" w:date="2023-10-21T14:02:00Z">
              <w:r w:rsidRPr="001405D5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تقييم التدريبات</w:t>
              </w:r>
            </w:ins>
          </w:p>
          <w:p w14:paraId="326A09F9" w14:textId="77777777" w:rsidR="001405D5" w:rsidRDefault="001405D5" w:rsidP="001405D5">
            <w:pPr>
              <w:bidi/>
              <w:spacing w:after="0" w:line="240" w:lineRule="auto"/>
              <w:ind w:right="43"/>
              <w:rPr>
                <w:ins w:id="105" w:author="فيصل طيفور أحمد حاج عمر" w:date="2023-10-21T14:01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7A10C16B" w14:textId="05470515" w:rsidR="001405D5" w:rsidRPr="004F3D2F" w:rsidRDefault="001405D5" w:rsidP="001405D5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6E3A65" w:rsidRPr="004F3D2F" w14:paraId="6ECE3C3F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52B5C2"/>
            <w:vAlign w:val="center"/>
          </w:tcPr>
          <w:p w14:paraId="7A6263F4" w14:textId="77777777" w:rsidR="006E3A65" w:rsidRPr="004F3D2F" w:rsidRDefault="006E3A65" w:rsidP="006E3A65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  <w:t>2.0</w:t>
            </w:r>
          </w:p>
        </w:tc>
        <w:tc>
          <w:tcPr>
            <w:tcW w:w="8693" w:type="dxa"/>
            <w:gridSpan w:val="4"/>
            <w:shd w:val="clear" w:color="auto" w:fill="52B5C2"/>
          </w:tcPr>
          <w:p w14:paraId="2BA1873F" w14:textId="77777777" w:rsidR="006E3A65" w:rsidRPr="004F3D2F" w:rsidRDefault="006E3A65" w:rsidP="006E3A65">
            <w:pPr>
              <w:bidi/>
              <w:spacing w:after="0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هارات</w:t>
            </w:r>
          </w:p>
        </w:tc>
      </w:tr>
      <w:tr w:rsidR="006E3A65" w:rsidRPr="004F3D2F" w14:paraId="7E4151D5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D9D9D9" w:themeFill="background1" w:themeFillShade="D9"/>
            <w:vAlign w:val="center"/>
          </w:tcPr>
          <w:p w14:paraId="78EA3E36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2.1</w:t>
            </w:r>
          </w:p>
        </w:tc>
        <w:tc>
          <w:tcPr>
            <w:tcW w:w="2313" w:type="dxa"/>
            <w:shd w:val="clear" w:color="auto" w:fill="D9D9D9" w:themeFill="background1" w:themeFillShade="D9"/>
            <w:vAlign w:val="center"/>
          </w:tcPr>
          <w:p w14:paraId="4D618B3D" w14:textId="214547EC" w:rsidR="006E3A65" w:rsidRPr="004F3D2F" w:rsidRDefault="00145B64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06" w:author="فيصل طيفور أحمد حاج عمر" w:date="2023-09-24T19:14:00Z">
              <w:r w:rsidRPr="00145B64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أن  يستخدم  الطالب منهج المصادر الإلكترونية</w:t>
              </w:r>
            </w:ins>
          </w:p>
        </w:tc>
        <w:tc>
          <w:tcPr>
            <w:tcW w:w="2469" w:type="dxa"/>
            <w:shd w:val="clear" w:color="auto" w:fill="D9D9D9" w:themeFill="background1" w:themeFillShade="D9"/>
          </w:tcPr>
          <w:p w14:paraId="3227731C" w14:textId="03F5A9B0" w:rsidR="006E3A65" w:rsidRPr="004F3D2F" w:rsidRDefault="00145B64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07" w:author="فيصل طيفور أحمد حاج عمر" w:date="2023-09-24T19:15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م2</w:t>
              </w:r>
            </w:ins>
          </w:p>
        </w:tc>
        <w:tc>
          <w:tcPr>
            <w:tcW w:w="2078" w:type="dxa"/>
            <w:shd w:val="clear" w:color="auto" w:fill="D9D9D9" w:themeFill="background1" w:themeFillShade="D9"/>
            <w:vAlign w:val="center"/>
          </w:tcPr>
          <w:p w14:paraId="2E77CBBF" w14:textId="418C0EAB" w:rsidR="006E3A65" w:rsidRPr="004F3D2F" w:rsidRDefault="001405D5" w:rsidP="001405D5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08" w:author="فيصل طيفور أحمد حاج عمر" w:date="2023-10-21T14:02:00Z">
              <w:r w:rsidRPr="001405D5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حلقات النقاش والأبحاث</w:t>
              </w:r>
            </w:ins>
          </w:p>
        </w:tc>
        <w:tc>
          <w:tcPr>
            <w:tcW w:w="1791" w:type="dxa"/>
            <w:shd w:val="clear" w:color="auto" w:fill="D9D9D9" w:themeFill="background1" w:themeFillShade="D9"/>
            <w:vAlign w:val="center"/>
          </w:tcPr>
          <w:p w14:paraId="44D0184E" w14:textId="45CD48C1" w:rsidR="006E3A65" w:rsidRPr="004F3D2F" w:rsidRDefault="001405D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09" w:author="فيصل طيفور أحمد حاج عمر" w:date="2023-10-21T14:03:00Z">
              <w:r w:rsidRPr="001405D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الاختبارات</w:t>
              </w:r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 /</w:t>
              </w:r>
              <w:r w:rsidRPr="001405D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 النهائي الفصلي</w:t>
              </w:r>
            </w:ins>
          </w:p>
        </w:tc>
      </w:tr>
      <w:tr w:rsidR="006E3A65" w:rsidRPr="004F3D2F" w14:paraId="22769A13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F2F2F2" w:themeFill="background1" w:themeFillShade="F2"/>
            <w:vAlign w:val="center"/>
          </w:tcPr>
          <w:p w14:paraId="2AED4EFE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2.2</w:t>
            </w:r>
          </w:p>
        </w:tc>
        <w:tc>
          <w:tcPr>
            <w:tcW w:w="2313" w:type="dxa"/>
            <w:shd w:val="clear" w:color="auto" w:fill="F2F2F2" w:themeFill="background1" w:themeFillShade="F2"/>
            <w:vAlign w:val="center"/>
          </w:tcPr>
          <w:p w14:paraId="6CFC2E6D" w14:textId="0055E320" w:rsidR="006E3A65" w:rsidRPr="004F3D2F" w:rsidRDefault="00145B64" w:rsidP="00145B64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110" w:author="فيصل طيفور أحمد حاج عمر" w:date="2023-09-24T19:15:00Z">
              <w:r w:rsidRPr="00145B64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 xml:space="preserve">أن يتمكن من </w:t>
              </w:r>
              <w:r w:rsidRPr="00145B64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فهم كيفية البحث في المصادر الإلكترونية</w:t>
              </w:r>
            </w:ins>
          </w:p>
        </w:tc>
        <w:tc>
          <w:tcPr>
            <w:tcW w:w="2469" w:type="dxa"/>
            <w:shd w:val="clear" w:color="auto" w:fill="F2F2F2" w:themeFill="background1" w:themeFillShade="F2"/>
          </w:tcPr>
          <w:p w14:paraId="218E08BB" w14:textId="26BBCED1" w:rsidR="006E3A65" w:rsidRPr="004F3D2F" w:rsidRDefault="00DB0FB7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11" w:author="فيصل طيفور أحمد حاج عمر" w:date="2023-09-24T19:15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م3</w:t>
              </w:r>
            </w:ins>
          </w:p>
        </w:tc>
        <w:tc>
          <w:tcPr>
            <w:tcW w:w="2078" w:type="dxa"/>
            <w:shd w:val="clear" w:color="auto" w:fill="F2F2F2" w:themeFill="background1" w:themeFillShade="F2"/>
            <w:vAlign w:val="center"/>
          </w:tcPr>
          <w:p w14:paraId="60F1AE98" w14:textId="3FCCF2F6" w:rsidR="006E3A65" w:rsidRPr="004F3D2F" w:rsidRDefault="001405D5" w:rsidP="001405D5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12" w:author="فيصل طيفور أحمد حاج عمر" w:date="2023-10-21T14:03:00Z">
              <w:r w:rsidRPr="001405D5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ورش العمل</w:t>
              </w:r>
            </w:ins>
          </w:p>
        </w:tc>
        <w:tc>
          <w:tcPr>
            <w:tcW w:w="1791" w:type="dxa"/>
            <w:shd w:val="clear" w:color="auto" w:fill="F2F2F2" w:themeFill="background1" w:themeFillShade="F2"/>
            <w:vAlign w:val="center"/>
          </w:tcPr>
          <w:p w14:paraId="32C3F40E" w14:textId="001C290B" w:rsidR="006E3A65" w:rsidRPr="004F3D2F" w:rsidRDefault="001405D5" w:rsidP="001405D5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13" w:author="فيصل طيفور أحمد حاج عمر" w:date="2023-10-21T14:03:00Z">
              <w:r w:rsidRPr="001405D5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المشاركة داخل القاعة</w:t>
              </w:r>
            </w:ins>
          </w:p>
        </w:tc>
      </w:tr>
      <w:tr w:rsidR="006E3A65" w:rsidRPr="004F3D2F" w14:paraId="5A90DBE0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D9D9D9" w:themeFill="background1" w:themeFillShade="D9"/>
            <w:vAlign w:val="center"/>
          </w:tcPr>
          <w:p w14:paraId="72DA6BB9" w14:textId="77777777" w:rsidR="006E3A65" w:rsidRDefault="00DB0FB7" w:rsidP="00DB0FB7">
            <w:pPr>
              <w:bidi/>
              <w:spacing w:after="0" w:line="240" w:lineRule="auto"/>
              <w:ind w:right="43"/>
              <w:rPr>
                <w:ins w:id="114" w:author="فيصل طيفور أحمد حاج عمر" w:date="2023-09-24T19:17:00Z"/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ins w:id="115" w:author="فيصل طيفور أحمد حاج عمر" w:date="2023-09-24T19:16:00Z">
              <w:r>
                <w:rPr>
                  <w:rFonts w:ascii="Sakkal Majalla" w:hAnsi="Sakkal Majalla" w:cs="Sakkal Majalla"/>
                  <w:b/>
                  <w:bCs/>
                  <w:sz w:val="28"/>
                  <w:szCs w:val="28"/>
                </w:rPr>
                <w:t>2-3</w:t>
              </w:r>
            </w:ins>
          </w:p>
          <w:p w14:paraId="31449A2D" w14:textId="77777777" w:rsidR="00DB0FB7" w:rsidRDefault="00DB0FB7" w:rsidP="00DB0FB7">
            <w:pPr>
              <w:bidi/>
              <w:spacing w:after="0" w:line="240" w:lineRule="auto"/>
              <w:ind w:right="43"/>
              <w:rPr>
                <w:ins w:id="116" w:author="فيصل طيفور أحمد حاج عمر" w:date="2023-09-24T19:17:00Z"/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  <w:p w14:paraId="1873ADC6" w14:textId="77777777" w:rsidR="00DB0FB7" w:rsidRDefault="00DB0FB7" w:rsidP="00DB0FB7">
            <w:pPr>
              <w:bidi/>
              <w:spacing w:after="0" w:line="240" w:lineRule="auto"/>
              <w:ind w:right="43"/>
              <w:rPr>
                <w:ins w:id="117" w:author="فيصل طيفور أحمد حاج عمر" w:date="2023-09-24T19:17:00Z"/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  <w:p w14:paraId="3BD3A6F3" w14:textId="77777777" w:rsidR="00DB0FB7" w:rsidRDefault="00DB0FB7" w:rsidP="00DB0FB7">
            <w:pPr>
              <w:bidi/>
              <w:spacing w:after="0" w:line="240" w:lineRule="auto"/>
              <w:ind w:right="43"/>
              <w:rPr>
                <w:ins w:id="118" w:author="فيصل طيفور أحمد حاج عمر" w:date="2023-09-24T19:17:00Z"/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  <w:p w14:paraId="0BC1DCDB" w14:textId="1B2C5BEA" w:rsidR="00DB0FB7" w:rsidRDefault="00DB0FB7" w:rsidP="00DB0FB7">
            <w:pPr>
              <w:bidi/>
              <w:spacing w:after="0" w:line="240" w:lineRule="auto"/>
              <w:ind w:right="43"/>
              <w:rPr>
                <w:ins w:id="119" w:author="فيصل طيفور أحمد حاج عمر" w:date="2023-09-24T19:17:00Z"/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ins w:id="120" w:author="فيصل طيفور أحمد حاج عمر" w:date="2023-09-24T19:17:00Z">
              <w:r>
                <w:rPr>
                  <w:rFonts w:ascii="Sakkal Majalla" w:hAnsi="Sakkal Majalla" w:cs="Sakkal Majalla"/>
                  <w:b/>
                  <w:bCs/>
                  <w:sz w:val="28"/>
                  <w:szCs w:val="28"/>
                </w:rPr>
                <w:t>2-4</w:t>
              </w:r>
            </w:ins>
          </w:p>
          <w:p w14:paraId="3B018E57" w14:textId="7454EA11" w:rsidR="00DB0FB7" w:rsidRPr="004F3D2F" w:rsidRDefault="00DB0FB7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pPrChange w:id="121" w:author="فيصل طيفور أحمد حاج عمر" w:date="2023-09-24T19:17:00Z">
                <w:pPr>
                  <w:bidi/>
                  <w:spacing w:after="0" w:line="240" w:lineRule="auto"/>
                  <w:ind w:right="43"/>
                  <w:jc w:val="center"/>
                </w:pPr>
              </w:pPrChange>
            </w:pPr>
          </w:p>
        </w:tc>
        <w:tc>
          <w:tcPr>
            <w:tcW w:w="2313" w:type="dxa"/>
            <w:shd w:val="clear" w:color="auto" w:fill="D9D9D9" w:themeFill="background1" w:themeFillShade="D9"/>
            <w:vAlign w:val="center"/>
          </w:tcPr>
          <w:p w14:paraId="13225952" w14:textId="77777777" w:rsidR="006E3A65" w:rsidRDefault="00DB0FB7" w:rsidP="00DB0FB7">
            <w:pPr>
              <w:bidi/>
              <w:spacing w:after="0" w:line="240" w:lineRule="auto"/>
              <w:ind w:right="43"/>
              <w:rPr>
                <w:ins w:id="122" w:author="فيصل طيفور أحمد حاج عمر" w:date="2023-09-24T19:1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123" w:author="فيصل طيفور أحمد حاج عمر" w:date="2023-09-24T19:16:00Z">
              <w:r w:rsidRPr="00DB0FB7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 xml:space="preserve">أن يوظف </w:t>
              </w:r>
              <w:r w:rsidRPr="00DB0FB7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الاستفادة من المصادر الإلكترونية وكيفية التوثيق منها.</w:t>
              </w:r>
            </w:ins>
          </w:p>
          <w:p w14:paraId="29FF2D1D" w14:textId="77777777" w:rsidR="00DB0FB7" w:rsidRDefault="00DB0FB7" w:rsidP="00DB0FB7">
            <w:pPr>
              <w:bidi/>
              <w:spacing w:after="0" w:line="240" w:lineRule="auto"/>
              <w:ind w:right="43"/>
              <w:rPr>
                <w:ins w:id="124" w:author="فيصل طيفور أحمد حاج عمر" w:date="2023-09-24T19:1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095FE636" w14:textId="48FBB7A7" w:rsidR="00DB0FB7" w:rsidRDefault="00DB0FB7" w:rsidP="00DB0FB7">
            <w:pPr>
              <w:bidi/>
              <w:spacing w:after="0" w:line="240" w:lineRule="auto"/>
              <w:ind w:right="43"/>
              <w:rPr>
                <w:ins w:id="125" w:author="فيصل طيفور أحمد حاج عمر" w:date="2023-09-24T19:1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126" w:author="فيصل طيفور أحمد حاج عمر" w:date="2023-09-24T19:18:00Z">
              <w:r w:rsidRPr="00DB0FB7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أن يستنتج الحلول المعالجة للقضايا الفقهية المعاصرة وفق منهجية الدراسات الفقهية المقارنة.</w:t>
              </w:r>
            </w:ins>
          </w:p>
          <w:p w14:paraId="45BE655D" w14:textId="6BD306D2" w:rsidR="00DB0FB7" w:rsidRPr="004F3D2F" w:rsidRDefault="00DB0FB7" w:rsidP="00DB0FB7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2469" w:type="dxa"/>
            <w:shd w:val="clear" w:color="auto" w:fill="D9D9D9" w:themeFill="background1" w:themeFillShade="D9"/>
          </w:tcPr>
          <w:p w14:paraId="3D74CCC7" w14:textId="77777777" w:rsidR="006E3A65" w:rsidRDefault="00DB0FB7" w:rsidP="008B4C8B">
            <w:pPr>
              <w:bidi/>
              <w:spacing w:after="0" w:line="240" w:lineRule="auto"/>
              <w:ind w:right="43"/>
              <w:rPr>
                <w:ins w:id="127" w:author="فيصل طيفور أحمد حاج عمر" w:date="2023-09-24T19:1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128" w:author="فيصل طيفور أحمد حاج عمر" w:date="2023-09-24T19:16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4م</w:t>
              </w:r>
            </w:ins>
          </w:p>
          <w:p w14:paraId="11663052" w14:textId="77777777" w:rsidR="00DB0FB7" w:rsidRDefault="00DB0FB7" w:rsidP="00DB0FB7">
            <w:pPr>
              <w:bidi/>
              <w:spacing w:after="0" w:line="240" w:lineRule="auto"/>
              <w:ind w:right="43"/>
              <w:rPr>
                <w:ins w:id="129" w:author="فيصل طيفور أحمد حاج عمر" w:date="2023-09-24T19:1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6C2B3B90" w14:textId="77777777" w:rsidR="00DB0FB7" w:rsidRDefault="00DB0FB7" w:rsidP="00DB0FB7">
            <w:pPr>
              <w:bidi/>
              <w:spacing w:after="0" w:line="240" w:lineRule="auto"/>
              <w:ind w:right="43"/>
              <w:rPr>
                <w:ins w:id="130" w:author="فيصل طيفور أحمد حاج عمر" w:date="2023-09-24T19:1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69013E44" w14:textId="77777777" w:rsidR="00DB0FB7" w:rsidRDefault="00DB0FB7" w:rsidP="00DB0FB7">
            <w:pPr>
              <w:bidi/>
              <w:spacing w:after="0" w:line="240" w:lineRule="auto"/>
              <w:ind w:right="43"/>
              <w:rPr>
                <w:ins w:id="131" w:author="فيصل طيفور أحمد حاج عمر" w:date="2023-09-24T19:1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691A5367" w14:textId="77777777" w:rsidR="00DB0FB7" w:rsidRDefault="00DB0FB7" w:rsidP="00DB0FB7">
            <w:pPr>
              <w:bidi/>
              <w:spacing w:after="0" w:line="240" w:lineRule="auto"/>
              <w:ind w:right="43"/>
              <w:rPr>
                <w:ins w:id="132" w:author="فيصل طيفور أحمد حاج عمر" w:date="2023-09-24T19:1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34437EBF" w14:textId="6F277186" w:rsidR="00DB0FB7" w:rsidRPr="004F3D2F" w:rsidRDefault="00DB0FB7" w:rsidP="00DB0FB7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33" w:author="فيصل طيفور أحمد حاج عمر" w:date="2023-09-24T19:18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م4</w:t>
              </w:r>
            </w:ins>
          </w:p>
        </w:tc>
        <w:tc>
          <w:tcPr>
            <w:tcW w:w="2078" w:type="dxa"/>
            <w:shd w:val="clear" w:color="auto" w:fill="D9D9D9" w:themeFill="background1" w:themeFillShade="D9"/>
            <w:vAlign w:val="center"/>
          </w:tcPr>
          <w:p w14:paraId="758EA657" w14:textId="77777777" w:rsidR="006E3A65" w:rsidRDefault="001405D5" w:rsidP="001405D5">
            <w:pPr>
              <w:bidi/>
              <w:spacing w:after="0" w:line="240" w:lineRule="auto"/>
              <w:ind w:right="43"/>
              <w:rPr>
                <w:ins w:id="134" w:author="فيصل طيفور أحمد حاج عمر" w:date="2023-10-21T14:04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135" w:author="فيصل طيفور أحمد حاج عمر" w:date="2023-10-21T14:04:00Z">
              <w:r w:rsidRPr="001405D5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العصف الذهني</w:t>
              </w:r>
            </w:ins>
          </w:p>
          <w:p w14:paraId="7698AFC4" w14:textId="77777777" w:rsidR="001405D5" w:rsidRDefault="001405D5" w:rsidP="001405D5">
            <w:pPr>
              <w:bidi/>
              <w:spacing w:after="0" w:line="240" w:lineRule="auto"/>
              <w:ind w:right="43"/>
              <w:rPr>
                <w:ins w:id="136" w:author="فيصل طيفور أحمد حاج عمر" w:date="2023-10-21T14:04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00A94965" w14:textId="77777777" w:rsidR="001405D5" w:rsidRDefault="001405D5" w:rsidP="001405D5">
            <w:pPr>
              <w:bidi/>
              <w:spacing w:after="0" w:line="240" w:lineRule="auto"/>
              <w:ind w:right="43"/>
              <w:rPr>
                <w:ins w:id="137" w:author="فيصل طيفور أحمد حاج عمر" w:date="2023-10-21T14:04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18AD49A0" w14:textId="77777777" w:rsidR="001405D5" w:rsidRDefault="001405D5" w:rsidP="001405D5">
            <w:pPr>
              <w:bidi/>
              <w:spacing w:after="0" w:line="240" w:lineRule="auto"/>
              <w:ind w:right="43"/>
              <w:rPr>
                <w:ins w:id="138" w:author="فيصل طيفور أحمد حاج عمر" w:date="2023-10-21T14:04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518E7380" w14:textId="7491C510" w:rsidR="001405D5" w:rsidRDefault="001405D5" w:rsidP="001405D5">
            <w:pPr>
              <w:bidi/>
              <w:spacing w:after="0" w:line="240" w:lineRule="auto"/>
              <w:ind w:right="43"/>
              <w:rPr>
                <w:ins w:id="139" w:author="فيصل طيفور أحمد حاج عمر" w:date="2023-10-21T14:04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140" w:author="فيصل طيفور أحمد حاج عمر" w:date="2023-10-21T14:05:00Z">
              <w:r w:rsidRPr="001405D5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الحوار والمناقشة</w:t>
              </w:r>
            </w:ins>
          </w:p>
          <w:p w14:paraId="415C664D" w14:textId="77777777" w:rsidR="001405D5" w:rsidRDefault="001405D5" w:rsidP="001405D5">
            <w:pPr>
              <w:bidi/>
              <w:spacing w:after="0" w:line="240" w:lineRule="auto"/>
              <w:ind w:right="43"/>
              <w:rPr>
                <w:ins w:id="141" w:author="فيصل طيفور أحمد حاج عمر" w:date="2023-10-21T14:04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14F94BCE" w14:textId="77777777" w:rsidR="001405D5" w:rsidRDefault="001405D5" w:rsidP="001405D5">
            <w:pPr>
              <w:bidi/>
              <w:spacing w:after="0" w:line="240" w:lineRule="auto"/>
              <w:ind w:right="43"/>
              <w:rPr>
                <w:ins w:id="142" w:author="فيصل طيفور أحمد حاج عمر" w:date="2023-10-21T14:04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1C6236B0" w14:textId="1ACAABDF" w:rsidR="001405D5" w:rsidRPr="004F3D2F" w:rsidRDefault="001405D5" w:rsidP="001405D5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91" w:type="dxa"/>
            <w:shd w:val="clear" w:color="auto" w:fill="D9D9D9" w:themeFill="background1" w:themeFillShade="D9"/>
            <w:vAlign w:val="center"/>
          </w:tcPr>
          <w:p w14:paraId="16F91112" w14:textId="77777777" w:rsidR="006E3A65" w:rsidRDefault="001405D5" w:rsidP="001405D5">
            <w:pPr>
              <w:bidi/>
              <w:spacing w:after="0" w:line="240" w:lineRule="auto"/>
              <w:ind w:right="43"/>
              <w:rPr>
                <w:ins w:id="143" w:author="فيصل طيفور أحمد حاج عمر" w:date="2023-10-21T14:04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144" w:author="فيصل طيفور أحمد حاج عمر" w:date="2023-10-21T14:04:00Z">
              <w:r w:rsidRPr="001405D5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تقييم الأبحاث</w:t>
              </w:r>
            </w:ins>
          </w:p>
          <w:p w14:paraId="74F64180" w14:textId="77777777" w:rsidR="001405D5" w:rsidRDefault="001405D5" w:rsidP="001405D5">
            <w:pPr>
              <w:bidi/>
              <w:spacing w:after="0" w:line="240" w:lineRule="auto"/>
              <w:ind w:right="43"/>
              <w:rPr>
                <w:ins w:id="145" w:author="فيصل طيفور أحمد حاج عمر" w:date="2023-10-21T14:04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3CDBF2C5" w14:textId="77777777" w:rsidR="001405D5" w:rsidRDefault="001405D5" w:rsidP="001405D5">
            <w:pPr>
              <w:bidi/>
              <w:spacing w:after="0" w:line="240" w:lineRule="auto"/>
              <w:ind w:right="43"/>
              <w:rPr>
                <w:ins w:id="146" w:author="فيصل طيفور أحمد حاج عمر" w:date="2023-10-21T14:04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300C8380" w14:textId="77777777" w:rsidR="001405D5" w:rsidRDefault="001405D5" w:rsidP="001405D5">
            <w:pPr>
              <w:bidi/>
              <w:spacing w:after="0" w:line="240" w:lineRule="auto"/>
              <w:ind w:right="43"/>
              <w:rPr>
                <w:ins w:id="147" w:author="فيصل طيفور أحمد حاج عمر" w:date="2023-10-21T14:04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1AB15966" w14:textId="021FA6FF" w:rsidR="001405D5" w:rsidRDefault="008B22CE" w:rsidP="008B22CE">
            <w:pPr>
              <w:bidi/>
              <w:spacing w:after="0" w:line="240" w:lineRule="auto"/>
              <w:ind w:right="43"/>
              <w:rPr>
                <w:ins w:id="148" w:author="فيصل طيفور أحمد حاج عمر" w:date="2023-10-21T14:04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149" w:author="فيصل طيفور أحمد حاج عمر" w:date="2023-10-21T14:05:00Z">
              <w:r w:rsidRPr="008B22CE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تقييم  المشاركة الصفية</w:t>
              </w:r>
            </w:ins>
          </w:p>
          <w:p w14:paraId="43003255" w14:textId="77777777" w:rsidR="001405D5" w:rsidRDefault="001405D5" w:rsidP="001405D5">
            <w:pPr>
              <w:bidi/>
              <w:spacing w:after="0" w:line="240" w:lineRule="auto"/>
              <w:ind w:right="43"/>
              <w:rPr>
                <w:ins w:id="150" w:author="فيصل طيفور أحمد حاج عمر" w:date="2023-10-21T14:04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315A66A0" w14:textId="77777777" w:rsidR="001405D5" w:rsidRDefault="001405D5" w:rsidP="001405D5">
            <w:pPr>
              <w:bidi/>
              <w:spacing w:after="0" w:line="240" w:lineRule="auto"/>
              <w:ind w:right="43"/>
              <w:rPr>
                <w:ins w:id="151" w:author="فيصل طيفور أحمد حاج عمر" w:date="2023-10-21T14:04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7ED8B47B" w14:textId="5897C142" w:rsidR="001405D5" w:rsidRPr="004F3D2F" w:rsidRDefault="001405D5" w:rsidP="001405D5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6E3A65" w:rsidRPr="004F3D2F" w14:paraId="2EE7B443" w14:textId="77777777" w:rsidTr="009849A1">
        <w:trPr>
          <w:trHeight w:val="402"/>
          <w:tblCellSpacing w:w="7" w:type="dxa"/>
          <w:jc w:val="center"/>
        </w:trPr>
        <w:tc>
          <w:tcPr>
            <w:tcW w:w="897" w:type="dxa"/>
            <w:shd w:val="clear" w:color="auto" w:fill="52B5C2"/>
            <w:vAlign w:val="center"/>
          </w:tcPr>
          <w:p w14:paraId="025010B2" w14:textId="77777777" w:rsidR="006E3A65" w:rsidRPr="004F3D2F" w:rsidRDefault="006E3A65" w:rsidP="006E3A65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  <w:t>3.0</w:t>
            </w:r>
          </w:p>
        </w:tc>
        <w:tc>
          <w:tcPr>
            <w:tcW w:w="8693" w:type="dxa"/>
            <w:gridSpan w:val="4"/>
            <w:shd w:val="clear" w:color="auto" w:fill="52B5C2"/>
          </w:tcPr>
          <w:p w14:paraId="549D3ADB" w14:textId="77777777" w:rsidR="006E3A65" w:rsidRPr="004F3D2F" w:rsidRDefault="006E3A65" w:rsidP="006E3A65">
            <w:pPr>
              <w:bidi/>
              <w:spacing w:after="0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قيم والاستقلالية والمسؤولية</w:t>
            </w:r>
          </w:p>
        </w:tc>
      </w:tr>
      <w:tr w:rsidR="006E3A65" w:rsidRPr="004F3D2F" w14:paraId="631410A3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F2F2F2" w:themeFill="background1" w:themeFillShade="F2"/>
            <w:vAlign w:val="center"/>
          </w:tcPr>
          <w:p w14:paraId="09FB2A83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3.1</w:t>
            </w:r>
          </w:p>
        </w:tc>
        <w:tc>
          <w:tcPr>
            <w:tcW w:w="2313" w:type="dxa"/>
            <w:shd w:val="clear" w:color="auto" w:fill="F2F2F2" w:themeFill="background1" w:themeFillShade="F2"/>
            <w:vAlign w:val="center"/>
          </w:tcPr>
          <w:p w14:paraId="039A919A" w14:textId="7C1E5680" w:rsidR="006E3A65" w:rsidRPr="004F3D2F" w:rsidRDefault="00DB0FB7" w:rsidP="00DB0FB7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52" w:author="فيصل طيفور أحمد حاج عمر" w:date="2023-09-24T19:19:00Z">
              <w:r w:rsidRPr="00DB0FB7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أن يتعلم الطالب روح الحوار الهادف</w:t>
              </w:r>
            </w:ins>
          </w:p>
        </w:tc>
        <w:tc>
          <w:tcPr>
            <w:tcW w:w="2469" w:type="dxa"/>
            <w:shd w:val="clear" w:color="auto" w:fill="F2F2F2" w:themeFill="background1" w:themeFillShade="F2"/>
          </w:tcPr>
          <w:p w14:paraId="5BD06249" w14:textId="71C99579" w:rsidR="006E3A65" w:rsidRPr="004F3D2F" w:rsidRDefault="00DB0FB7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53" w:author="فيصل طيفور أحمد حاج عمر" w:date="2023-09-24T19:19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ق2</w:t>
              </w:r>
            </w:ins>
          </w:p>
        </w:tc>
        <w:tc>
          <w:tcPr>
            <w:tcW w:w="2078" w:type="dxa"/>
            <w:shd w:val="clear" w:color="auto" w:fill="F2F2F2" w:themeFill="background1" w:themeFillShade="F2"/>
            <w:vAlign w:val="center"/>
          </w:tcPr>
          <w:p w14:paraId="64578434" w14:textId="056D4AD3" w:rsidR="006E3A65" w:rsidRPr="004F3D2F" w:rsidRDefault="008B22CE" w:rsidP="008B22CE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54" w:author="فيصل طيفور أحمد حاج عمر" w:date="2023-10-21T14:05:00Z">
              <w:r w:rsidRPr="008B22CE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حلقات النقاش والأبحاث</w:t>
              </w:r>
            </w:ins>
          </w:p>
        </w:tc>
        <w:tc>
          <w:tcPr>
            <w:tcW w:w="1791" w:type="dxa"/>
            <w:shd w:val="clear" w:color="auto" w:fill="F2F2F2" w:themeFill="background1" w:themeFillShade="F2"/>
            <w:vAlign w:val="center"/>
          </w:tcPr>
          <w:p w14:paraId="0C779822" w14:textId="691F1B5F" w:rsidR="006E3A65" w:rsidRPr="004F3D2F" w:rsidRDefault="008B22CE" w:rsidP="008B22CE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55" w:author="فيصل طيفور أحمد حاج عمر" w:date="2023-10-21T14:05:00Z">
              <w:r w:rsidRPr="008B22CE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تقييم العمل الفردي</w:t>
              </w:r>
            </w:ins>
          </w:p>
        </w:tc>
      </w:tr>
      <w:tr w:rsidR="006E3A65" w:rsidRPr="004F3D2F" w14:paraId="3FE4025C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D9D9D9" w:themeFill="background1" w:themeFillShade="D9"/>
            <w:vAlign w:val="center"/>
          </w:tcPr>
          <w:p w14:paraId="13CF3793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3.2</w:t>
            </w:r>
          </w:p>
        </w:tc>
        <w:tc>
          <w:tcPr>
            <w:tcW w:w="2313" w:type="dxa"/>
            <w:shd w:val="clear" w:color="auto" w:fill="D9D9D9" w:themeFill="background1" w:themeFillShade="D9"/>
            <w:vAlign w:val="center"/>
          </w:tcPr>
          <w:p w14:paraId="0F93CDA2" w14:textId="58060067" w:rsidR="006E3A65" w:rsidRPr="004F3D2F" w:rsidRDefault="00DB0FB7" w:rsidP="00DB0FB7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156" w:author="فيصل طيفور أحمد حاج عمر" w:date="2023-09-24T19:19:00Z">
              <w:r w:rsidRPr="00DB0FB7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أن يبرع في حل المشكلات</w:t>
              </w:r>
            </w:ins>
          </w:p>
        </w:tc>
        <w:tc>
          <w:tcPr>
            <w:tcW w:w="2469" w:type="dxa"/>
            <w:shd w:val="clear" w:color="auto" w:fill="D9D9D9" w:themeFill="background1" w:themeFillShade="D9"/>
          </w:tcPr>
          <w:p w14:paraId="3444816A" w14:textId="619D34A4" w:rsidR="006E3A65" w:rsidRPr="004F3D2F" w:rsidRDefault="00DB0FB7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57" w:author="فيصل طيفور أحمد حاج عمر" w:date="2023-09-24T19:19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ق3</w:t>
              </w:r>
            </w:ins>
          </w:p>
        </w:tc>
        <w:tc>
          <w:tcPr>
            <w:tcW w:w="2078" w:type="dxa"/>
            <w:shd w:val="clear" w:color="auto" w:fill="D9D9D9" w:themeFill="background1" w:themeFillShade="D9"/>
            <w:vAlign w:val="center"/>
          </w:tcPr>
          <w:p w14:paraId="432596E0" w14:textId="775F4BE2" w:rsidR="006E3A65" w:rsidRPr="004F3D2F" w:rsidRDefault="008B22CE" w:rsidP="008B22CE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58" w:author="فيصل طيفور أحمد حاج عمر" w:date="2023-10-21T14:08:00Z">
              <w:r w:rsidRPr="008B22CE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ورش العمل</w:t>
              </w:r>
            </w:ins>
          </w:p>
        </w:tc>
        <w:tc>
          <w:tcPr>
            <w:tcW w:w="1791" w:type="dxa"/>
            <w:shd w:val="clear" w:color="auto" w:fill="D9D9D9" w:themeFill="background1" w:themeFillShade="D9"/>
            <w:vAlign w:val="center"/>
          </w:tcPr>
          <w:p w14:paraId="1419E146" w14:textId="64D76241" w:rsidR="006E3A65" w:rsidRPr="004F3D2F" w:rsidRDefault="008B22CE" w:rsidP="008B22CE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59" w:author="فيصل طيفور أحمد حاج عمر" w:date="2023-10-21T14:08:00Z">
              <w:r w:rsidRPr="008B22CE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تقييم المناقشة والصفية</w:t>
              </w:r>
            </w:ins>
          </w:p>
        </w:tc>
      </w:tr>
      <w:tr w:rsidR="006E3A65" w:rsidRPr="004F3D2F" w14:paraId="550AAE12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F2F2F2" w:themeFill="background1" w:themeFillShade="F2"/>
            <w:vAlign w:val="center"/>
          </w:tcPr>
          <w:p w14:paraId="15D1A88E" w14:textId="77777777" w:rsidR="006E3A65" w:rsidRDefault="00DB0FB7" w:rsidP="008B4C8B">
            <w:pPr>
              <w:bidi/>
              <w:spacing w:after="0" w:line="240" w:lineRule="auto"/>
              <w:ind w:right="43"/>
              <w:jc w:val="center"/>
              <w:rPr>
                <w:ins w:id="160" w:author="فيصل طيفور أحمد حاج عمر" w:date="2023-09-24T19:20:00Z"/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ins w:id="161" w:author="فيصل طيفور أحمد حاج عمر" w:date="2023-09-24T19:20:00Z">
              <w:r>
                <w:rPr>
                  <w:rFonts w:ascii="Sakkal Majalla" w:hAnsi="Sakkal Majalla" w:cs="Sakkal Majalla"/>
                  <w:b/>
                  <w:bCs/>
                  <w:sz w:val="28"/>
                  <w:szCs w:val="28"/>
                </w:rPr>
                <w:t>3-3</w:t>
              </w:r>
            </w:ins>
          </w:p>
          <w:p w14:paraId="5CA53312" w14:textId="77777777" w:rsidR="00DB0FB7" w:rsidRDefault="00DB0FB7" w:rsidP="00DB0FB7">
            <w:pPr>
              <w:bidi/>
              <w:spacing w:after="0" w:line="240" w:lineRule="auto"/>
              <w:ind w:right="43"/>
              <w:jc w:val="center"/>
              <w:rPr>
                <w:ins w:id="162" w:author="فيصل طيفور أحمد حاج عمر" w:date="2023-09-24T19:20:00Z"/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  <w:p w14:paraId="7F65E896" w14:textId="77777777" w:rsidR="00DB0FB7" w:rsidRDefault="00DB0FB7" w:rsidP="00DB0FB7">
            <w:pPr>
              <w:bidi/>
              <w:spacing w:after="0" w:line="240" w:lineRule="auto"/>
              <w:ind w:right="43"/>
              <w:jc w:val="center"/>
              <w:rPr>
                <w:ins w:id="163" w:author="فيصل طيفور أحمد حاج عمر" w:date="2023-09-24T19:20:00Z"/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  <w:p w14:paraId="6E9626EA" w14:textId="77777777" w:rsidR="00DB0FB7" w:rsidRDefault="00DB0FB7" w:rsidP="00DB0FB7">
            <w:pPr>
              <w:bidi/>
              <w:spacing w:after="0" w:line="240" w:lineRule="auto"/>
              <w:ind w:right="43"/>
              <w:jc w:val="center"/>
              <w:rPr>
                <w:ins w:id="164" w:author="فيصل طيفور أحمد حاج عمر" w:date="2023-09-24T19:20:00Z"/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  <w:p w14:paraId="293B6BA6" w14:textId="2D6A920F" w:rsidR="00DB0FB7" w:rsidRPr="004F3D2F" w:rsidRDefault="00DB0FB7" w:rsidP="00DB0FB7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ins w:id="165" w:author="فيصل طيفور أحمد حاج عمر" w:date="2023-09-24T19:20:00Z">
              <w:r>
                <w:rPr>
                  <w:rFonts w:ascii="Sakkal Majalla" w:hAnsi="Sakkal Majalla" w:cs="Sakkal Majalla"/>
                  <w:b/>
                  <w:bCs/>
                  <w:sz w:val="28"/>
                  <w:szCs w:val="28"/>
                </w:rPr>
                <w:t>3-4</w:t>
              </w:r>
            </w:ins>
          </w:p>
        </w:tc>
        <w:tc>
          <w:tcPr>
            <w:tcW w:w="2313" w:type="dxa"/>
            <w:shd w:val="clear" w:color="auto" w:fill="F2F2F2" w:themeFill="background1" w:themeFillShade="F2"/>
            <w:vAlign w:val="center"/>
          </w:tcPr>
          <w:p w14:paraId="38BF30F1" w14:textId="59A7A666" w:rsidR="006E3A65" w:rsidRDefault="00DB0FB7" w:rsidP="00DB0FB7">
            <w:pPr>
              <w:bidi/>
              <w:spacing w:after="0" w:line="240" w:lineRule="auto"/>
              <w:ind w:right="43"/>
              <w:jc w:val="center"/>
              <w:rPr>
                <w:ins w:id="166" w:author="فيصل طيفور أحمد حاج عمر" w:date="2023-09-24T19:2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167" w:author="فيصل طيفور أحمد حاج عمر" w:date="2023-09-24T19:21:00Z">
              <w:r w:rsidRPr="00DB0FB7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أن يتخلق بخلق التأدب مع العلماء ومن رأى رأيهم</w:t>
              </w:r>
            </w:ins>
          </w:p>
          <w:p w14:paraId="5F100096" w14:textId="77777777" w:rsidR="00DB0FB7" w:rsidRDefault="00DB0FB7" w:rsidP="00DB0FB7">
            <w:pPr>
              <w:bidi/>
              <w:spacing w:after="0" w:line="240" w:lineRule="auto"/>
              <w:ind w:right="43"/>
              <w:jc w:val="center"/>
              <w:rPr>
                <w:ins w:id="168" w:author="فيصل طيفور أحمد حاج عمر" w:date="2023-09-24T19:2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26864B14" w14:textId="77777777" w:rsidR="00DB0FB7" w:rsidRDefault="00DB0FB7" w:rsidP="00DB0FB7">
            <w:pPr>
              <w:bidi/>
              <w:spacing w:after="0" w:line="240" w:lineRule="auto"/>
              <w:ind w:right="43"/>
              <w:jc w:val="center"/>
              <w:rPr>
                <w:ins w:id="169" w:author="فيصل طيفور أحمد حاج عمر" w:date="2023-09-24T19:2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25B8FE32" w14:textId="77777777" w:rsidR="00DB0FB7" w:rsidRDefault="00DB0FB7" w:rsidP="00DB0FB7">
            <w:pPr>
              <w:bidi/>
              <w:spacing w:after="0" w:line="240" w:lineRule="auto"/>
              <w:ind w:right="43"/>
              <w:jc w:val="center"/>
              <w:rPr>
                <w:ins w:id="170" w:author="فيصل طيفور أحمد حاج عمر" w:date="2023-09-24T19:2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1F8E6637" w14:textId="3A8CFF59" w:rsidR="00DB0FB7" w:rsidRDefault="00DB0FB7" w:rsidP="00DB0FB7">
            <w:pPr>
              <w:bidi/>
              <w:spacing w:after="0" w:line="240" w:lineRule="auto"/>
              <w:ind w:right="43"/>
              <w:jc w:val="center"/>
              <w:rPr>
                <w:ins w:id="171" w:author="فيصل طيفور أحمد حاج عمر" w:date="2023-09-24T19:2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172" w:author="فيصل طيفور أحمد حاج عمر" w:date="2023-09-24T19:21:00Z">
              <w:r w:rsidRPr="00DB0FB7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أن يمتلك روح ايجابية في التعامل مع المخالفين</w:t>
              </w:r>
            </w:ins>
          </w:p>
          <w:p w14:paraId="679D8C2E" w14:textId="77777777" w:rsidR="00DB0FB7" w:rsidRPr="004F3D2F" w:rsidRDefault="00DB0FB7" w:rsidP="00DB0FB7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2469" w:type="dxa"/>
            <w:shd w:val="clear" w:color="auto" w:fill="F2F2F2" w:themeFill="background1" w:themeFillShade="F2"/>
          </w:tcPr>
          <w:p w14:paraId="20BA86FF" w14:textId="77777777" w:rsidR="00DB0FB7" w:rsidRDefault="00DB0FB7" w:rsidP="008B4C8B">
            <w:pPr>
              <w:bidi/>
              <w:spacing w:after="0" w:line="240" w:lineRule="auto"/>
              <w:ind w:right="43"/>
              <w:jc w:val="center"/>
              <w:rPr>
                <w:ins w:id="173" w:author="فيصل طيفور أحمد حاج عمر" w:date="2023-09-24T19:21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34E178AC" w14:textId="77777777" w:rsidR="006E3A65" w:rsidRDefault="00DB0FB7" w:rsidP="00DB0FB7">
            <w:pPr>
              <w:bidi/>
              <w:spacing w:after="0" w:line="240" w:lineRule="auto"/>
              <w:ind w:right="43"/>
              <w:jc w:val="center"/>
              <w:rPr>
                <w:ins w:id="174" w:author="فيصل طيفور أحمد حاج عمر" w:date="2023-09-24T19:21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175" w:author="فيصل طيفور أحمد حاج عمر" w:date="2023-09-24T19:21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ق1</w:t>
              </w:r>
            </w:ins>
          </w:p>
          <w:p w14:paraId="3EE7D7D8" w14:textId="77777777" w:rsidR="00DB0FB7" w:rsidRDefault="00DB0FB7" w:rsidP="00DB0FB7">
            <w:pPr>
              <w:bidi/>
              <w:spacing w:after="0" w:line="240" w:lineRule="auto"/>
              <w:ind w:right="43"/>
              <w:jc w:val="center"/>
              <w:rPr>
                <w:ins w:id="176" w:author="فيصل طيفور أحمد حاج عمر" w:date="2023-09-24T19:21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57C8821F" w14:textId="77777777" w:rsidR="00DB0FB7" w:rsidRDefault="00DB0FB7" w:rsidP="00DB0FB7">
            <w:pPr>
              <w:bidi/>
              <w:spacing w:after="0" w:line="240" w:lineRule="auto"/>
              <w:ind w:right="43"/>
              <w:jc w:val="center"/>
              <w:rPr>
                <w:ins w:id="177" w:author="فيصل طيفور أحمد حاج عمر" w:date="2023-09-24T19:21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2DFBCD9D" w14:textId="77777777" w:rsidR="00DB0FB7" w:rsidRDefault="00DB0FB7" w:rsidP="00DB0FB7">
            <w:pPr>
              <w:bidi/>
              <w:spacing w:after="0" w:line="240" w:lineRule="auto"/>
              <w:ind w:right="43"/>
              <w:jc w:val="center"/>
              <w:rPr>
                <w:ins w:id="178" w:author="فيصل طيفور أحمد حاج عمر" w:date="2023-09-24T19:21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0B02A28A" w14:textId="77777777" w:rsidR="00DB0FB7" w:rsidRDefault="00DB0FB7" w:rsidP="00DB0FB7">
            <w:pPr>
              <w:bidi/>
              <w:spacing w:after="0" w:line="240" w:lineRule="auto"/>
              <w:ind w:right="43"/>
              <w:jc w:val="center"/>
              <w:rPr>
                <w:ins w:id="179" w:author="فيصل طيفور أحمد حاج عمر" w:date="2023-09-24T19:21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2217A87D" w14:textId="126B80A7" w:rsidR="00DB0FB7" w:rsidRPr="004F3D2F" w:rsidRDefault="00DB0FB7" w:rsidP="00DB0FB7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80" w:author="فيصل طيفور أحمد حاج عمر" w:date="2023-09-24T19:21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ق1</w:t>
              </w:r>
            </w:ins>
          </w:p>
        </w:tc>
        <w:tc>
          <w:tcPr>
            <w:tcW w:w="2078" w:type="dxa"/>
            <w:shd w:val="clear" w:color="auto" w:fill="F2F2F2" w:themeFill="background1" w:themeFillShade="F2"/>
            <w:vAlign w:val="center"/>
          </w:tcPr>
          <w:p w14:paraId="67E25EFB" w14:textId="77777777" w:rsidR="006E3A65" w:rsidRDefault="008B22CE" w:rsidP="008B22CE">
            <w:pPr>
              <w:bidi/>
              <w:spacing w:after="0" w:line="240" w:lineRule="auto"/>
              <w:ind w:right="43"/>
              <w:jc w:val="center"/>
              <w:rPr>
                <w:ins w:id="181" w:author="فيصل طيفور أحمد حاج عمر" w:date="2023-10-21T14:0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182" w:author="فيصل طيفور أحمد حاج عمر" w:date="2023-10-21T14:06:00Z">
              <w:r w:rsidRPr="008B22CE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العصف الذهني</w:t>
              </w:r>
            </w:ins>
          </w:p>
          <w:p w14:paraId="315F6BF6" w14:textId="77777777" w:rsidR="008B22CE" w:rsidRDefault="008B22CE" w:rsidP="008B22CE">
            <w:pPr>
              <w:bidi/>
              <w:spacing w:after="0" w:line="240" w:lineRule="auto"/>
              <w:ind w:right="43"/>
              <w:jc w:val="center"/>
              <w:rPr>
                <w:ins w:id="183" w:author="فيصل طيفور أحمد حاج عمر" w:date="2023-10-21T14:0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7A54D96D" w14:textId="77777777" w:rsidR="008B22CE" w:rsidRDefault="008B22CE" w:rsidP="008B22CE">
            <w:pPr>
              <w:bidi/>
              <w:spacing w:after="0" w:line="240" w:lineRule="auto"/>
              <w:ind w:right="43"/>
              <w:jc w:val="center"/>
              <w:rPr>
                <w:ins w:id="184" w:author="فيصل طيفور أحمد حاج عمر" w:date="2023-10-21T14:0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0BAB9E05" w14:textId="77777777" w:rsidR="008B22CE" w:rsidRDefault="008B22CE" w:rsidP="008B22CE">
            <w:pPr>
              <w:bidi/>
              <w:spacing w:after="0" w:line="240" w:lineRule="auto"/>
              <w:ind w:right="43"/>
              <w:jc w:val="center"/>
              <w:rPr>
                <w:ins w:id="185" w:author="فيصل طيفور أحمد حاج عمر" w:date="2023-10-21T14:0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7D11D665" w14:textId="77777777" w:rsidR="008B22CE" w:rsidRDefault="008B22CE" w:rsidP="008B22CE">
            <w:pPr>
              <w:bidi/>
              <w:spacing w:after="0" w:line="240" w:lineRule="auto"/>
              <w:ind w:right="43"/>
              <w:jc w:val="center"/>
              <w:rPr>
                <w:ins w:id="186" w:author="فيصل طيفور أحمد حاج عمر" w:date="2023-10-21T14:0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00A78CD8" w14:textId="4B1EF70A" w:rsidR="008B22CE" w:rsidRPr="004F3D2F" w:rsidRDefault="008B22CE" w:rsidP="008B22CE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87" w:author="فيصل طيفور أحمد حاج عمر" w:date="2023-10-21T14:07:00Z">
              <w:r w:rsidRPr="008B22CE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 xml:space="preserve">المشاريع الإلكترونية  </w:t>
              </w:r>
            </w:ins>
          </w:p>
        </w:tc>
        <w:tc>
          <w:tcPr>
            <w:tcW w:w="1791" w:type="dxa"/>
            <w:shd w:val="clear" w:color="auto" w:fill="F2F2F2" w:themeFill="background1" w:themeFillShade="F2"/>
            <w:vAlign w:val="center"/>
          </w:tcPr>
          <w:p w14:paraId="30874249" w14:textId="77777777" w:rsidR="006E3A65" w:rsidRDefault="008B22CE" w:rsidP="008B22CE">
            <w:pPr>
              <w:bidi/>
              <w:spacing w:after="0" w:line="240" w:lineRule="auto"/>
              <w:ind w:right="43"/>
              <w:jc w:val="center"/>
              <w:rPr>
                <w:ins w:id="188" w:author="فيصل طيفور أحمد حاج عمر" w:date="2023-10-21T14:0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189" w:author="فيصل طيفور أحمد حاج عمر" w:date="2023-10-21T14:07:00Z">
              <w:r w:rsidRPr="008B22CE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تقييم العمل الجماعي</w:t>
              </w:r>
            </w:ins>
          </w:p>
          <w:p w14:paraId="68D6094D" w14:textId="77777777" w:rsidR="008B22CE" w:rsidRDefault="008B22CE" w:rsidP="008B22CE">
            <w:pPr>
              <w:bidi/>
              <w:spacing w:after="0" w:line="240" w:lineRule="auto"/>
              <w:ind w:right="43"/>
              <w:jc w:val="center"/>
              <w:rPr>
                <w:ins w:id="190" w:author="فيصل طيفور أحمد حاج عمر" w:date="2023-10-21T14:0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31CD979D" w14:textId="77777777" w:rsidR="008B22CE" w:rsidRDefault="008B22CE" w:rsidP="008B22CE">
            <w:pPr>
              <w:bidi/>
              <w:spacing w:after="0" w:line="240" w:lineRule="auto"/>
              <w:ind w:right="43"/>
              <w:jc w:val="center"/>
              <w:rPr>
                <w:ins w:id="191" w:author="فيصل طيفور أحمد حاج عمر" w:date="2023-10-21T14:0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20863AF7" w14:textId="77777777" w:rsidR="008B22CE" w:rsidRDefault="008B22CE" w:rsidP="008B22CE">
            <w:pPr>
              <w:bidi/>
              <w:spacing w:after="0" w:line="240" w:lineRule="auto"/>
              <w:ind w:right="43"/>
              <w:jc w:val="center"/>
              <w:rPr>
                <w:ins w:id="192" w:author="فيصل طيفور أحمد حاج عمر" w:date="2023-10-21T14:0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36D2EE3F" w14:textId="0D0B8EFF" w:rsidR="008B22CE" w:rsidRPr="004F3D2F" w:rsidRDefault="008B22CE" w:rsidP="008B22CE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93" w:author="فيصل طيفور أحمد حاج عمر" w:date="2023-10-21T14:07:00Z">
              <w:r w:rsidRPr="008B22CE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تقييم المشاركة والواجبات</w:t>
              </w:r>
            </w:ins>
          </w:p>
        </w:tc>
      </w:tr>
    </w:tbl>
    <w:p w14:paraId="59795FD9" w14:textId="7B394572" w:rsidR="009849A1" w:rsidRPr="004F3D2F" w:rsidRDefault="009849A1" w:rsidP="00A473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</w:p>
    <w:p w14:paraId="427AC736" w14:textId="6CB408C4" w:rsidR="00A4737E" w:rsidRPr="004F3D2F" w:rsidRDefault="009849A1" w:rsidP="009849A1">
      <w:pPr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  <w:r w:rsidRPr="004F3D2F"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  <w:br w:type="page"/>
      </w:r>
    </w:p>
    <w:p w14:paraId="553BD124" w14:textId="0F1DC49A" w:rsidR="00652624" w:rsidRPr="004F3D2F" w:rsidRDefault="00652624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194" w:name="_Toc135746974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lastRenderedPageBreak/>
        <w:t>ج. موضوعات المقرر</w:t>
      </w:r>
      <w:bookmarkEnd w:id="194"/>
      <w:r w:rsidR="00F7395C">
        <w:rPr>
          <w:rStyle w:val="a5"/>
          <w:rFonts w:ascii="Sakkal Majalla" w:hAnsi="Sakkal Majalla" w:cs="Sakkal Majalla" w:hint="cs"/>
          <w:b/>
          <w:bCs/>
          <w:color w:val="4C3D8E"/>
          <w:sz w:val="32"/>
          <w:szCs w:val="32"/>
          <w:rtl/>
          <w:lang w:bidi="ar-YE"/>
        </w:rPr>
        <w:t>:</w:t>
      </w:r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600"/>
        <w:gridCol w:w="7230"/>
        <w:gridCol w:w="1802"/>
      </w:tblGrid>
      <w:tr w:rsidR="00E064B0" w:rsidRPr="004F3D2F" w14:paraId="67D25FA9" w14:textId="77777777" w:rsidTr="009849A1">
        <w:trPr>
          <w:trHeight w:val="461"/>
          <w:tblCellSpacing w:w="7" w:type="dxa"/>
          <w:jc w:val="center"/>
        </w:trPr>
        <w:tc>
          <w:tcPr>
            <w:tcW w:w="579" w:type="dxa"/>
            <w:shd w:val="clear" w:color="auto" w:fill="4C3D8E"/>
            <w:vAlign w:val="center"/>
          </w:tcPr>
          <w:p w14:paraId="38C01C3A" w14:textId="77777777" w:rsidR="00652624" w:rsidRPr="004F3D2F" w:rsidRDefault="00652624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</w:t>
            </w:r>
          </w:p>
        </w:tc>
        <w:tc>
          <w:tcPr>
            <w:tcW w:w="7216" w:type="dxa"/>
            <w:shd w:val="clear" w:color="auto" w:fill="4C3D8E"/>
            <w:vAlign w:val="center"/>
          </w:tcPr>
          <w:p w14:paraId="3D07BE8D" w14:textId="77777777" w:rsidR="00652624" w:rsidRPr="004F3D2F" w:rsidRDefault="00652624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قائمة الموضوعات</w:t>
            </w:r>
          </w:p>
        </w:tc>
        <w:tc>
          <w:tcPr>
            <w:tcW w:w="1781" w:type="dxa"/>
            <w:shd w:val="clear" w:color="auto" w:fill="4C3D8E"/>
            <w:vAlign w:val="center"/>
          </w:tcPr>
          <w:p w14:paraId="6D260D1F" w14:textId="7C7C0E6D" w:rsidR="00652624" w:rsidRPr="004F3D2F" w:rsidRDefault="004A35ED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الساعات التدريسية </w:t>
            </w:r>
            <w:r w:rsidR="00D5202A"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توقعة</w:t>
            </w:r>
          </w:p>
        </w:tc>
      </w:tr>
      <w:tr w:rsidR="00E064B0" w:rsidRPr="004F3D2F" w14:paraId="26CF14F5" w14:textId="77777777" w:rsidTr="009849A1">
        <w:trPr>
          <w:tblCellSpacing w:w="7" w:type="dxa"/>
          <w:jc w:val="center"/>
        </w:trPr>
        <w:tc>
          <w:tcPr>
            <w:tcW w:w="579" w:type="dxa"/>
            <w:shd w:val="clear" w:color="auto" w:fill="F2F2F2" w:themeFill="background1" w:themeFillShade="F2"/>
            <w:vAlign w:val="center"/>
          </w:tcPr>
          <w:p w14:paraId="0CACCAE9" w14:textId="77777777" w:rsidR="00652624" w:rsidRPr="004F3D2F" w:rsidRDefault="00652624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7216" w:type="dxa"/>
            <w:shd w:val="clear" w:color="auto" w:fill="F2F2F2" w:themeFill="background1" w:themeFillShade="F2"/>
            <w:vAlign w:val="center"/>
          </w:tcPr>
          <w:p w14:paraId="5BF1116D" w14:textId="3BF46150" w:rsidR="00652624" w:rsidRPr="004F3D2F" w:rsidRDefault="00DB0FB7" w:rsidP="00DB0FB7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95" w:author="فيصل طيفور أحمد حاج عمر" w:date="2023-09-24T19:22:00Z">
              <w:r w:rsidRPr="00DB0FB7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عناية علماء المسلمين بالمنهج العلمي للبحث ، أهم ضوابط التأليف والبحث في الدراسات الشرعية ، الباحث .</w:t>
              </w:r>
            </w:ins>
          </w:p>
        </w:tc>
        <w:tc>
          <w:tcPr>
            <w:tcW w:w="1781" w:type="dxa"/>
            <w:shd w:val="clear" w:color="auto" w:fill="F2F2F2" w:themeFill="background1" w:themeFillShade="F2"/>
            <w:vAlign w:val="center"/>
          </w:tcPr>
          <w:p w14:paraId="4A36790F" w14:textId="6711C3F9" w:rsidR="00652624" w:rsidRPr="004F3D2F" w:rsidRDefault="00DB0FB7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96" w:author="فيصل طيفور أحمد حاج عمر" w:date="2023-09-24T19:22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2</w:t>
              </w:r>
            </w:ins>
          </w:p>
        </w:tc>
      </w:tr>
      <w:tr w:rsidR="00E064B0" w:rsidRPr="004F3D2F" w14:paraId="4A4F5EB2" w14:textId="77777777" w:rsidTr="009849A1">
        <w:trPr>
          <w:tblCellSpacing w:w="7" w:type="dxa"/>
          <w:jc w:val="center"/>
        </w:trPr>
        <w:tc>
          <w:tcPr>
            <w:tcW w:w="579" w:type="dxa"/>
            <w:shd w:val="clear" w:color="auto" w:fill="D9D9D9" w:themeFill="background1" w:themeFillShade="D9"/>
            <w:vAlign w:val="center"/>
          </w:tcPr>
          <w:p w14:paraId="7163D30B" w14:textId="77777777" w:rsidR="00652624" w:rsidRPr="004F3D2F" w:rsidRDefault="00652624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7216" w:type="dxa"/>
            <w:shd w:val="clear" w:color="auto" w:fill="D9D9D9" w:themeFill="background1" w:themeFillShade="D9"/>
            <w:vAlign w:val="center"/>
          </w:tcPr>
          <w:p w14:paraId="6A033715" w14:textId="77777777" w:rsidR="00DB0FB7" w:rsidRPr="00DB0FB7" w:rsidRDefault="00DB0FB7" w:rsidP="00DB0FB7">
            <w:pPr>
              <w:bidi/>
              <w:spacing w:after="0" w:line="240" w:lineRule="auto"/>
              <w:ind w:right="43"/>
              <w:jc w:val="center"/>
              <w:rPr>
                <w:ins w:id="197" w:author="فيصل طيفور أحمد حاج عمر" w:date="2023-09-24T19:22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198" w:author="فيصل طيفور أحمد حاج عمر" w:date="2023-09-24T19:22:00Z">
              <w:r w:rsidRPr="00DB0FB7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1- المراد بالبحث العلمي وأهدافه</w:t>
              </w:r>
            </w:ins>
          </w:p>
          <w:p w14:paraId="186512F9" w14:textId="77777777" w:rsidR="00DB0FB7" w:rsidRPr="00DB0FB7" w:rsidRDefault="00DB0FB7" w:rsidP="00DB0FB7">
            <w:pPr>
              <w:bidi/>
              <w:spacing w:after="0" w:line="240" w:lineRule="auto"/>
              <w:ind w:right="43"/>
              <w:jc w:val="center"/>
              <w:rPr>
                <w:ins w:id="199" w:author="فيصل طيفور أحمد حاج عمر" w:date="2023-09-24T19:22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200" w:author="فيصل طيفور أحمد حاج عمر" w:date="2023-09-24T19:22:00Z">
              <w:r w:rsidRPr="00DB0FB7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2- خصائص البحث العلمي      </w:t>
              </w:r>
            </w:ins>
          </w:p>
          <w:p w14:paraId="789594F9" w14:textId="77777777" w:rsidR="00DB0FB7" w:rsidRPr="00DB0FB7" w:rsidRDefault="00DB0FB7" w:rsidP="00DB0FB7">
            <w:pPr>
              <w:bidi/>
              <w:spacing w:after="0" w:line="240" w:lineRule="auto"/>
              <w:ind w:right="43"/>
              <w:jc w:val="center"/>
              <w:rPr>
                <w:ins w:id="201" w:author="فيصل طيفور أحمد حاج عمر" w:date="2023-09-24T19:22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202" w:author="فيصل طيفور أحمد حاج عمر" w:date="2023-09-24T19:22:00Z">
              <w:r w:rsidRPr="00DB0FB7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3- مناهج البحث العلمي والتمييز بينها</w:t>
              </w:r>
            </w:ins>
          </w:p>
          <w:p w14:paraId="1D810F58" w14:textId="77777777" w:rsidR="00DB0FB7" w:rsidRPr="00DB0FB7" w:rsidRDefault="00DB0FB7" w:rsidP="00DB0FB7">
            <w:pPr>
              <w:bidi/>
              <w:spacing w:after="0" w:line="240" w:lineRule="auto"/>
              <w:ind w:right="43"/>
              <w:jc w:val="center"/>
              <w:rPr>
                <w:ins w:id="203" w:author="فيصل طيفور أحمد حاج عمر" w:date="2023-09-24T19:22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204" w:author="فيصل طيفور أحمد حاج عمر" w:date="2023-09-24T19:22:00Z">
              <w:r w:rsidRPr="00DB0FB7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4-صفات الباحث وشروطه </w:t>
              </w:r>
            </w:ins>
          </w:p>
          <w:p w14:paraId="7888A6AA" w14:textId="77777777" w:rsidR="00652624" w:rsidRDefault="00DB0FB7" w:rsidP="00DB0FB7">
            <w:pPr>
              <w:bidi/>
              <w:spacing w:after="0" w:line="240" w:lineRule="auto"/>
              <w:ind w:right="43"/>
              <w:jc w:val="center"/>
              <w:rPr>
                <w:ins w:id="205" w:author="فيصل طيفور أحمد حاج عمر" w:date="2023-09-24T19:23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206" w:author="فيصل طيفور أحمد حاج عمر" w:date="2023-09-24T19:22:00Z">
              <w:r w:rsidRPr="00DB0FB7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5- أهم الكتب المؤلفة في مناهج البحث العلمي</w:t>
              </w:r>
            </w:ins>
          </w:p>
          <w:p w14:paraId="1DA4373F" w14:textId="7B36523F" w:rsidR="00DB0FB7" w:rsidRPr="004F3D2F" w:rsidRDefault="00DB0FB7" w:rsidP="00DB0FB7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81" w:type="dxa"/>
            <w:shd w:val="clear" w:color="auto" w:fill="D9D9D9" w:themeFill="background1" w:themeFillShade="D9"/>
            <w:vAlign w:val="center"/>
          </w:tcPr>
          <w:p w14:paraId="3FE8353E" w14:textId="5EF1474B" w:rsidR="00652624" w:rsidRPr="004F3D2F" w:rsidRDefault="00DB0FB7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207" w:author="فيصل طيفور أحمد حاج عمر" w:date="2023-09-24T19:22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4</w:t>
              </w:r>
            </w:ins>
          </w:p>
        </w:tc>
      </w:tr>
      <w:tr w:rsidR="00E064B0" w:rsidRPr="004F3D2F" w14:paraId="01239ACA" w14:textId="77777777" w:rsidTr="009849A1">
        <w:trPr>
          <w:tblCellSpacing w:w="7" w:type="dxa"/>
          <w:jc w:val="center"/>
        </w:trPr>
        <w:tc>
          <w:tcPr>
            <w:tcW w:w="579" w:type="dxa"/>
            <w:shd w:val="clear" w:color="auto" w:fill="F2F2F2" w:themeFill="background1" w:themeFillShade="F2"/>
            <w:vAlign w:val="center"/>
          </w:tcPr>
          <w:p w14:paraId="4EB53AF3" w14:textId="77777777" w:rsidR="00652624" w:rsidRDefault="00DB0FB7" w:rsidP="00DB0FB7">
            <w:pPr>
              <w:bidi/>
              <w:spacing w:after="0" w:line="240" w:lineRule="auto"/>
              <w:ind w:right="43"/>
              <w:rPr>
                <w:ins w:id="208" w:author="فيصل طيفور أحمد حاج عمر" w:date="2023-09-24T19:24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ins w:id="209" w:author="فيصل طيفور أحمد حاج عمر" w:date="2023-09-24T19:23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3</w:t>
              </w:r>
            </w:ins>
          </w:p>
          <w:p w14:paraId="1765608F" w14:textId="77777777" w:rsidR="00DB0FB7" w:rsidRDefault="00DB0FB7" w:rsidP="00DB0FB7">
            <w:pPr>
              <w:bidi/>
              <w:spacing w:after="0" w:line="240" w:lineRule="auto"/>
              <w:ind w:right="43"/>
              <w:rPr>
                <w:ins w:id="210" w:author="فيصل طيفور أحمد حاج عمر" w:date="2023-09-24T19:24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6923074D" w14:textId="77777777" w:rsidR="00DB0FB7" w:rsidRDefault="00DB0FB7" w:rsidP="00DB0FB7">
            <w:pPr>
              <w:bidi/>
              <w:spacing w:after="0" w:line="240" w:lineRule="auto"/>
              <w:ind w:right="43"/>
              <w:rPr>
                <w:ins w:id="211" w:author="فيصل طيفور أحمد حاج عمر" w:date="2023-09-24T19:24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43898907" w14:textId="77777777" w:rsidR="00DB0FB7" w:rsidRDefault="00DB0FB7" w:rsidP="00DB0FB7">
            <w:pPr>
              <w:bidi/>
              <w:spacing w:after="0" w:line="240" w:lineRule="auto"/>
              <w:ind w:right="43"/>
              <w:rPr>
                <w:ins w:id="212" w:author="فيصل طيفور أحمد حاج عمر" w:date="2023-09-24T19:24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3C3193AA" w14:textId="77777777" w:rsidR="00DB0FB7" w:rsidRDefault="00DB0FB7" w:rsidP="00DB0FB7">
            <w:pPr>
              <w:bidi/>
              <w:spacing w:after="0" w:line="240" w:lineRule="auto"/>
              <w:ind w:right="43"/>
              <w:rPr>
                <w:ins w:id="213" w:author="فيصل طيفور أحمد حاج عمر" w:date="2023-09-24T19:23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22BE5561" w14:textId="77777777" w:rsidR="00DB0FB7" w:rsidRDefault="00DB0FB7" w:rsidP="00DB0FB7">
            <w:pPr>
              <w:bidi/>
              <w:spacing w:after="0" w:line="240" w:lineRule="auto"/>
              <w:ind w:right="43"/>
              <w:rPr>
                <w:ins w:id="214" w:author="فيصل طيفور أحمد حاج عمر" w:date="2023-09-24T19:24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44B3DE5D" w14:textId="77777777" w:rsidR="00DB0FB7" w:rsidRDefault="00DB0FB7" w:rsidP="00DB0FB7">
            <w:pPr>
              <w:bidi/>
              <w:spacing w:after="0" w:line="240" w:lineRule="auto"/>
              <w:ind w:right="43"/>
              <w:rPr>
                <w:ins w:id="215" w:author="فيصل طيفور أحمد حاج عمر" w:date="2023-09-24T19:24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1F788827" w14:textId="77777777" w:rsidR="00DB0FB7" w:rsidRDefault="00DB0FB7" w:rsidP="00DB0FB7">
            <w:pPr>
              <w:bidi/>
              <w:spacing w:after="0" w:line="240" w:lineRule="auto"/>
              <w:ind w:right="43"/>
              <w:rPr>
                <w:ins w:id="216" w:author="فيصل طيفور أحمد حاج عمر" w:date="2023-09-24T19:24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768031FD" w14:textId="77777777" w:rsidR="00DB0FB7" w:rsidRDefault="00DB0FB7" w:rsidP="00DB0FB7">
            <w:pPr>
              <w:bidi/>
              <w:spacing w:after="0" w:line="240" w:lineRule="auto"/>
              <w:ind w:right="43"/>
              <w:rPr>
                <w:ins w:id="217" w:author="فيصل طيفور أحمد حاج عمر" w:date="2023-09-24T19:23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6BF30846" w14:textId="77777777" w:rsidR="00DB0FB7" w:rsidRDefault="00DB0FB7" w:rsidP="00DB0FB7">
            <w:pPr>
              <w:bidi/>
              <w:spacing w:after="0" w:line="240" w:lineRule="auto"/>
              <w:ind w:right="43"/>
              <w:rPr>
                <w:ins w:id="218" w:author="فيصل طيفور أحمد حاج عمر" w:date="2023-09-24T19:26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ins w:id="219" w:author="فيصل طيفور أحمد حاج عمر" w:date="2023-09-24T19:23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4</w:t>
              </w:r>
            </w:ins>
          </w:p>
          <w:p w14:paraId="0EE6C661" w14:textId="77777777" w:rsidR="000A4EDF" w:rsidRDefault="000A4EDF" w:rsidP="000A4EDF">
            <w:pPr>
              <w:bidi/>
              <w:spacing w:after="0" w:line="240" w:lineRule="auto"/>
              <w:ind w:right="43"/>
              <w:rPr>
                <w:ins w:id="220" w:author="فيصل طيفور أحمد حاج عمر" w:date="2023-09-24T19:26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2E8538E0" w14:textId="77777777" w:rsidR="000A4EDF" w:rsidRDefault="000A4EDF" w:rsidP="000A4EDF">
            <w:pPr>
              <w:bidi/>
              <w:spacing w:after="0" w:line="240" w:lineRule="auto"/>
              <w:ind w:right="43"/>
              <w:rPr>
                <w:ins w:id="221" w:author="فيصل طيفور أحمد حاج عمر" w:date="2023-09-24T19:26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18266D2E" w14:textId="77777777" w:rsidR="000A4EDF" w:rsidRDefault="000A4EDF" w:rsidP="000A4EDF">
            <w:pPr>
              <w:bidi/>
              <w:spacing w:after="0" w:line="240" w:lineRule="auto"/>
              <w:ind w:right="43"/>
              <w:rPr>
                <w:ins w:id="222" w:author="فيصل طيفور أحمد حاج عمر" w:date="2023-09-24T19:23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66814E96" w14:textId="77777777" w:rsidR="00DB0FB7" w:rsidRDefault="00DB0FB7" w:rsidP="00DB0FB7">
            <w:pPr>
              <w:bidi/>
              <w:spacing w:after="0" w:line="240" w:lineRule="auto"/>
              <w:ind w:right="43"/>
              <w:rPr>
                <w:ins w:id="223" w:author="فيصل طيفور أحمد حاج عمر" w:date="2023-09-24T19:23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55590092" w14:textId="77777777" w:rsidR="00DB0FB7" w:rsidRDefault="00DB0FB7" w:rsidP="00DB0FB7">
            <w:pPr>
              <w:bidi/>
              <w:spacing w:after="0" w:line="240" w:lineRule="auto"/>
              <w:ind w:right="43"/>
              <w:rPr>
                <w:ins w:id="224" w:author="فيصل طيفور أحمد حاج عمر" w:date="2023-09-24T19:23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6ABA5A81" w14:textId="77777777" w:rsidR="00DB0FB7" w:rsidRDefault="00DB0FB7" w:rsidP="00DB0FB7">
            <w:pPr>
              <w:bidi/>
              <w:spacing w:after="0" w:line="240" w:lineRule="auto"/>
              <w:ind w:right="43"/>
              <w:rPr>
                <w:ins w:id="225" w:author="فيصل طيفور أحمد حاج عمر" w:date="2023-09-24T19:26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ins w:id="226" w:author="فيصل طيفور أحمد حاج عمر" w:date="2023-09-24T19:23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5</w:t>
              </w:r>
            </w:ins>
          </w:p>
          <w:p w14:paraId="26A5133A" w14:textId="77777777" w:rsidR="000A4EDF" w:rsidRDefault="000A4EDF" w:rsidP="000A4EDF">
            <w:pPr>
              <w:bidi/>
              <w:spacing w:after="0" w:line="240" w:lineRule="auto"/>
              <w:ind w:right="43"/>
              <w:rPr>
                <w:ins w:id="227" w:author="فيصل طيفور أحمد حاج عمر" w:date="2023-09-24T19:26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0A47534C" w14:textId="77777777" w:rsidR="000A4EDF" w:rsidRDefault="000A4EDF" w:rsidP="000A4EDF">
            <w:pPr>
              <w:bidi/>
              <w:spacing w:after="0" w:line="240" w:lineRule="auto"/>
              <w:ind w:right="43"/>
              <w:rPr>
                <w:ins w:id="228" w:author="فيصل طيفور أحمد حاج عمر" w:date="2023-09-24T19:26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7B5D7826" w14:textId="77777777" w:rsidR="000A4EDF" w:rsidRDefault="000A4EDF" w:rsidP="000A4EDF">
            <w:pPr>
              <w:bidi/>
              <w:spacing w:after="0" w:line="240" w:lineRule="auto"/>
              <w:ind w:right="43"/>
              <w:rPr>
                <w:ins w:id="229" w:author="فيصل طيفور أحمد حاج عمر" w:date="2023-09-24T19:26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2E0D6573" w14:textId="77777777" w:rsidR="000A4EDF" w:rsidRDefault="000A4EDF" w:rsidP="000A4EDF">
            <w:pPr>
              <w:bidi/>
              <w:spacing w:after="0" w:line="240" w:lineRule="auto"/>
              <w:ind w:right="43"/>
              <w:rPr>
                <w:ins w:id="230" w:author="فيصل طيفور أحمد حاج عمر" w:date="2023-09-24T19:26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125EAF44" w14:textId="77777777" w:rsidR="000A4EDF" w:rsidRDefault="000A4EDF" w:rsidP="000A4EDF">
            <w:pPr>
              <w:bidi/>
              <w:spacing w:after="0" w:line="240" w:lineRule="auto"/>
              <w:ind w:right="43"/>
              <w:rPr>
                <w:ins w:id="231" w:author="فيصل طيفور أحمد حاج عمر" w:date="2023-09-24T19:26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48092537" w14:textId="77777777" w:rsidR="000A4EDF" w:rsidRDefault="000A4EDF" w:rsidP="000A4EDF">
            <w:pPr>
              <w:bidi/>
              <w:spacing w:after="0" w:line="240" w:lineRule="auto"/>
              <w:ind w:right="43"/>
              <w:rPr>
                <w:ins w:id="232" w:author="فيصل طيفور أحمد حاج عمر" w:date="2023-09-24T19:26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77EE77A5" w14:textId="77777777" w:rsidR="000A4EDF" w:rsidRDefault="000A4EDF" w:rsidP="000A4EDF">
            <w:pPr>
              <w:bidi/>
              <w:spacing w:after="0" w:line="240" w:lineRule="auto"/>
              <w:ind w:right="43"/>
              <w:rPr>
                <w:ins w:id="233" w:author="فيصل طيفور أحمد حاج عمر" w:date="2023-09-24T19:26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3BAE0A5B" w14:textId="4E7BBDE8" w:rsidR="000A4EDF" w:rsidRDefault="000A4EDF" w:rsidP="000A4EDF">
            <w:pPr>
              <w:bidi/>
              <w:spacing w:after="0" w:line="240" w:lineRule="auto"/>
              <w:ind w:right="43"/>
              <w:rPr>
                <w:ins w:id="234" w:author="فيصل طيفور أحمد حاج عمر" w:date="2023-09-24T19:26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ins w:id="235" w:author="فيصل طيفور أحمد حاج عمر" w:date="2023-09-24T19:27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6</w:t>
              </w:r>
            </w:ins>
          </w:p>
          <w:p w14:paraId="22FA9BBF" w14:textId="77777777" w:rsidR="000A4EDF" w:rsidRDefault="000A4EDF" w:rsidP="000A4EDF">
            <w:pPr>
              <w:bidi/>
              <w:spacing w:after="0" w:line="240" w:lineRule="auto"/>
              <w:ind w:right="43"/>
              <w:rPr>
                <w:ins w:id="236" w:author="فيصل طيفور أحمد حاج عمر" w:date="2023-09-24T19:26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4382B039" w14:textId="77777777" w:rsidR="000A4EDF" w:rsidRDefault="000A4EDF" w:rsidP="000A4EDF">
            <w:pPr>
              <w:bidi/>
              <w:spacing w:after="0" w:line="240" w:lineRule="auto"/>
              <w:ind w:right="43"/>
              <w:rPr>
                <w:ins w:id="237" w:author="فيصل طيفور أحمد حاج عمر" w:date="2023-09-24T19:26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074C78DF" w14:textId="77777777" w:rsidR="000A4EDF" w:rsidRDefault="000A4EDF" w:rsidP="000A4EDF">
            <w:pPr>
              <w:bidi/>
              <w:spacing w:after="0" w:line="240" w:lineRule="auto"/>
              <w:ind w:right="43"/>
              <w:rPr>
                <w:ins w:id="238" w:author="فيصل طيفور أحمد حاج عمر" w:date="2023-09-24T19:28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23DEB8FB" w14:textId="77777777" w:rsidR="000A4EDF" w:rsidRDefault="000A4EDF" w:rsidP="000A4EDF">
            <w:pPr>
              <w:bidi/>
              <w:spacing w:after="0" w:line="240" w:lineRule="auto"/>
              <w:ind w:right="43"/>
              <w:rPr>
                <w:ins w:id="239" w:author="فيصل طيفور أحمد حاج عمر" w:date="2023-09-24T19:28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09FB7BDE" w14:textId="77777777" w:rsidR="000A4EDF" w:rsidRDefault="000A4EDF" w:rsidP="000A4EDF">
            <w:pPr>
              <w:bidi/>
              <w:spacing w:after="0" w:line="240" w:lineRule="auto"/>
              <w:ind w:right="43"/>
              <w:rPr>
                <w:ins w:id="240" w:author="فيصل طيفور أحمد حاج عمر" w:date="2023-09-24T19:28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1C1E3692" w14:textId="77777777" w:rsidR="000A4EDF" w:rsidRDefault="000A4EDF" w:rsidP="000A4EDF">
            <w:pPr>
              <w:bidi/>
              <w:spacing w:after="0" w:line="240" w:lineRule="auto"/>
              <w:ind w:right="43"/>
              <w:rPr>
                <w:ins w:id="241" w:author="فيصل طيفور أحمد حاج عمر" w:date="2023-09-24T19:28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0CF01C12" w14:textId="77777777" w:rsidR="000A4EDF" w:rsidRDefault="000A4EDF" w:rsidP="000A4EDF">
            <w:pPr>
              <w:bidi/>
              <w:spacing w:after="0" w:line="240" w:lineRule="auto"/>
              <w:ind w:right="43"/>
              <w:rPr>
                <w:ins w:id="242" w:author="فيصل طيفور أحمد حاج عمر" w:date="2023-09-24T19:28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29816276" w14:textId="77777777" w:rsidR="000A4EDF" w:rsidRDefault="000A4EDF" w:rsidP="000A4EDF">
            <w:pPr>
              <w:bidi/>
              <w:spacing w:after="0" w:line="240" w:lineRule="auto"/>
              <w:ind w:right="43"/>
              <w:rPr>
                <w:ins w:id="243" w:author="فيصل طيفور أحمد حاج عمر" w:date="2023-09-24T19:28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4CCCBCFD" w14:textId="47347717" w:rsidR="000A4EDF" w:rsidRDefault="000A4EDF" w:rsidP="000A4EDF">
            <w:pPr>
              <w:bidi/>
              <w:spacing w:after="0" w:line="240" w:lineRule="auto"/>
              <w:ind w:right="43"/>
              <w:rPr>
                <w:ins w:id="244" w:author="فيصل طيفور أحمد حاج عمر" w:date="2023-09-24T19:28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ins w:id="245" w:author="فيصل طيفور أحمد حاج عمر" w:date="2023-09-24T19:28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7</w:t>
              </w:r>
            </w:ins>
          </w:p>
          <w:p w14:paraId="29838E1D" w14:textId="77777777" w:rsidR="000A4EDF" w:rsidRDefault="000A4EDF" w:rsidP="000A4EDF">
            <w:pPr>
              <w:bidi/>
              <w:spacing w:after="0" w:line="240" w:lineRule="auto"/>
              <w:ind w:right="43"/>
              <w:rPr>
                <w:ins w:id="246" w:author="فيصل طيفور أحمد حاج عمر" w:date="2023-09-24T19:28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186F3486" w14:textId="77777777" w:rsidR="000A4EDF" w:rsidRDefault="000A4EDF" w:rsidP="000A4EDF">
            <w:pPr>
              <w:bidi/>
              <w:spacing w:after="0" w:line="240" w:lineRule="auto"/>
              <w:ind w:right="43"/>
              <w:rPr>
                <w:ins w:id="247" w:author="فيصل طيفور أحمد حاج عمر" w:date="2023-09-24T19:29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7968D40F" w14:textId="77777777" w:rsidR="000A4EDF" w:rsidRDefault="000A4EDF" w:rsidP="000A4EDF">
            <w:pPr>
              <w:bidi/>
              <w:spacing w:after="0" w:line="240" w:lineRule="auto"/>
              <w:ind w:right="43"/>
              <w:rPr>
                <w:ins w:id="248" w:author="فيصل طيفور أحمد حاج عمر" w:date="2023-09-24T19:29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3C9B95CF" w14:textId="77777777" w:rsidR="000A4EDF" w:rsidRDefault="000A4EDF" w:rsidP="000A4EDF">
            <w:pPr>
              <w:bidi/>
              <w:spacing w:after="0" w:line="240" w:lineRule="auto"/>
              <w:ind w:right="43"/>
              <w:rPr>
                <w:ins w:id="249" w:author="فيصل طيفور أحمد حاج عمر" w:date="2023-09-24T19:29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244B0FE0" w14:textId="77777777" w:rsidR="000A4EDF" w:rsidRDefault="000A4EDF" w:rsidP="000A4EDF">
            <w:pPr>
              <w:bidi/>
              <w:spacing w:after="0" w:line="240" w:lineRule="auto"/>
              <w:ind w:right="43"/>
              <w:rPr>
                <w:ins w:id="250" w:author="فيصل طيفور أحمد حاج عمر" w:date="2023-09-24T19:29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35342609" w14:textId="77777777" w:rsidR="000A4EDF" w:rsidRDefault="000A4EDF" w:rsidP="000A4EDF">
            <w:pPr>
              <w:bidi/>
              <w:spacing w:after="0" w:line="240" w:lineRule="auto"/>
              <w:ind w:right="43"/>
              <w:rPr>
                <w:ins w:id="251" w:author="فيصل طيفور أحمد حاج عمر" w:date="2023-09-24T19:29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7FCCAC8E" w14:textId="77777777" w:rsidR="000A4EDF" w:rsidRDefault="000A4EDF" w:rsidP="000A4EDF">
            <w:pPr>
              <w:bidi/>
              <w:spacing w:after="0" w:line="240" w:lineRule="auto"/>
              <w:ind w:right="43"/>
              <w:rPr>
                <w:ins w:id="252" w:author="فيصل طيفور أحمد حاج عمر" w:date="2023-09-24T19:28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27A21E13" w14:textId="77777777" w:rsidR="000A4EDF" w:rsidRDefault="000A4EDF" w:rsidP="000A4EDF">
            <w:pPr>
              <w:bidi/>
              <w:spacing w:after="0" w:line="240" w:lineRule="auto"/>
              <w:ind w:right="43"/>
              <w:rPr>
                <w:ins w:id="253" w:author="فيصل طيفور أحمد حاج عمر" w:date="2023-09-24T19:30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ins w:id="254" w:author="فيصل طيفور أحمد حاج عمر" w:date="2023-09-24T19:28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8</w:t>
              </w:r>
            </w:ins>
          </w:p>
          <w:p w14:paraId="259DE849" w14:textId="77777777" w:rsidR="000A4EDF" w:rsidRDefault="000A4EDF" w:rsidP="000A4EDF">
            <w:pPr>
              <w:bidi/>
              <w:spacing w:after="0" w:line="240" w:lineRule="auto"/>
              <w:ind w:right="43"/>
              <w:rPr>
                <w:ins w:id="255" w:author="فيصل طيفور أحمد حاج عمر" w:date="2023-09-24T19:30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2FF071E5" w14:textId="77777777" w:rsidR="000A4EDF" w:rsidRDefault="000A4EDF" w:rsidP="000A4EDF">
            <w:pPr>
              <w:bidi/>
              <w:spacing w:after="0" w:line="240" w:lineRule="auto"/>
              <w:ind w:right="43"/>
              <w:rPr>
                <w:ins w:id="256" w:author="فيصل طيفور أحمد حاج عمر" w:date="2023-09-24T19:30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064E3607" w14:textId="77777777" w:rsidR="000A4EDF" w:rsidRDefault="000A4EDF" w:rsidP="000A4EDF">
            <w:pPr>
              <w:bidi/>
              <w:spacing w:after="0" w:line="240" w:lineRule="auto"/>
              <w:ind w:right="43"/>
              <w:rPr>
                <w:ins w:id="257" w:author="فيصل طيفور أحمد حاج عمر" w:date="2023-09-24T19:30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7401D4EF" w14:textId="77777777" w:rsidR="000A4EDF" w:rsidRDefault="000A4EDF" w:rsidP="000A4EDF">
            <w:pPr>
              <w:bidi/>
              <w:spacing w:after="0" w:line="240" w:lineRule="auto"/>
              <w:ind w:right="43"/>
              <w:rPr>
                <w:ins w:id="258" w:author="فيصل طيفور أحمد حاج عمر" w:date="2023-09-24T19:30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1FBD143D" w14:textId="77777777" w:rsidR="000A4EDF" w:rsidRDefault="000A4EDF" w:rsidP="000A4EDF">
            <w:pPr>
              <w:bidi/>
              <w:spacing w:after="0" w:line="240" w:lineRule="auto"/>
              <w:ind w:right="43"/>
              <w:rPr>
                <w:ins w:id="259" w:author="فيصل طيفور أحمد حاج عمر" w:date="2023-09-24T19:30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5254F724" w14:textId="77777777" w:rsidR="000A4EDF" w:rsidRDefault="000A4EDF" w:rsidP="000A4EDF">
            <w:pPr>
              <w:bidi/>
              <w:spacing w:after="0" w:line="240" w:lineRule="auto"/>
              <w:ind w:right="43"/>
              <w:rPr>
                <w:ins w:id="260" w:author="فيصل طيفور أحمد حاج عمر" w:date="2023-09-24T19:30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2D049CB1" w14:textId="77777777" w:rsidR="000A4EDF" w:rsidRDefault="000A4EDF" w:rsidP="000A4EDF">
            <w:pPr>
              <w:bidi/>
              <w:spacing w:after="0" w:line="240" w:lineRule="auto"/>
              <w:ind w:right="43"/>
              <w:rPr>
                <w:ins w:id="261" w:author="فيصل طيفور أحمد حاج عمر" w:date="2023-09-24T19:30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07339946" w14:textId="77777777" w:rsidR="000A4EDF" w:rsidRDefault="000A4EDF" w:rsidP="000A4EDF">
            <w:pPr>
              <w:bidi/>
              <w:spacing w:after="0" w:line="240" w:lineRule="auto"/>
              <w:ind w:right="43"/>
              <w:rPr>
                <w:ins w:id="262" w:author="فيصل طيفور أحمد حاج عمر" w:date="2023-09-24T19:30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14E33406" w14:textId="77777777" w:rsidR="000A4EDF" w:rsidRDefault="000A4EDF" w:rsidP="000A4EDF">
            <w:pPr>
              <w:bidi/>
              <w:spacing w:after="0" w:line="240" w:lineRule="auto"/>
              <w:ind w:right="43"/>
              <w:rPr>
                <w:ins w:id="263" w:author="فيصل طيفور أحمد حاج عمر" w:date="2023-09-24T19:30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6827FFE4" w14:textId="77777777" w:rsidR="000A4EDF" w:rsidRDefault="000A4EDF" w:rsidP="000A4EDF">
            <w:pPr>
              <w:bidi/>
              <w:spacing w:after="0" w:line="240" w:lineRule="auto"/>
              <w:ind w:right="43"/>
              <w:rPr>
                <w:ins w:id="264" w:author="فيصل طيفور أحمد حاج عمر" w:date="2023-09-24T19:30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6E2288B2" w14:textId="77777777" w:rsidR="000A4EDF" w:rsidRDefault="000A4EDF" w:rsidP="000A4EDF">
            <w:pPr>
              <w:bidi/>
              <w:spacing w:after="0" w:line="240" w:lineRule="auto"/>
              <w:ind w:right="43"/>
              <w:rPr>
                <w:ins w:id="265" w:author="فيصل طيفور أحمد حاج عمر" w:date="2023-09-24T19:30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498422C8" w14:textId="77777777" w:rsidR="000A4EDF" w:rsidRDefault="000A4EDF" w:rsidP="000A4EDF">
            <w:pPr>
              <w:bidi/>
              <w:spacing w:after="0" w:line="240" w:lineRule="auto"/>
              <w:ind w:right="43"/>
              <w:rPr>
                <w:ins w:id="266" w:author="فيصل طيفور أحمد حاج عمر" w:date="2023-09-24T19:30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5BB2E8F2" w14:textId="119A546B" w:rsidR="000A4EDF" w:rsidRDefault="000A4EDF" w:rsidP="000A4EDF">
            <w:pPr>
              <w:bidi/>
              <w:spacing w:after="0" w:line="240" w:lineRule="auto"/>
              <w:ind w:right="43"/>
              <w:rPr>
                <w:ins w:id="267" w:author="فيصل طيفور أحمد حاج عمر" w:date="2023-09-24T19:30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ins w:id="268" w:author="فيصل طيفور أحمد حاج عمر" w:date="2023-09-24T19:30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9</w:t>
              </w:r>
            </w:ins>
          </w:p>
          <w:p w14:paraId="4786F5BA" w14:textId="77777777" w:rsidR="000A4EDF" w:rsidRDefault="000A4EDF" w:rsidP="000A4EDF">
            <w:pPr>
              <w:bidi/>
              <w:spacing w:after="0" w:line="240" w:lineRule="auto"/>
              <w:ind w:right="43"/>
              <w:rPr>
                <w:ins w:id="269" w:author="فيصل طيفور أحمد حاج عمر" w:date="2023-09-24T19:30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1E60039F" w14:textId="77777777" w:rsidR="000A4EDF" w:rsidRDefault="000A4EDF" w:rsidP="000A4EDF">
            <w:pPr>
              <w:bidi/>
              <w:spacing w:after="0" w:line="240" w:lineRule="auto"/>
              <w:ind w:right="43"/>
              <w:rPr>
                <w:ins w:id="270" w:author="فيصل طيفور أحمد حاج عمر" w:date="2023-09-24T19:30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4F807C31" w14:textId="77777777" w:rsidR="000A4EDF" w:rsidRDefault="000A4EDF" w:rsidP="000A4EDF">
            <w:pPr>
              <w:bidi/>
              <w:spacing w:after="0" w:line="240" w:lineRule="auto"/>
              <w:ind w:right="43"/>
              <w:rPr>
                <w:ins w:id="271" w:author="فيصل طيفور أحمد حاج عمر" w:date="2023-09-24T19:31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570C8937" w14:textId="77777777" w:rsidR="000A4EDF" w:rsidRDefault="000A4EDF" w:rsidP="000A4EDF">
            <w:pPr>
              <w:bidi/>
              <w:spacing w:after="0" w:line="240" w:lineRule="auto"/>
              <w:ind w:right="43"/>
              <w:rPr>
                <w:ins w:id="272" w:author="فيصل طيفور أحمد حاج عمر" w:date="2023-09-24T19:30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25E52DAC" w14:textId="77777777" w:rsidR="000A4EDF" w:rsidRDefault="000A4EDF" w:rsidP="000A4EDF">
            <w:pPr>
              <w:bidi/>
              <w:spacing w:after="0" w:line="240" w:lineRule="auto"/>
              <w:ind w:right="43"/>
              <w:rPr>
                <w:ins w:id="273" w:author="فيصل طيفور أحمد حاج عمر" w:date="2023-09-24T19:32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7107CAD1" w14:textId="77777777" w:rsidR="000A4EDF" w:rsidRDefault="000A4EDF" w:rsidP="000A4EDF">
            <w:pPr>
              <w:bidi/>
              <w:spacing w:after="0" w:line="240" w:lineRule="auto"/>
              <w:ind w:right="43"/>
              <w:rPr>
                <w:ins w:id="274" w:author="فيصل طيفور أحمد حاج عمر" w:date="2023-09-24T19:32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3751031D" w14:textId="77777777" w:rsidR="000A4EDF" w:rsidRDefault="000A4EDF" w:rsidP="000A4EDF">
            <w:pPr>
              <w:bidi/>
              <w:spacing w:after="0" w:line="240" w:lineRule="auto"/>
              <w:ind w:right="43"/>
              <w:rPr>
                <w:ins w:id="275" w:author="فيصل طيفور أحمد حاج عمر" w:date="2023-09-24T19:32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ins w:id="276" w:author="فيصل طيفور أحمد حاج عمر" w:date="2023-09-24T19:31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10</w:t>
              </w:r>
            </w:ins>
          </w:p>
          <w:p w14:paraId="741153A1" w14:textId="77777777" w:rsidR="000A4EDF" w:rsidRDefault="000A4EDF" w:rsidP="000A4EDF">
            <w:pPr>
              <w:bidi/>
              <w:spacing w:after="0" w:line="240" w:lineRule="auto"/>
              <w:ind w:right="43"/>
              <w:rPr>
                <w:ins w:id="277" w:author="فيصل طيفور أحمد حاج عمر" w:date="2023-09-24T19:32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7E3A22F6" w14:textId="77777777" w:rsidR="000A4EDF" w:rsidRDefault="000A4EDF" w:rsidP="000A4EDF">
            <w:pPr>
              <w:bidi/>
              <w:spacing w:after="0" w:line="240" w:lineRule="auto"/>
              <w:ind w:right="43"/>
              <w:rPr>
                <w:ins w:id="278" w:author="فيصل طيفور أحمد حاج عمر" w:date="2023-09-24T19:32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443E36EC" w14:textId="77777777" w:rsidR="000A4EDF" w:rsidRDefault="000A4EDF" w:rsidP="000A4EDF">
            <w:pPr>
              <w:bidi/>
              <w:spacing w:after="0" w:line="240" w:lineRule="auto"/>
              <w:ind w:right="43"/>
              <w:rPr>
                <w:ins w:id="279" w:author="فيصل طيفور أحمد حاج عمر" w:date="2023-09-24T19:32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17C7780B" w14:textId="77777777" w:rsidR="000A4EDF" w:rsidRDefault="000A4EDF" w:rsidP="000A4EDF">
            <w:pPr>
              <w:bidi/>
              <w:spacing w:after="0" w:line="240" w:lineRule="auto"/>
              <w:ind w:right="43"/>
              <w:rPr>
                <w:ins w:id="280" w:author="فيصل طيفور أحمد حاج عمر" w:date="2023-09-24T19:32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ins w:id="281" w:author="فيصل طيفور أحمد حاج عمر" w:date="2023-09-24T19:32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11</w:t>
              </w:r>
            </w:ins>
          </w:p>
          <w:p w14:paraId="3FC6921A" w14:textId="77777777" w:rsidR="000A4EDF" w:rsidRDefault="000A4EDF" w:rsidP="000A4EDF">
            <w:pPr>
              <w:bidi/>
              <w:spacing w:after="0" w:line="240" w:lineRule="auto"/>
              <w:ind w:right="43"/>
              <w:rPr>
                <w:ins w:id="282" w:author="فيصل طيفور أحمد حاج عمر" w:date="2023-09-24T19:32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44D9571E" w14:textId="77777777" w:rsidR="000A4EDF" w:rsidRDefault="000A4EDF" w:rsidP="000A4EDF">
            <w:pPr>
              <w:bidi/>
              <w:spacing w:after="0" w:line="240" w:lineRule="auto"/>
              <w:ind w:right="43"/>
              <w:rPr>
                <w:ins w:id="283" w:author="فيصل طيفور أحمد حاج عمر" w:date="2023-09-24T19:32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20292A9A" w14:textId="77777777" w:rsidR="000A4EDF" w:rsidRDefault="000A4EDF" w:rsidP="000A4EDF">
            <w:pPr>
              <w:bidi/>
              <w:spacing w:after="0" w:line="240" w:lineRule="auto"/>
              <w:ind w:right="43"/>
              <w:rPr>
                <w:ins w:id="284" w:author="فيصل طيفور أحمد حاج عمر" w:date="2023-09-24T19:32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61F09DF7" w14:textId="1C087F9A" w:rsidR="000A4EDF" w:rsidRPr="004F3D2F" w:rsidRDefault="000A4EDF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pPrChange w:id="285" w:author="فيصل طيفور أحمد حاج عمر" w:date="2023-09-24T19:32:00Z">
                <w:pPr>
                  <w:bidi/>
                  <w:spacing w:after="0" w:line="240" w:lineRule="auto"/>
                  <w:ind w:right="43"/>
                  <w:jc w:val="center"/>
                </w:pPr>
              </w:pPrChange>
            </w:pPr>
            <w:ins w:id="286" w:author="فيصل طيفور أحمد حاج عمر" w:date="2023-09-24T19:33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12</w:t>
              </w:r>
            </w:ins>
          </w:p>
        </w:tc>
        <w:tc>
          <w:tcPr>
            <w:tcW w:w="7216" w:type="dxa"/>
            <w:shd w:val="clear" w:color="auto" w:fill="F2F2F2" w:themeFill="background1" w:themeFillShade="F2"/>
            <w:vAlign w:val="center"/>
          </w:tcPr>
          <w:p w14:paraId="73368999" w14:textId="77777777" w:rsidR="00DB0FB7" w:rsidRPr="00DB0FB7" w:rsidRDefault="00DB0FB7" w:rsidP="00DB0FB7">
            <w:pPr>
              <w:bidi/>
              <w:spacing w:after="0" w:line="240" w:lineRule="auto"/>
              <w:ind w:right="43"/>
              <w:jc w:val="center"/>
              <w:rPr>
                <w:ins w:id="287" w:author="فيصل طيفور أحمد حاج عمر" w:date="2023-09-24T19:24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288" w:author="فيصل طيفور أحمد حاج عمر" w:date="2023-09-24T19:24:00Z">
              <w:r w:rsidRPr="00DB0FB7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lastRenderedPageBreak/>
                <w:t>اختيار الموضوع البحثي :</w:t>
              </w:r>
            </w:ins>
          </w:p>
          <w:p w14:paraId="0E49BA81" w14:textId="77777777" w:rsidR="00DB0FB7" w:rsidRPr="00DB0FB7" w:rsidRDefault="00DB0FB7" w:rsidP="00DB0FB7">
            <w:pPr>
              <w:bidi/>
              <w:spacing w:after="0" w:line="240" w:lineRule="auto"/>
              <w:ind w:right="43"/>
              <w:jc w:val="center"/>
              <w:rPr>
                <w:ins w:id="289" w:author="فيصل طيفور أحمد حاج عمر" w:date="2023-09-24T19:24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290" w:author="فيصل طيفور أحمد حاج عمر" w:date="2023-09-24T19:24:00Z">
              <w:r w:rsidRPr="00DB0FB7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-</w:t>
              </w:r>
              <w:r w:rsidRPr="00DB0FB7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 </w:t>
              </w:r>
              <w:r w:rsidRPr="00DB0FB7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معايير اختيار الموضوع .</w:t>
              </w:r>
            </w:ins>
          </w:p>
          <w:p w14:paraId="3D84AD85" w14:textId="77777777" w:rsidR="00DB0FB7" w:rsidRPr="00DB0FB7" w:rsidRDefault="00DB0FB7" w:rsidP="00DB0FB7">
            <w:pPr>
              <w:bidi/>
              <w:spacing w:after="0" w:line="240" w:lineRule="auto"/>
              <w:ind w:right="43"/>
              <w:jc w:val="center"/>
              <w:rPr>
                <w:ins w:id="291" w:author="فيصل طيفور أحمد حاج عمر" w:date="2023-09-24T19:24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292" w:author="فيصل طيفور أحمد حاج عمر" w:date="2023-09-24T19:24:00Z">
              <w:r w:rsidRPr="00DB0FB7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-</w:t>
              </w:r>
              <w:r w:rsidRPr="00DB0FB7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 </w:t>
              </w:r>
              <w:r w:rsidRPr="00DB0FB7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وسائل اختيار الموضوع ( معرفة توجهات القسم ، الاطلاع على البحوث السابقة ، استشارة المتخصصين ...)</w:t>
              </w:r>
            </w:ins>
          </w:p>
          <w:p w14:paraId="2601AC2C" w14:textId="77777777" w:rsidR="00DB0FB7" w:rsidRDefault="00DB0FB7" w:rsidP="00DB0FB7">
            <w:pPr>
              <w:bidi/>
              <w:spacing w:after="0" w:line="240" w:lineRule="auto"/>
              <w:ind w:right="43"/>
              <w:jc w:val="center"/>
              <w:rPr>
                <w:ins w:id="293" w:author="فيصل طيفور أحمد حاج عمر" w:date="2023-09-24T19:24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294" w:author="فيصل طيفور أحمد حاج عمر" w:date="2023-09-24T19:24:00Z">
              <w:r w:rsidRPr="00DB0FB7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-أساليب اختيار الموضوع ( الجدول الثنائي ، الجدول الشبكي مهارة القلب، استخدام الألفاظ ، استخدام المحددات )</w:t>
              </w:r>
            </w:ins>
          </w:p>
          <w:p w14:paraId="3FC8D235" w14:textId="77777777" w:rsidR="00DB0FB7" w:rsidRDefault="00DB0FB7" w:rsidP="00DB0FB7">
            <w:pPr>
              <w:bidi/>
              <w:spacing w:after="0" w:line="240" w:lineRule="auto"/>
              <w:ind w:right="43"/>
              <w:jc w:val="center"/>
              <w:rPr>
                <w:ins w:id="295" w:author="فيصل طيفور أحمد حاج عمر" w:date="2023-09-24T19:24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46BFC86D" w14:textId="77777777" w:rsidR="00DB0FB7" w:rsidRDefault="00DB0FB7" w:rsidP="00DB0FB7">
            <w:pPr>
              <w:bidi/>
              <w:spacing w:after="0" w:line="240" w:lineRule="auto"/>
              <w:ind w:right="43"/>
              <w:jc w:val="center"/>
              <w:rPr>
                <w:ins w:id="296" w:author="فيصل طيفور أحمد حاج عمر" w:date="2023-09-24T19:24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52F4429D" w14:textId="77777777" w:rsidR="00DB0FB7" w:rsidRPr="00DB0FB7" w:rsidRDefault="00DB0FB7" w:rsidP="00DB0FB7">
            <w:pPr>
              <w:bidi/>
              <w:spacing w:after="0" w:line="240" w:lineRule="auto"/>
              <w:ind w:right="43"/>
              <w:jc w:val="center"/>
              <w:rPr>
                <w:ins w:id="297" w:author="فيصل طيفور أحمد حاج عمر" w:date="2023-09-24T19:2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298" w:author="فيصل طيفور أحمد حاج عمر" w:date="2023-09-24T19:25:00Z">
              <w:r w:rsidRPr="00DB0FB7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 xml:space="preserve">إعداد خطة البحث: </w:t>
              </w:r>
            </w:ins>
          </w:p>
          <w:p w14:paraId="7FAC6BA8" w14:textId="77777777" w:rsidR="00DB0FB7" w:rsidRPr="00DB0FB7" w:rsidRDefault="00DB0FB7" w:rsidP="00DB0FB7">
            <w:pPr>
              <w:bidi/>
              <w:spacing w:after="0" w:line="240" w:lineRule="auto"/>
              <w:ind w:right="43"/>
              <w:jc w:val="center"/>
              <w:rPr>
                <w:ins w:id="299" w:author="فيصل طيفور أحمد حاج عمر" w:date="2023-09-24T19:2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300" w:author="فيصل طيفور أحمد حاج عمر" w:date="2023-09-24T19:25:00Z">
              <w:r w:rsidRPr="00DB0FB7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- المقصود بخطة البحث.  </w:t>
              </w:r>
            </w:ins>
          </w:p>
          <w:p w14:paraId="14AAF815" w14:textId="77777777" w:rsidR="00DB0FB7" w:rsidRPr="00DB0FB7" w:rsidRDefault="00DB0FB7" w:rsidP="00DB0FB7">
            <w:pPr>
              <w:bidi/>
              <w:spacing w:after="0" w:line="240" w:lineRule="auto"/>
              <w:ind w:right="43"/>
              <w:jc w:val="center"/>
              <w:rPr>
                <w:ins w:id="301" w:author="فيصل طيفور أحمد حاج عمر" w:date="2023-09-24T19:2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302" w:author="فيصل طيفور أحمد حاج عمر" w:date="2023-09-24T19:25:00Z">
              <w:r w:rsidRPr="00DB0FB7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-  صياغة عنوان البحث  .</w:t>
              </w:r>
            </w:ins>
          </w:p>
          <w:p w14:paraId="7DFBEE67" w14:textId="77777777" w:rsidR="00DB0FB7" w:rsidRPr="00DB0FB7" w:rsidRDefault="00DB0FB7" w:rsidP="00DB0FB7">
            <w:pPr>
              <w:bidi/>
              <w:spacing w:after="0" w:line="240" w:lineRule="auto"/>
              <w:ind w:right="43"/>
              <w:jc w:val="center"/>
              <w:rPr>
                <w:ins w:id="303" w:author="فيصل طيفور أحمد حاج عمر" w:date="2023-09-24T19:2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304" w:author="فيصل طيفور أحمد حاج عمر" w:date="2023-09-24T19:25:00Z">
              <w:r w:rsidRPr="00DB0FB7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- المتطلبات العلمية لكتابة الخطة </w:t>
              </w:r>
            </w:ins>
          </w:p>
          <w:p w14:paraId="44F5EF23" w14:textId="77777777" w:rsidR="00DB0FB7" w:rsidRPr="00DB0FB7" w:rsidRDefault="00DB0FB7" w:rsidP="00DB0FB7">
            <w:pPr>
              <w:bidi/>
              <w:spacing w:after="0" w:line="240" w:lineRule="auto"/>
              <w:ind w:right="43"/>
              <w:jc w:val="center"/>
              <w:rPr>
                <w:ins w:id="305" w:author="فيصل طيفور أحمد حاج عمر" w:date="2023-09-24T19:2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306" w:author="فيصل طيفور أحمد حاج عمر" w:date="2023-09-24T19:25:00Z">
              <w:r w:rsidRPr="00DB0FB7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-  مهارة كتابة الخطة وفق متطلبات القسم .</w:t>
              </w:r>
            </w:ins>
          </w:p>
          <w:p w14:paraId="718469B1" w14:textId="29E3E629" w:rsidR="00DB0FB7" w:rsidRDefault="00DB0FB7" w:rsidP="00DB0FB7">
            <w:pPr>
              <w:bidi/>
              <w:spacing w:after="0" w:line="240" w:lineRule="auto"/>
              <w:ind w:right="43"/>
              <w:jc w:val="center"/>
              <w:rPr>
                <w:ins w:id="307" w:author="فيصل طيفور أحمد حاج عمر" w:date="2023-09-24T19:2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308" w:author="فيصل طيفور أحمد حاج عمر" w:date="2023-09-24T19:25:00Z">
              <w:r w:rsidRPr="00DB0FB7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- وضع تقسيمات البحث بشكل متوازن.</w:t>
              </w:r>
            </w:ins>
          </w:p>
          <w:p w14:paraId="30B9105B" w14:textId="77777777" w:rsidR="000A4EDF" w:rsidRDefault="000A4EDF" w:rsidP="000A4EDF">
            <w:pPr>
              <w:bidi/>
              <w:spacing w:after="0" w:line="240" w:lineRule="auto"/>
              <w:ind w:right="43"/>
              <w:jc w:val="center"/>
              <w:rPr>
                <w:ins w:id="309" w:author="فيصل طيفور أحمد حاج عمر" w:date="2023-09-24T19:2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4F4CF80E" w14:textId="77777777" w:rsidR="000A4EDF" w:rsidRPr="000A4EDF" w:rsidRDefault="000A4EDF" w:rsidP="000A4EDF">
            <w:pPr>
              <w:bidi/>
              <w:spacing w:after="0" w:line="240" w:lineRule="auto"/>
              <w:ind w:right="43"/>
              <w:jc w:val="center"/>
              <w:rPr>
                <w:ins w:id="310" w:author="فيصل طيفور أحمد حاج عمر" w:date="2023-09-24T19:2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311" w:author="فيصل طيفور أحمد حاج عمر" w:date="2023-09-24T19:26:00Z">
              <w:r w:rsidRPr="000A4EDF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 xml:space="preserve">قواعد جمع المادة العلمية: </w:t>
              </w:r>
            </w:ins>
          </w:p>
          <w:p w14:paraId="3A1AA276" w14:textId="77777777" w:rsidR="000A4EDF" w:rsidRDefault="000A4EDF" w:rsidP="000A4EDF">
            <w:pPr>
              <w:bidi/>
              <w:spacing w:after="0" w:line="240" w:lineRule="auto"/>
              <w:ind w:right="43"/>
              <w:jc w:val="center"/>
              <w:rPr>
                <w:ins w:id="312" w:author="فيصل طيفور أحمد حاج عمر" w:date="2023-09-24T19:2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313" w:author="فيصل طيفور أحمد حاج عمر" w:date="2023-09-24T19:26:00Z">
              <w:r w:rsidRPr="000A4EDF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- أساليب جمع المادة العلمية(القراءة، المناقشة ، الاستبانة، التدوين ، الاقتباس ، </w:t>
              </w:r>
            </w:ins>
          </w:p>
          <w:p w14:paraId="56D52320" w14:textId="1E3A3547" w:rsidR="000A4EDF" w:rsidRPr="000A4EDF" w:rsidRDefault="000A4EDF" w:rsidP="000A4EDF">
            <w:pPr>
              <w:bidi/>
              <w:spacing w:after="0" w:line="240" w:lineRule="auto"/>
              <w:ind w:right="43"/>
              <w:jc w:val="center"/>
              <w:rPr>
                <w:ins w:id="314" w:author="فيصل طيفور أحمد حاج عمر" w:date="2023-09-24T19:2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315" w:author="فيصل طيفور أحمد حاج عمر" w:date="2023-09-24T19:26:00Z">
              <w:r w:rsidRPr="000A4EDF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الملاحظة والتجربة.)</w:t>
              </w:r>
            </w:ins>
          </w:p>
          <w:p w14:paraId="49B16DFF" w14:textId="77777777" w:rsidR="000A4EDF" w:rsidRPr="000A4EDF" w:rsidRDefault="000A4EDF" w:rsidP="000A4EDF">
            <w:pPr>
              <w:bidi/>
              <w:spacing w:after="0" w:line="240" w:lineRule="auto"/>
              <w:ind w:right="43"/>
              <w:jc w:val="center"/>
              <w:rPr>
                <w:ins w:id="316" w:author="فيصل طيفور أحمد حاج عمر" w:date="2023-09-24T19:2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317" w:author="فيصل طيفور أحمد حاج عمر" w:date="2023-09-24T19:26:00Z">
              <w:r w:rsidRPr="000A4EDF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- مراحل جمع المادة العلمية .</w:t>
              </w:r>
            </w:ins>
          </w:p>
          <w:p w14:paraId="36D5B4A4" w14:textId="77777777" w:rsidR="000A4EDF" w:rsidRPr="000A4EDF" w:rsidRDefault="000A4EDF" w:rsidP="000A4EDF">
            <w:pPr>
              <w:bidi/>
              <w:spacing w:after="0" w:line="240" w:lineRule="auto"/>
              <w:ind w:right="43"/>
              <w:jc w:val="center"/>
              <w:rPr>
                <w:ins w:id="318" w:author="فيصل طيفور أحمد حاج عمر" w:date="2023-09-24T19:2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319" w:author="فيصل طيفور أحمد حاج عمر" w:date="2023-09-24T19:26:00Z">
              <w:r w:rsidRPr="000A4EDF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- الاعتماد على المصادر الأصلية .</w:t>
              </w:r>
            </w:ins>
          </w:p>
          <w:p w14:paraId="3F7FCBB9" w14:textId="77777777" w:rsidR="000A4EDF" w:rsidRPr="000A4EDF" w:rsidRDefault="000A4EDF" w:rsidP="000A4EDF">
            <w:pPr>
              <w:bidi/>
              <w:spacing w:after="0" w:line="240" w:lineRule="auto"/>
              <w:ind w:right="43"/>
              <w:jc w:val="center"/>
              <w:rPr>
                <w:ins w:id="320" w:author="فيصل طيفور أحمد حاج عمر" w:date="2023-09-24T19:2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321" w:author="فيصل طيفور أحمد حاج عمر" w:date="2023-09-24T19:26:00Z">
              <w:r w:rsidRPr="000A4EDF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- الاستفادة من الدراسات المعاصرة والتقنية الحديثة في تتبع مظان الموضوع. </w:t>
              </w:r>
            </w:ins>
          </w:p>
          <w:p w14:paraId="75680A25" w14:textId="77777777" w:rsidR="000A4EDF" w:rsidRPr="000A4EDF" w:rsidRDefault="000A4EDF" w:rsidP="000A4EDF">
            <w:pPr>
              <w:bidi/>
              <w:spacing w:after="0" w:line="240" w:lineRule="auto"/>
              <w:ind w:right="43"/>
              <w:jc w:val="center"/>
              <w:rPr>
                <w:ins w:id="322" w:author="فيصل طيفور أحمد حاج عمر" w:date="2023-09-24T19:24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107CCCDD" w14:textId="77777777" w:rsidR="00DB0FB7" w:rsidRDefault="00DB0FB7" w:rsidP="00DB0FB7">
            <w:pPr>
              <w:bidi/>
              <w:spacing w:after="0" w:line="240" w:lineRule="auto"/>
              <w:ind w:right="43"/>
              <w:jc w:val="center"/>
              <w:rPr>
                <w:ins w:id="323" w:author="فيصل طيفور أحمد حاج عمر" w:date="2023-09-24T19:24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7EB8CA8F" w14:textId="77777777" w:rsidR="000A4EDF" w:rsidRPr="000A4EDF" w:rsidRDefault="000A4EDF" w:rsidP="000A4EDF">
            <w:pPr>
              <w:bidi/>
              <w:spacing w:after="0" w:line="240" w:lineRule="auto"/>
              <w:ind w:right="43"/>
              <w:jc w:val="center"/>
              <w:rPr>
                <w:ins w:id="324" w:author="فيصل طيفور أحمد حاج عمر" w:date="2023-09-24T19:2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325" w:author="فيصل طيفور أحمد حاج عمر" w:date="2023-09-24T19:27:00Z">
              <w:r w:rsidRPr="000A4EDF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كيفية صياغة وتوثيق البحث</w:t>
              </w:r>
            </w:ins>
          </w:p>
          <w:p w14:paraId="123FD88C" w14:textId="77777777" w:rsidR="000A4EDF" w:rsidRPr="000A4EDF" w:rsidRDefault="000A4EDF" w:rsidP="000A4EDF">
            <w:pPr>
              <w:bidi/>
              <w:spacing w:after="0" w:line="240" w:lineRule="auto"/>
              <w:ind w:right="43"/>
              <w:jc w:val="center"/>
              <w:rPr>
                <w:ins w:id="326" w:author="فيصل طيفور أحمد حاج عمر" w:date="2023-09-24T19:2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327" w:author="فيصل طيفور أحمد حاج عمر" w:date="2023-09-24T19:27:00Z">
              <w:r w:rsidRPr="000A4EDF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 - توظيف المادة العلمية والإفادة  منها في التحليل والاستنتاج والاقتباس.</w:t>
              </w:r>
            </w:ins>
          </w:p>
          <w:p w14:paraId="36632B6E" w14:textId="77777777" w:rsidR="000A4EDF" w:rsidRPr="000A4EDF" w:rsidRDefault="000A4EDF" w:rsidP="000A4EDF">
            <w:pPr>
              <w:bidi/>
              <w:spacing w:after="0" w:line="240" w:lineRule="auto"/>
              <w:ind w:right="43"/>
              <w:jc w:val="center"/>
              <w:rPr>
                <w:ins w:id="328" w:author="فيصل طيفور أحمد حاج عمر" w:date="2023-09-24T19:2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329" w:author="فيصل طيفور أحمد حاج عمر" w:date="2023-09-24T19:27:00Z">
              <w:r w:rsidRPr="000A4EDF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- منهجية كتابة مسودة البحث وآلية الاختيار منها.</w:t>
              </w:r>
            </w:ins>
          </w:p>
          <w:p w14:paraId="1585FA1F" w14:textId="77777777" w:rsidR="000A4EDF" w:rsidRPr="000A4EDF" w:rsidRDefault="000A4EDF" w:rsidP="000A4EDF">
            <w:pPr>
              <w:bidi/>
              <w:spacing w:after="0" w:line="240" w:lineRule="auto"/>
              <w:ind w:right="43"/>
              <w:jc w:val="center"/>
              <w:rPr>
                <w:ins w:id="330" w:author="فيصل طيفور أحمد حاج عمر" w:date="2023-09-24T19:2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331" w:author="فيصل طيفور أحمد حاج عمر" w:date="2023-09-24T19:27:00Z">
              <w:r w:rsidRPr="000A4EDF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- الالتزام بقواعد اللغة العربية.</w:t>
              </w:r>
            </w:ins>
          </w:p>
          <w:p w14:paraId="4FD944F6" w14:textId="77777777" w:rsidR="000A4EDF" w:rsidRPr="000A4EDF" w:rsidRDefault="000A4EDF" w:rsidP="000A4EDF">
            <w:pPr>
              <w:bidi/>
              <w:spacing w:after="0" w:line="240" w:lineRule="auto"/>
              <w:ind w:right="43"/>
              <w:jc w:val="center"/>
              <w:rPr>
                <w:ins w:id="332" w:author="فيصل طيفور أحمد حاج عمر" w:date="2023-09-24T19:2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333" w:author="فيصل طيفور أحمد حاج عمر" w:date="2023-09-24T19:27:00Z">
              <w:r w:rsidRPr="000A4EDF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- الاهتمام بعلامات الترقيم.</w:t>
              </w:r>
            </w:ins>
          </w:p>
          <w:p w14:paraId="5D377911" w14:textId="77777777" w:rsidR="000A4EDF" w:rsidRPr="000A4EDF" w:rsidRDefault="000A4EDF" w:rsidP="000A4EDF">
            <w:pPr>
              <w:bidi/>
              <w:spacing w:after="0" w:line="240" w:lineRule="auto"/>
              <w:ind w:right="43"/>
              <w:jc w:val="center"/>
              <w:rPr>
                <w:ins w:id="334" w:author="فيصل طيفور أحمد حاج عمر" w:date="2023-09-24T19:2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335" w:author="فيصل طيفور أحمد حاج عمر" w:date="2023-09-24T19:27:00Z">
              <w:r w:rsidRPr="000A4EDF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- منهجية صياغة خاتمة البحث</w:t>
              </w:r>
              <w:r w:rsidRPr="000A4EDF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.</w:t>
              </w:r>
            </w:ins>
          </w:p>
          <w:p w14:paraId="342C6A00" w14:textId="77777777" w:rsidR="000A4EDF" w:rsidRPr="000A4EDF" w:rsidRDefault="000A4EDF" w:rsidP="000A4EDF">
            <w:pPr>
              <w:bidi/>
              <w:spacing w:after="0" w:line="240" w:lineRule="auto"/>
              <w:ind w:right="43"/>
              <w:jc w:val="center"/>
              <w:rPr>
                <w:ins w:id="336" w:author="فيصل طيفور أحمد حاج عمر" w:date="2023-09-24T19:2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337" w:author="فيصل طيفور أحمد حاج عمر" w:date="2023-09-24T19:27:00Z">
              <w:r w:rsidRPr="000A4EDF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- منهجية إعداد الفهارس المتنوعة التي تخدم البحث.</w:t>
              </w:r>
            </w:ins>
          </w:p>
          <w:p w14:paraId="0F752B63" w14:textId="77777777" w:rsidR="00DB0FB7" w:rsidRPr="00DB0FB7" w:rsidRDefault="00DB0FB7" w:rsidP="00DB0FB7">
            <w:pPr>
              <w:bidi/>
              <w:spacing w:after="0" w:line="240" w:lineRule="auto"/>
              <w:ind w:right="43"/>
              <w:jc w:val="center"/>
              <w:rPr>
                <w:ins w:id="338" w:author="فيصل طيفور أحمد حاج عمر" w:date="2023-09-24T19:24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  <w:p w14:paraId="0E03C811" w14:textId="77777777" w:rsidR="000A4EDF" w:rsidRPr="000A4EDF" w:rsidRDefault="000A4EDF" w:rsidP="000A4EDF">
            <w:pPr>
              <w:bidi/>
              <w:spacing w:after="0" w:line="240" w:lineRule="auto"/>
              <w:ind w:right="43"/>
              <w:jc w:val="center"/>
              <w:rPr>
                <w:ins w:id="339" w:author="فيصل طيفور أحمد حاج عمر" w:date="2023-09-24T19:2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340" w:author="فيصل طيفور أحمد حاج عمر" w:date="2023-09-24T19:28:00Z">
              <w:r w:rsidRPr="000A4EDF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قواعد التعليق والتهميش والتوثيق:</w:t>
              </w:r>
            </w:ins>
          </w:p>
          <w:p w14:paraId="421EE04F" w14:textId="77777777" w:rsidR="000A4EDF" w:rsidRPr="000A4EDF" w:rsidRDefault="000A4EDF" w:rsidP="000A4EDF">
            <w:pPr>
              <w:bidi/>
              <w:spacing w:after="0" w:line="240" w:lineRule="auto"/>
              <w:ind w:right="43"/>
              <w:jc w:val="center"/>
              <w:rPr>
                <w:ins w:id="341" w:author="فيصل طيفور أحمد حاج عمر" w:date="2023-09-24T19:2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342" w:author="فيصل طيفور أحمد حاج عمر" w:date="2023-09-24T19:28:00Z">
              <w:r w:rsidRPr="000A4EDF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- ضوابط التعليق.</w:t>
              </w:r>
            </w:ins>
          </w:p>
          <w:p w14:paraId="35901004" w14:textId="77777777" w:rsidR="000A4EDF" w:rsidRPr="000A4EDF" w:rsidRDefault="000A4EDF" w:rsidP="000A4EDF">
            <w:pPr>
              <w:bidi/>
              <w:spacing w:after="0" w:line="240" w:lineRule="auto"/>
              <w:ind w:right="43"/>
              <w:jc w:val="center"/>
              <w:rPr>
                <w:ins w:id="343" w:author="فيصل طيفور أحمد حاج عمر" w:date="2023-09-24T19:2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344" w:author="فيصل طيفور أحمد حاج عمر" w:date="2023-09-24T19:28:00Z">
              <w:r w:rsidRPr="000A4EDF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- الوظائف المتعددة للحواشي.</w:t>
              </w:r>
            </w:ins>
          </w:p>
          <w:p w14:paraId="19A4244E" w14:textId="77777777" w:rsidR="00652624" w:rsidRDefault="000A4EDF" w:rsidP="000A4EDF">
            <w:pPr>
              <w:bidi/>
              <w:spacing w:after="0" w:line="240" w:lineRule="auto"/>
              <w:ind w:right="43"/>
              <w:jc w:val="center"/>
              <w:rPr>
                <w:ins w:id="345" w:author="فيصل طيفور أحمد حاج عمر" w:date="2023-09-24T19:2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346" w:author="فيصل طيفور أحمد حاج عمر" w:date="2023-09-24T19:28:00Z">
              <w:r w:rsidRPr="000A4EDF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- إجراءات البحث الخاصة.</w:t>
              </w:r>
            </w:ins>
          </w:p>
          <w:p w14:paraId="52231E08" w14:textId="77777777" w:rsidR="000A4EDF" w:rsidRDefault="000A4EDF" w:rsidP="000A4EDF">
            <w:pPr>
              <w:bidi/>
              <w:spacing w:after="0" w:line="240" w:lineRule="auto"/>
              <w:ind w:right="43"/>
              <w:jc w:val="center"/>
              <w:rPr>
                <w:ins w:id="347" w:author="فيصل طيفور أحمد حاج عمر" w:date="2023-09-24T19:2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599276D2" w14:textId="77777777" w:rsidR="000A4EDF" w:rsidRPr="000A4EDF" w:rsidRDefault="000A4EDF" w:rsidP="000A4EDF">
            <w:pPr>
              <w:bidi/>
              <w:spacing w:after="0" w:line="240" w:lineRule="auto"/>
              <w:ind w:right="43"/>
              <w:jc w:val="center"/>
              <w:rPr>
                <w:ins w:id="348" w:author="فيصل طيفور أحمد حاج عمر" w:date="2023-09-24T19:2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349" w:author="فيصل طيفور أحمد حاج عمر" w:date="2023-09-24T19:29:00Z">
              <w:r w:rsidRPr="000A4EDF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تحقيق التراث :</w:t>
              </w:r>
            </w:ins>
          </w:p>
          <w:p w14:paraId="62E54BB3" w14:textId="77777777" w:rsidR="000A4EDF" w:rsidRPr="000A4EDF" w:rsidRDefault="000A4EDF" w:rsidP="000A4EDF">
            <w:pPr>
              <w:bidi/>
              <w:spacing w:after="0" w:line="240" w:lineRule="auto"/>
              <w:ind w:right="43"/>
              <w:jc w:val="center"/>
              <w:rPr>
                <w:ins w:id="350" w:author="فيصل طيفور أحمد حاج عمر" w:date="2023-09-24T19:2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351" w:author="فيصل طيفور أحمد حاج عمر" w:date="2023-09-24T19:29:00Z">
              <w:r w:rsidRPr="000A4EDF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 xml:space="preserve"> - تعريف التحقيق ، بيان أهميته ، تعريف التراث ، بيان أهميته وقيمته العلمية والعناية به .</w:t>
              </w:r>
            </w:ins>
          </w:p>
          <w:p w14:paraId="11960412" w14:textId="77777777" w:rsidR="000A4EDF" w:rsidRPr="000A4EDF" w:rsidRDefault="000A4EDF" w:rsidP="000A4EDF">
            <w:pPr>
              <w:bidi/>
              <w:spacing w:after="0" w:line="240" w:lineRule="auto"/>
              <w:ind w:right="43"/>
              <w:jc w:val="center"/>
              <w:rPr>
                <w:ins w:id="352" w:author="فيصل طيفور أحمد حاج عمر" w:date="2023-09-24T19:2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353" w:author="فيصل طيفور أحمد حاج عمر" w:date="2023-09-24T19:29:00Z">
              <w:r w:rsidRPr="000A4EDF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- المخطوطات: تعريف المخطوطات، أهميتها، الهدف منها ، مواضع وجودها، أشهر المحققين ومنهجهم.، شروط المحقق ، ومناهج المحققين ، الجوانب التي يتناولها المحقق .</w:t>
              </w:r>
            </w:ins>
          </w:p>
          <w:p w14:paraId="4326EB8C" w14:textId="77777777" w:rsidR="000A4EDF" w:rsidRPr="000A4EDF" w:rsidRDefault="000A4EDF" w:rsidP="000A4EDF">
            <w:pPr>
              <w:bidi/>
              <w:spacing w:after="0" w:line="240" w:lineRule="auto"/>
              <w:ind w:right="43"/>
              <w:jc w:val="center"/>
              <w:rPr>
                <w:ins w:id="354" w:author="فيصل طيفور أحمد حاج عمر" w:date="2023-09-24T19:2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355" w:author="فيصل طيفور أحمد حاج عمر" w:date="2023-09-24T19:29:00Z">
              <w:r w:rsidRPr="000A4EDF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 xml:space="preserve">- من هو المحقق وما صفاته وخصائصه </w:t>
              </w:r>
            </w:ins>
          </w:p>
          <w:p w14:paraId="47273EDD" w14:textId="77777777" w:rsidR="000A4EDF" w:rsidRPr="000A4EDF" w:rsidRDefault="000A4EDF" w:rsidP="000A4EDF">
            <w:pPr>
              <w:bidi/>
              <w:spacing w:after="0" w:line="240" w:lineRule="auto"/>
              <w:ind w:right="43"/>
              <w:jc w:val="center"/>
              <w:rPr>
                <w:ins w:id="356" w:author="فيصل طيفور أحمد حاج عمر" w:date="2023-09-24T19:2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357" w:author="فيصل طيفور أحمد حاج عمر" w:date="2023-09-24T19:29:00Z">
              <w:r w:rsidRPr="000A4EDF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- خطوات التحقيق : اختيار المخطوط و مناسبته للتحقيق ،مواصفات المخطوط الصالح للتحقيق</w:t>
              </w:r>
            </w:ins>
          </w:p>
          <w:p w14:paraId="47A3786E" w14:textId="77777777" w:rsidR="000A4EDF" w:rsidRPr="000A4EDF" w:rsidRDefault="000A4EDF" w:rsidP="000A4EDF">
            <w:pPr>
              <w:bidi/>
              <w:spacing w:after="0" w:line="240" w:lineRule="auto"/>
              <w:ind w:right="43"/>
              <w:jc w:val="center"/>
              <w:rPr>
                <w:ins w:id="358" w:author="فيصل طيفور أحمد حاج عمر" w:date="2023-09-24T19:2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359" w:author="فيصل طيفور أحمد حاج عمر" w:date="2023-09-24T19:29:00Z">
              <w:r w:rsidRPr="000A4EDF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- جمع النسخ التي يراد تحقيقها ، توثيق نسبة المخطوط لمؤلفه ، اختيار النسخة الأصلية .</w:t>
              </w:r>
            </w:ins>
          </w:p>
          <w:p w14:paraId="654FED20" w14:textId="77777777" w:rsidR="000A4EDF" w:rsidRPr="000A4EDF" w:rsidRDefault="000A4EDF" w:rsidP="000A4EDF">
            <w:pPr>
              <w:bidi/>
              <w:spacing w:after="0" w:line="240" w:lineRule="auto"/>
              <w:ind w:right="43"/>
              <w:jc w:val="center"/>
              <w:rPr>
                <w:ins w:id="360" w:author="فيصل طيفور أحمد حاج عمر" w:date="2023-09-24T19:2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361" w:author="فيصل طيفور أحمد حاج عمر" w:date="2023-09-24T19:29:00Z">
              <w:r w:rsidRPr="000A4EDF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- مناهج التحقيق الثلاثة وتوصيفها وبيان مزايا كل منهج .</w:t>
              </w:r>
            </w:ins>
          </w:p>
          <w:p w14:paraId="4648C44F" w14:textId="77777777" w:rsidR="000A4EDF" w:rsidRPr="000A4EDF" w:rsidRDefault="000A4EDF" w:rsidP="000A4EDF">
            <w:pPr>
              <w:bidi/>
              <w:spacing w:after="0" w:line="240" w:lineRule="auto"/>
              <w:ind w:right="43"/>
              <w:jc w:val="center"/>
              <w:rPr>
                <w:ins w:id="362" w:author="فيصل طيفور أحمد حاج عمر" w:date="2023-09-24T19:2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363" w:author="فيصل طيفور أحمد حاج عمر" w:date="2023-09-24T19:29:00Z">
              <w:r w:rsidRPr="000A4EDF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 xml:space="preserve">- منهج المقابلة بين النسخ ، والتعامل مع الاختلاف والخطأ والسقط والزيادة . </w:t>
              </w:r>
            </w:ins>
          </w:p>
          <w:p w14:paraId="4605BBEA" w14:textId="77777777" w:rsidR="000A4EDF" w:rsidRDefault="000A4EDF" w:rsidP="000A4EDF">
            <w:pPr>
              <w:bidi/>
              <w:spacing w:after="0" w:line="240" w:lineRule="auto"/>
              <w:ind w:right="43"/>
              <w:jc w:val="center"/>
              <w:rPr>
                <w:ins w:id="364" w:author="فيصل طيفور أحمد حاج عمر" w:date="2023-09-24T19:3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365" w:author="فيصل طيفور أحمد حاج عمر" w:date="2023-09-24T19:29:00Z">
              <w:r w:rsidRPr="000A4EDF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- المقدمة الدراسية وتشمل : ترجمة المؤلف ،  التعريف بالكتاب المحقق اسمه ونسبته للمؤلف وتاريخ تأليفه وسبب التأليف ومنهجه ومصادره وموارده وقيمته العلمية وتقويمه  ، التعريف بنسخ الكتاب وتوصيفها وبيان منهج التحقيق ،  الاطلاع على نماذج من المخطوطات المحققة.</w:t>
              </w:r>
            </w:ins>
          </w:p>
          <w:p w14:paraId="3256CB6D" w14:textId="77777777" w:rsidR="000A4EDF" w:rsidRDefault="000A4EDF" w:rsidP="000A4EDF">
            <w:pPr>
              <w:bidi/>
              <w:spacing w:after="0" w:line="240" w:lineRule="auto"/>
              <w:ind w:right="43"/>
              <w:jc w:val="center"/>
              <w:rPr>
                <w:ins w:id="366" w:author="فيصل طيفور أحمد حاج عمر" w:date="2023-09-24T19:3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00E5452D" w14:textId="77777777" w:rsidR="000A4EDF" w:rsidRPr="000A4EDF" w:rsidRDefault="000A4EDF" w:rsidP="000A4EDF">
            <w:pPr>
              <w:bidi/>
              <w:spacing w:after="0" w:line="240" w:lineRule="auto"/>
              <w:ind w:right="43"/>
              <w:jc w:val="center"/>
              <w:rPr>
                <w:ins w:id="367" w:author="فيصل طيفور أحمد حاج عمر" w:date="2023-09-24T19:3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368" w:author="فيصل طيفور أحمد حاج عمر" w:date="2023-09-24T19:30:00Z">
              <w:r w:rsidRPr="000A4EDF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المصادر والمراجع وطريقة فهرستها:</w:t>
              </w:r>
            </w:ins>
          </w:p>
          <w:p w14:paraId="769B7B67" w14:textId="77777777" w:rsidR="000A4EDF" w:rsidRPr="000A4EDF" w:rsidRDefault="000A4EDF" w:rsidP="000A4EDF">
            <w:pPr>
              <w:bidi/>
              <w:spacing w:after="0" w:line="240" w:lineRule="auto"/>
              <w:ind w:right="43"/>
              <w:jc w:val="center"/>
              <w:rPr>
                <w:ins w:id="369" w:author="فيصل طيفور أحمد حاج عمر" w:date="2023-09-24T19:3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370" w:author="فيصل طيفور أحمد حاج عمر" w:date="2023-09-24T19:30:00Z">
              <w:r w:rsidRPr="000A4EDF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- المراد بالمصادر والمراجع، وأنواعها ، وأهمها في مجالات التخصص.</w:t>
              </w:r>
            </w:ins>
          </w:p>
          <w:p w14:paraId="45DA1721" w14:textId="77777777" w:rsidR="000A4EDF" w:rsidRPr="000A4EDF" w:rsidRDefault="000A4EDF" w:rsidP="000A4EDF">
            <w:pPr>
              <w:bidi/>
              <w:spacing w:after="0" w:line="240" w:lineRule="auto"/>
              <w:ind w:right="43"/>
              <w:jc w:val="center"/>
              <w:rPr>
                <w:ins w:id="371" w:author="فيصل طيفور أحمد حاج عمر" w:date="2023-09-24T19:3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372" w:author="فيصل طيفور أحمد حاج عمر" w:date="2023-09-24T19:30:00Z">
              <w:r w:rsidRPr="000A4EDF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- طريقة ترتيبها في الحاشية.</w:t>
              </w:r>
            </w:ins>
          </w:p>
          <w:p w14:paraId="48F2B6A1" w14:textId="77777777" w:rsidR="000A4EDF" w:rsidRDefault="000A4EDF" w:rsidP="000A4EDF">
            <w:pPr>
              <w:bidi/>
              <w:spacing w:after="0" w:line="240" w:lineRule="auto"/>
              <w:ind w:right="43"/>
              <w:jc w:val="center"/>
              <w:rPr>
                <w:ins w:id="373" w:author="فيصل طيفور أحمد حاج عمر" w:date="2023-09-24T19:31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374" w:author="فيصل طيفور أحمد حاج عمر" w:date="2023-09-24T19:30:00Z">
              <w:r w:rsidRPr="000A4EDF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lastRenderedPageBreak/>
                <w:t>- طريقة ترتيبها في الفهارس والمعلومات المتعلقة بها .</w:t>
              </w:r>
            </w:ins>
          </w:p>
          <w:p w14:paraId="7A431BAA" w14:textId="77777777" w:rsidR="000A4EDF" w:rsidRDefault="000A4EDF" w:rsidP="000A4EDF">
            <w:pPr>
              <w:bidi/>
              <w:spacing w:after="0" w:line="240" w:lineRule="auto"/>
              <w:ind w:right="43"/>
              <w:jc w:val="center"/>
              <w:rPr>
                <w:ins w:id="375" w:author="فيصل طيفور أحمد حاج عمر" w:date="2023-09-24T19:31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00AE5E4E" w14:textId="77777777" w:rsidR="000A4EDF" w:rsidRPr="000A4EDF" w:rsidRDefault="000A4EDF" w:rsidP="000A4EDF">
            <w:pPr>
              <w:bidi/>
              <w:spacing w:after="0" w:line="240" w:lineRule="auto"/>
              <w:ind w:right="43"/>
              <w:jc w:val="center"/>
              <w:rPr>
                <w:ins w:id="376" w:author="فيصل طيفور أحمد حاج عمر" w:date="2023-09-24T19:31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377" w:author="فيصل طيفور أحمد حاج عمر" w:date="2023-09-24T19:31:00Z">
              <w:r w:rsidRPr="000A4EDF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طريقة طباعة البحث العلمي وإخراجه :</w:t>
              </w:r>
            </w:ins>
          </w:p>
          <w:p w14:paraId="3C64822B" w14:textId="77777777" w:rsidR="000A4EDF" w:rsidRPr="000A4EDF" w:rsidRDefault="000A4EDF" w:rsidP="000A4EDF">
            <w:pPr>
              <w:bidi/>
              <w:spacing w:after="0" w:line="240" w:lineRule="auto"/>
              <w:ind w:right="43"/>
              <w:jc w:val="center"/>
              <w:rPr>
                <w:ins w:id="378" w:author="فيصل طيفور أحمد حاج عمر" w:date="2023-09-24T19:31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379" w:author="فيصل طيفور أحمد حاج عمر" w:date="2023-09-24T19:31:00Z">
              <w:r w:rsidRPr="000A4EDF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- الاهتمام بوضوح الحروف والكلمات.</w:t>
              </w:r>
            </w:ins>
          </w:p>
          <w:p w14:paraId="76E28F6C" w14:textId="77777777" w:rsidR="000A4EDF" w:rsidRPr="000A4EDF" w:rsidRDefault="000A4EDF" w:rsidP="000A4EDF">
            <w:pPr>
              <w:bidi/>
              <w:spacing w:after="0" w:line="240" w:lineRule="auto"/>
              <w:ind w:right="43"/>
              <w:jc w:val="center"/>
              <w:rPr>
                <w:ins w:id="380" w:author="فيصل طيفور أحمد حاج عمر" w:date="2023-09-24T19:31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381" w:author="فيصل طيفور أحمد حاج عمر" w:date="2023-09-24T19:31:00Z">
              <w:r w:rsidRPr="000A4EDF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- طريقة الكتابة وبنط الخط في لبحث والحواشي والترقيم</w:t>
              </w:r>
            </w:ins>
          </w:p>
          <w:p w14:paraId="65A3E463" w14:textId="6CA52BCD" w:rsidR="000A4EDF" w:rsidRDefault="000A4EDF" w:rsidP="000A4EDF">
            <w:pPr>
              <w:bidi/>
              <w:spacing w:after="0" w:line="240" w:lineRule="auto"/>
              <w:ind w:right="43"/>
              <w:jc w:val="center"/>
              <w:rPr>
                <w:ins w:id="382" w:author="فيصل طيفور أحمد حاج عمر" w:date="2023-09-24T19:32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383" w:author="فيصل طيفور أحمد حاج عمر" w:date="2023-09-24T19:31:00Z">
              <w:r w:rsidRPr="000A4EDF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- مظهر البحث وإخراجه.</w:t>
              </w:r>
            </w:ins>
          </w:p>
          <w:p w14:paraId="1AC1858F" w14:textId="77777777" w:rsidR="000A4EDF" w:rsidRDefault="000A4EDF" w:rsidP="000A4EDF">
            <w:pPr>
              <w:bidi/>
              <w:spacing w:after="0" w:line="240" w:lineRule="auto"/>
              <w:ind w:right="43"/>
              <w:jc w:val="center"/>
              <w:rPr>
                <w:ins w:id="384" w:author="فيصل طيفور أحمد حاج عمر" w:date="2023-09-24T19:32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1DBC82E6" w14:textId="77777777" w:rsidR="000A4EDF" w:rsidRDefault="000A4EDF" w:rsidP="000A4EDF">
            <w:pPr>
              <w:bidi/>
              <w:spacing w:after="0" w:line="240" w:lineRule="auto"/>
              <w:ind w:right="43"/>
              <w:jc w:val="center"/>
              <w:rPr>
                <w:ins w:id="385" w:author="فيصل طيفور أحمد حاج عمر" w:date="2023-09-24T19:32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3A3E125E" w14:textId="77777777" w:rsidR="000A4EDF" w:rsidRPr="000A4EDF" w:rsidRDefault="000A4EDF" w:rsidP="000A4EDF">
            <w:pPr>
              <w:bidi/>
              <w:spacing w:after="0" w:line="240" w:lineRule="auto"/>
              <w:ind w:right="43"/>
              <w:jc w:val="center"/>
              <w:rPr>
                <w:ins w:id="386" w:author="فيصل طيفور أحمد حاج عمر" w:date="2023-09-24T19:32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387" w:author="فيصل طيفور أحمد حاج عمر" w:date="2023-09-24T19:32:00Z">
              <w:r w:rsidRPr="000A4EDF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معايير تقويم البحث ومناقشته .</w:t>
              </w:r>
            </w:ins>
          </w:p>
          <w:p w14:paraId="7A536F6B" w14:textId="77777777" w:rsidR="000A4EDF" w:rsidRDefault="000A4EDF" w:rsidP="000A4EDF">
            <w:pPr>
              <w:bidi/>
              <w:spacing w:after="0" w:line="240" w:lineRule="auto"/>
              <w:ind w:right="43"/>
              <w:jc w:val="center"/>
              <w:rPr>
                <w:ins w:id="388" w:author="فيصل طيفور أحمد حاج عمر" w:date="2023-09-24T19:33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389" w:author="فيصل طيفور أحمد حاج عمر" w:date="2023-09-24T19:32:00Z">
              <w:r w:rsidRPr="000A4EDF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إعداد البحث للمناقشة ، الملحوظات الشائعة لدى المناقشين ، التعامل الحواري مع المناقِش ..</w:t>
              </w:r>
            </w:ins>
          </w:p>
          <w:p w14:paraId="75A8FFEA" w14:textId="77777777" w:rsidR="000A4EDF" w:rsidRDefault="000A4EDF" w:rsidP="000A4EDF">
            <w:pPr>
              <w:bidi/>
              <w:spacing w:after="0" w:line="240" w:lineRule="auto"/>
              <w:ind w:right="43"/>
              <w:jc w:val="center"/>
              <w:rPr>
                <w:ins w:id="390" w:author="فيصل طيفور أحمد حاج عمر" w:date="2023-09-24T19:33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58A7B788" w14:textId="77777777" w:rsidR="000A4EDF" w:rsidRPr="000A4EDF" w:rsidRDefault="000A4EDF" w:rsidP="000A4EDF">
            <w:pPr>
              <w:bidi/>
              <w:spacing w:after="0" w:line="240" w:lineRule="auto"/>
              <w:ind w:right="43"/>
              <w:jc w:val="center"/>
              <w:rPr>
                <w:ins w:id="391" w:author="فيصل طيفور أحمد حاج عمر" w:date="2023-09-24T19:33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392" w:author="فيصل طيفور أحمد حاج عمر" w:date="2023-09-24T19:33:00Z">
              <w:r w:rsidRPr="000A4EDF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التطبيق العملي :</w:t>
              </w:r>
            </w:ins>
          </w:p>
          <w:p w14:paraId="3538CF1F" w14:textId="77777777" w:rsidR="000A4EDF" w:rsidRPr="000A4EDF" w:rsidRDefault="000A4EDF" w:rsidP="000A4EDF">
            <w:pPr>
              <w:bidi/>
              <w:spacing w:after="0" w:line="240" w:lineRule="auto"/>
              <w:ind w:right="43"/>
              <w:jc w:val="center"/>
              <w:rPr>
                <w:ins w:id="393" w:author="فيصل طيفور أحمد حاج عمر" w:date="2023-09-24T19:33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394" w:author="فيصل طيفور أحمد حاج عمر" w:date="2023-09-24T19:33:00Z">
              <w:r w:rsidRPr="000A4EDF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يكلف الطالب ببحث متكامل يتدرج فيه من أول الفصل حتى النهاية ليطبق فيه كل مهارة بحثية مع الإلمام بها ، مع استعراض ما كتبه ونقده .</w:t>
              </w:r>
            </w:ins>
          </w:p>
          <w:p w14:paraId="2F2B4143" w14:textId="5F6EB59F" w:rsidR="000A4EDF" w:rsidRPr="000A4EDF" w:rsidRDefault="000A4EDF" w:rsidP="000A4EDF">
            <w:pPr>
              <w:bidi/>
              <w:spacing w:after="0" w:line="240" w:lineRule="auto"/>
              <w:ind w:right="43"/>
              <w:jc w:val="center"/>
              <w:rPr>
                <w:ins w:id="395" w:author="فيصل طيفور أحمد حاج عمر" w:date="2023-09-24T19:32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396" w:author="فيصل طيفور أحمد حاج عمر" w:date="2023-09-24T19:33:00Z">
              <w:r w:rsidRPr="000A4EDF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تزويد الطالب ببعض المخطوطات لممارسة المقارنة بين النسخ والتحقيق .</w:t>
              </w:r>
            </w:ins>
          </w:p>
          <w:p w14:paraId="03A5A13F" w14:textId="77777777" w:rsidR="000A4EDF" w:rsidRDefault="000A4EDF" w:rsidP="000A4EDF">
            <w:pPr>
              <w:bidi/>
              <w:spacing w:after="0" w:line="240" w:lineRule="auto"/>
              <w:ind w:right="43"/>
              <w:jc w:val="center"/>
              <w:rPr>
                <w:ins w:id="397" w:author="فيصل طيفور أحمد حاج عمر" w:date="2023-09-24T19:31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66E8FB9F" w14:textId="5AB623FB" w:rsidR="000A4EDF" w:rsidRPr="00DB0FB7" w:rsidRDefault="000A4EDF" w:rsidP="000A4ED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781" w:type="dxa"/>
            <w:shd w:val="clear" w:color="auto" w:fill="F2F2F2" w:themeFill="background1" w:themeFillShade="F2"/>
            <w:vAlign w:val="center"/>
          </w:tcPr>
          <w:p w14:paraId="15B2554D" w14:textId="7F4F1F88" w:rsidR="00DB0FB7" w:rsidRDefault="00DB0FB7" w:rsidP="008B4C8B">
            <w:pPr>
              <w:bidi/>
              <w:spacing w:after="0" w:line="240" w:lineRule="auto"/>
              <w:ind w:right="43"/>
              <w:jc w:val="center"/>
              <w:rPr>
                <w:ins w:id="398" w:author="فيصل طيفور أحمد حاج عمر" w:date="2023-09-24T19:2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399" w:author="فيصل طيفور أحمد حاج عمر" w:date="2023-09-24T19:25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lastRenderedPageBreak/>
                <w:t>2</w:t>
              </w:r>
            </w:ins>
          </w:p>
          <w:p w14:paraId="1756388C" w14:textId="77777777" w:rsidR="00DB0FB7" w:rsidRDefault="00DB0FB7" w:rsidP="00DB0FB7">
            <w:pPr>
              <w:bidi/>
              <w:spacing w:after="0" w:line="240" w:lineRule="auto"/>
              <w:ind w:right="43"/>
              <w:jc w:val="center"/>
              <w:rPr>
                <w:ins w:id="400" w:author="فيصل طيفور أحمد حاج عمر" w:date="2023-09-24T19:2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7125118A" w14:textId="77777777" w:rsidR="00DB0FB7" w:rsidRDefault="00DB0FB7" w:rsidP="00DB0FB7">
            <w:pPr>
              <w:bidi/>
              <w:spacing w:after="0" w:line="240" w:lineRule="auto"/>
              <w:ind w:right="43"/>
              <w:jc w:val="center"/>
              <w:rPr>
                <w:ins w:id="401" w:author="فيصل طيفور أحمد حاج عمر" w:date="2023-09-24T19:2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47F78EE9" w14:textId="77777777" w:rsidR="00DB0FB7" w:rsidRDefault="00DB0FB7" w:rsidP="00DB0FB7">
            <w:pPr>
              <w:bidi/>
              <w:spacing w:after="0" w:line="240" w:lineRule="auto"/>
              <w:ind w:right="43"/>
              <w:jc w:val="center"/>
              <w:rPr>
                <w:ins w:id="402" w:author="فيصل طيفور أحمد حاج عمر" w:date="2023-09-24T19:2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29A10AA7" w14:textId="767A2C04" w:rsidR="00652624" w:rsidRDefault="00DB0FB7" w:rsidP="00DB0FB7">
            <w:pPr>
              <w:bidi/>
              <w:spacing w:after="0" w:line="240" w:lineRule="auto"/>
              <w:ind w:right="43"/>
              <w:jc w:val="center"/>
              <w:rPr>
                <w:ins w:id="403" w:author="فيصل طيفور أحمد حاج عمر" w:date="2023-09-24T19:2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404" w:author="فيصل طيفور أحمد حاج عمر" w:date="2023-09-24T19:25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4</w:t>
              </w:r>
            </w:ins>
          </w:p>
          <w:p w14:paraId="24311350" w14:textId="77777777" w:rsidR="00DB0FB7" w:rsidRDefault="00DB0FB7" w:rsidP="00DB0FB7">
            <w:pPr>
              <w:bidi/>
              <w:spacing w:after="0" w:line="240" w:lineRule="auto"/>
              <w:ind w:right="43"/>
              <w:jc w:val="center"/>
              <w:rPr>
                <w:ins w:id="405" w:author="فيصل طيفور أحمد حاج عمر" w:date="2023-09-24T19:2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2498DE04" w14:textId="77777777" w:rsidR="000A4EDF" w:rsidRDefault="000A4EDF" w:rsidP="000A4EDF">
            <w:pPr>
              <w:bidi/>
              <w:spacing w:after="0" w:line="240" w:lineRule="auto"/>
              <w:ind w:right="43"/>
              <w:jc w:val="center"/>
              <w:rPr>
                <w:ins w:id="406" w:author="فيصل طيفور أحمد حاج عمر" w:date="2023-09-24T19:2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7C6C4632" w14:textId="77777777" w:rsidR="000A4EDF" w:rsidRDefault="000A4EDF" w:rsidP="000A4EDF">
            <w:pPr>
              <w:bidi/>
              <w:spacing w:after="0" w:line="240" w:lineRule="auto"/>
              <w:ind w:right="43"/>
              <w:jc w:val="center"/>
              <w:rPr>
                <w:ins w:id="407" w:author="فيصل طيفور أحمد حاج عمر" w:date="2023-09-24T19:2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0E9D7934" w14:textId="77777777" w:rsidR="000A4EDF" w:rsidRDefault="000A4EDF" w:rsidP="000A4EDF">
            <w:pPr>
              <w:bidi/>
              <w:spacing w:after="0" w:line="240" w:lineRule="auto"/>
              <w:ind w:right="43"/>
              <w:jc w:val="center"/>
              <w:rPr>
                <w:ins w:id="408" w:author="فيصل طيفور أحمد حاج عمر" w:date="2023-09-24T19:2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425E155E" w14:textId="77777777" w:rsidR="000A4EDF" w:rsidRDefault="000A4EDF" w:rsidP="000A4EDF">
            <w:pPr>
              <w:bidi/>
              <w:spacing w:after="0" w:line="240" w:lineRule="auto"/>
              <w:ind w:right="43"/>
              <w:jc w:val="center"/>
              <w:rPr>
                <w:ins w:id="409" w:author="فيصل طيفور أحمد حاج عمر" w:date="2023-09-24T19:2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57338232" w14:textId="77777777" w:rsidR="000A4EDF" w:rsidRDefault="000A4EDF" w:rsidP="000A4EDF">
            <w:pPr>
              <w:bidi/>
              <w:spacing w:after="0" w:line="240" w:lineRule="auto"/>
              <w:ind w:right="43"/>
              <w:jc w:val="center"/>
              <w:rPr>
                <w:ins w:id="410" w:author="فيصل طيفور أحمد حاج عمر" w:date="2023-09-24T19:2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3FDDBE97" w14:textId="77777777" w:rsidR="00DB0FB7" w:rsidRDefault="00DB0FB7" w:rsidP="00DB0FB7">
            <w:pPr>
              <w:bidi/>
              <w:spacing w:after="0" w:line="240" w:lineRule="auto"/>
              <w:ind w:right="43"/>
              <w:jc w:val="center"/>
              <w:rPr>
                <w:ins w:id="411" w:author="فيصل طيفور أحمد حاج عمر" w:date="2023-09-24T19:2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18855A48" w14:textId="77777777" w:rsidR="000A4EDF" w:rsidRDefault="000A4EDF" w:rsidP="000A4EDF">
            <w:pPr>
              <w:bidi/>
              <w:spacing w:after="0" w:line="240" w:lineRule="auto"/>
              <w:ind w:right="43"/>
              <w:jc w:val="center"/>
              <w:rPr>
                <w:ins w:id="412" w:author="فيصل طيفور أحمد حاج عمر" w:date="2023-09-24T19:2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2CD7B62E" w14:textId="77777777" w:rsidR="000A4EDF" w:rsidRDefault="000A4EDF" w:rsidP="000A4EDF">
            <w:pPr>
              <w:bidi/>
              <w:spacing w:after="0" w:line="240" w:lineRule="auto"/>
              <w:ind w:right="43"/>
              <w:jc w:val="center"/>
              <w:rPr>
                <w:ins w:id="413" w:author="فيصل طيفور أحمد حاج عمر" w:date="2023-09-24T19:2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0E5A687B" w14:textId="77777777" w:rsidR="000A4EDF" w:rsidRDefault="000A4EDF" w:rsidP="000A4EDF">
            <w:pPr>
              <w:bidi/>
              <w:spacing w:after="0" w:line="240" w:lineRule="auto"/>
              <w:ind w:right="43"/>
              <w:jc w:val="center"/>
              <w:rPr>
                <w:ins w:id="414" w:author="فيصل طيفور أحمد حاج عمر" w:date="2023-09-24T19:2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024BE917" w14:textId="77777777" w:rsidR="000A4EDF" w:rsidRDefault="000A4EDF" w:rsidP="000A4EDF">
            <w:pPr>
              <w:bidi/>
              <w:spacing w:after="0" w:line="240" w:lineRule="auto"/>
              <w:ind w:right="43"/>
              <w:jc w:val="center"/>
              <w:rPr>
                <w:ins w:id="415" w:author="فيصل طيفور أحمد حاج عمر" w:date="2023-09-24T19:2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2E069FC2" w14:textId="77777777" w:rsidR="000A4EDF" w:rsidRDefault="000A4EDF" w:rsidP="000A4EDF">
            <w:pPr>
              <w:bidi/>
              <w:spacing w:after="0" w:line="240" w:lineRule="auto"/>
              <w:ind w:right="43"/>
              <w:jc w:val="center"/>
              <w:rPr>
                <w:ins w:id="416" w:author="فيصل طيفور أحمد حاج عمر" w:date="2023-09-24T19:2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417" w:author="فيصل طيفور أحمد حاج عمر" w:date="2023-09-24T19:26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2</w:t>
              </w:r>
            </w:ins>
          </w:p>
          <w:p w14:paraId="07228F57" w14:textId="77777777" w:rsidR="000A4EDF" w:rsidRDefault="000A4EDF" w:rsidP="000A4EDF">
            <w:pPr>
              <w:bidi/>
              <w:spacing w:after="0" w:line="240" w:lineRule="auto"/>
              <w:ind w:right="43"/>
              <w:jc w:val="center"/>
              <w:rPr>
                <w:ins w:id="418" w:author="فيصل طيفور أحمد حاج عمر" w:date="2023-09-24T19:2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374AAFE8" w14:textId="77777777" w:rsidR="000A4EDF" w:rsidRDefault="000A4EDF" w:rsidP="000A4EDF">
            <w:pPr>
              <w:bidi/>
              <w:spacing w:after="0" w:line="240" w:lineRule="auto"/>
              <w:ind w:right="43"/>
              <w:jc w:val="center"/>
              <w:rPr>
                <w:ins w:id="419" w:author="فيصل طيفور أحمد حاج عمر" w:date="2023-09-24T19:2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0AD8BF89" w14:textId="77777777" w:rsidR="000A4EDF" w:rsidRDefault="000A4EDF" w:rsidP="000A4EDF">
            <w:pPr>
              <w:bidi/>
              <w:spacing w:after="0" w:line="240" w:lineRule="auto"/>
              <w:ind w:right="43"/>
              <w:jc w:val="center"/>
              <w:rPr>
                <w:ins w:id="420" w:author="فيصل طيفور أحمد حاج عمر" w:date="2023-09-24T19:2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7898EB21" w14:textId="77777777" w:rsidR="000A4EDF" w:rsidRDefault="000A4EDF" w:rsidP="000A4EDF">
            <w:pPr>
              <w:bidi/>
              <w:spacing w:after="0" w:line="240" w:lineRule="auto"/>
              <w:ind w:right="43"/>
              <w:jc w:val="center"/>
              <w:rPr>
                <w:ins w:id="421" w:author="فيصل طيفور أحمد حاج عمر" w:date="2023-09-24T19:2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7AFD52C9" w14:textId="77777777" w:rsidR="000A4EDF" w:rsidRDefault="000A4EDF" w:rsidP="000A4EDF">
            <w:pPr>
              <w:bidi/>
              <w:spacing w:after="0" w:line="240" w:lineRule="auto"/>
              <w:ind w:right="43"/>
              <w:jc w:val="center"/>
              <w:rPr>
                <w:ins w:id="422" w:author="فيصل طيفور أحمد حاج عمر" w:date="2023-09-24T19:2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745C9868" w14:textId="77777777" w:rsidR="000A4EDF" w:rsidRDefault="000A4EDF" w:rsidP="000A4EDF">
            <w:pPr>
              <w:bidi/>
              <w:spacing w:after="0" w:line="240" w:lineRule="auto"/>
              <w:ind w:right="43"/>
              <w:jc w:val="center"/>
              <w:rPr>
                <w:ins w:id="423" w:author="فيصل طيفور أحمد حاج عمر" w:date="2023-09-24T19:2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5D189D22" w14:textId="77777777" w:rsidR="000A4EDF" w:rsidRDefault="000A4EDF" w:rsidP="000A4EDF">
            <w:pPr>
              <w:bidi/>
              <w:spacing w:after="0" w:line="240" w:lineRule="auto"/>
              <w:ind w:right="43"/>
              <w:jc w:val="center"/>
              <w:rPr>
                <w:ins w:id="424" w:author="فيصل طيفور أحمد حاج عمر" w:date="2023-09-24T19:2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0EA5A2C3" w14:textId="77777777" w:rsidR="000A4EDF" w:rsidRDefault="000A4EDF" w:rsidP="000A4EDF">
            <w:pPr>
              <w:bidi/>
              <w:spacing w:after="0" w:line="240" w:lineRule="auto"/>
              <w:ind w:right="43"/>
              <w:jc w:val="center"/>
              <w:rPr>
                <w:ins w:id="425" w:author="فيصل طيفور أحمد حاج عمر" w:date="2023-09-24T19:2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31EBEDFF" w14:textId="77777777" w:rsidR="000A4EDF" w:rsidRDefault="000A4EDF" w:rsidP="000A4EDF">
            <w:pPr>
              <w:bidi/>
              <w:spacing w:after="0" w:line="240" w:lineRule="auto"/>
              <w:ind w:right="43"/>
              <w:jc w:val="center"/>
              <w:rPr>
                <w:ins w:id="426" w:author="فيصل طيفور أحمد حاج عمر" w:date="2023-09-24T19:2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713F2EBE" w14:textId="77777777" w:rsidR="000A4EDF" w:rsidRDefault="000A4EDF" w:rsidP="000A4EDF">
            <w:pPr>
              <w:bidi/>
              <w:spacing w:after="0" w:line="240" w:lineRule="auto"/>
              <w:ind w:right="43"/>
              <w:jc w:val="center"/>
              <w:rPr>
                <w:ins w:id="427" w:author="فيصل طيفور أحمد حاج عمر" w:date="2023-09-24T19:2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311B68D8" w14:textId="77777777" w:rsidR="000A4EDF" w:rsidRDefault="000A4EDF" w:rsidP="000A4EDF">
            <w:pPr>
              <w:bidi/>
              <w:spacing w:after="0" w:line="240" w:lineRule="auto"/>
              <w:ind w:right="43"/>
              <w:jc w:val="center"/>
              <w:rPr>
                <w:ins w:id="428" w:author="فيصل طيفور أحمد حاج عمر" w:date="2023-09-24T19:2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66572514" w14:textId="77777777" w:rsidR="000A4EDF" w:rsidRDefault="000A4EDF" w:rsidP="000A4EDF">
            <w:pPr>
              <w:bidi/>
              <w:spacing w:after="0" w:line="240" w:lineRule="auto"/>
              <w:ind w:right="43"/>
              <w:jc w:val="center"/>
              <w:rPr>
                <w:ins w:id="429" w:author="فيصل طيفور أحمد حاج عمر" w:date="2023-09-24T19:2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55525EB2" w14:textId="77777777" w:rsidR="000A4EDF" w:rsidRDefault="000A4EDF" w:rsidP="000A4EDF">
            <w:pPr>
              <w:bidi/>
              <w:spacing w:after="0" w:line="240" w:lineRule="auto"/>
              <w:ind w:right="43"/>
              <w:jc w:val="center"/>
              <w:rPr>
                <w:ins w:id="430" w:author="فيصل طيفور أحمد حاج عمر" w:date="2023-09-24T19:2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431" w:author="فيصل طيفور أحمد حاج عمر" w:date="2023-09-24T19:27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2</w:t>
              </w:r>
            </w:ins>
          </w:p>
          <w:p w14:paraId="42CFF347" w14:textId="77777777" w:rsidR="000A4EDF" w:rsidRDefault="000A4EDF" w:rsidP="000A4EDF">
            <w:pPr>
              <w:bidi/>
              <w:spacing w:after="0" w:line="240" w:lineRule="auto"/>
              <w:ind w:right="43"/>
              <w:jc w:val="center"/>
              <w:rPr>
                <w:ins w:id="432" w:author="فيصل طيفور أحمد حاج عمر" w:date="2023-09-24T19:2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0C952B78" w14:textId="77777777" w:rsidR="000A4EDF" w:rsidRDefault="000A4EDF" w:rsidP="000A4EDF">
            <w:pPr>
              <w:bidi/>
              <w:spacing w:after="0" w:line="240" w:lineRule="auto"/>
              <w:ind w:right="43"/>
              <w:jc w:val="center"/>
              <w:rPr>
                <w:ins w:id="433" w:author="فيصل طيفور أحمد حاج عمر" w:date="2023-09-24T19:2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7280F5FC" w14:textId="77777777" w:rsidR="000A4EDF" w:rsidRDefault="000A4EDF" w:rsidP="000A4EDF">
            <w:pPr>
              <w:bidi/>
              <w:spacing w:after="0" w:line="240" w:lineRule="auto"/>
              <w:ind w:right="43"/>
              <w:jc w:val="center"/>
              <w:rPr>
                <w:ins w:id="434" w:author="فيصل طيفور أحمد حاج عمر" w:date="2023-09-24T19:2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2A8DF433" w14:textId="77777777" w:rsidR="000A4EDF" w:rsidRDefault="000A4EDF" w:rsidP="000A4EDF">
            <w:pPr>
              <w:bidi/>
              <w:spacing w:after="0" w:line="240" w:lineRule="auto"/>
              <w:ind w:right="43"/>
              <w:jc w:val="center"/>
              <w:rPr>
                <w:ins w:id="435" w:author="فيصل طيفور أحمد حاج عمر" w:date="2023-09-24T19:2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436" w:author="فيصل طيفور أحمد حاج عمر" w:date="2023-09-24T19:28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2</w:t>
              </w:r>
            </w:ins>
          </w:p>
          <w:p w14:paraId="6633B8A1" w14:textId="77777777" w:rsidR="000A4EDF" w:rsidRDefault="000A4EDF" w:rsidP="000A4EDF">
            <w:pPr>
              <w:bidi/>
              <w:spacing w:after="0" w:line="240" w:lineRule="auto"/>
              <w:ind w:right="43"/>
              <w:jc w:val="center"/>
              <w:rPr>
                <w:ins w:id="437" w:author="فيصل طيفور أحمد حاج عمر" w:date="2023-09-24T19:2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40030FFD" w14:textId="77777777" w:rsidR="000A4EDF" w:rsidRDefault="000A4EDF" w:rsidP="000A4EDF">
            <w:pPr>
              <w:bidi/>
              <w:spacing w:after="0" w:line="240" w:lineRule="auto"/>
              <w:ind w:right="43"/>
              <w:jc w:val="center"/>
              <w:rPr>
                <w:ins w:id="438" w:author="فيصل طيفور أحمد حاج عمر" w:date="2023-09-24T19:2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28E0583F" w14:textId="77777777" w:rsidR="000A4EDF" w:rsidRDefault="000A4EDF" w:rsidP="000A4EDF">
            <w:pPr>
              <w:bidi/>
              <w:spacing w:after="0" w:line="240" w:lineRule="auto"/>
              <w:ind w:right="43"/>
              <w:jc w:val="center"/>
              <w:rPr>
                <w:ins w:id="439" w:author="فيصل طيفور أحمد حاج عمر" w:date="2023-09-24T19:2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444FFDA7" w14:textId="77777777" w:rsidR="000A4EDF" w:rsidRDefault="000A4EDF" w:rsidP="000A4EDF">
            <w:pPr>
              <w:bidi/>
              <w:spacing w:after="0" w:line="240" w:lineRule="auto"/>
              <w:ind w:right="43"/>
              <w:jc w:val="center"/>
              <w:rPr>
                <w:ins w:id="440" w:author="فيصل طيفور أحمد حاج عمر" w:date="2023-09-24T19:2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35DD5426" w14:textId="77777777" w:rsidR="000A4EDF" w:rsidRDefault="000A4EDF" w:rsidP="000A4EDF">
            <w:pPr>
              <w:bidi/>
              <w:spacing w:after="0" w:line="240" w:lineRule="auto"/>
              <w:ind w:right="43"/>
              <w:jc w:val="center"/>
              <w:rPr>
                <w:ins w:id="441" w:author="فيصل طيفور أحمد حاج عمر" w:date="2023-09-24T19:2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2751E57D" w14:textId="77777777" w:rsidR="000A4EDF" w:rsidRDefault="000A4EDF" w:rsidP="000A4EDF">
            <w:pPr>
              <w:bidi/>
              <w:spacing w:after="0" w:line="240" w:lineRule="auto"/>
              <w:ind w:right="43"/>
              <w:jc w:val="center"/>
              <w:rPr>
                <w:ins w:id="442" w:author="فيصل طيفور أحمد حاج عمر" w:date="2023-09-24T19:2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46358D61" w14:textId="77777777" w:rsidR="000A4EDF" w:rsidRDefault="000A4EDF" w:rsidP="000A4EDF">
            <w:pPr>
              <w:bidi/>
              <w:spacing w:after="0" w:line="240" w:lineRule="auto"/>
              <w:ind w:right="43"/>
              <w:jc w:val="center"/>
              <w:rPr>
                <w:ins w:id="443" w:author="فيصل طيفور أحمد حاج عمر" w:date="2023-09-24T19:2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55356EB0" w14:textId="77777777" w:rsidR="000A4EDF" w:rsidRDefault="000A4EDF" w:rsidP="000A4EDF">
            <w:pPr>
              <w:bidi/>
              <w:spacing w:after="0" w:line="240" w:lineRule="auto"/>
              <w:ind w:right="43"/>
              <w:jc w:val="center"/>
              <w:rPr>
                <w:ins w:id="444" w:author="فيصل طيفور أحمد حاج عمر" w:date="2023-09-24T19:3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445" w:author="فيصل طيفور أحمد حاج عمر" w:date="2023-09-24T19:29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4</w:t>
              </w:r>
            </w:ins>
          </w:p>
          <w:p w14:paraId="61BB0572" w14:textId="77777777" w:rsidR="000A4EDF" w:rsidRDefault="000A4EDF" w:rsidP="000A4EDF">
            <w:pPr>
              <w:bidi/>
              <w:spacing w:after="0" w:line="240" w:lineRule="auto"/>
              <w:ind w:right="43"/>
              <w:jc w:val="center"/>
              <w:rPr>
                <w:ins w:id="446" w:author="فيصل طيفور أحمد حاج عمر" w:date="2023-09-24T19:3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4CF85C92" w14:textId="77777777" w:rsidR="000A4EDF" w:rsidRDefault="000A4EDF" w:rsidP="000A4EDF">
            <w:pPr>
              <w:bidi/>
              <w:spacing w:after="0" w:line="240" w:lineRule="auto"/>
              <w:ind w:right="43"/>
              <w:jc w:val="center"/>
              <w:rPr>
                <w:ins w:id="447" w:author="فيصل طيفور أحمد حاج عمر" w:date="2023-09-24T19:3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135CA7AE" w14:textId="77777777" w:rsidR="000A4EDF" w:rsidRDefault="000A4EDF" w:rsidP="000A4EDF">
            <w:pPr>
              <w:bidi/>
              <w:spacing w:after="0" w:line="240" w:lineRule="auto"/>
              <w:ind w:right="43"/>
              <w:jc w:val="center"/>
              <w:rPr>
                <w:ins w:id="448" w:author="فيصل طيفور أحمد حاج عمر" w:date="2023-09-24T19:3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51B449A6" w14:textId="77777777" w:rsidR="000A4EDF" w:rsidRDefault="000A4EDF" w:rsidP="000A4EDF">
            <w:pPr>
              <w:bidi/>
              <w:spacing w:after="0" w:line="240" w:lineRule="auto"/>
              <w:ind w:right="43"/>
              <w:jc w:val="center"/>
              <w:rPr>
                <w:ins w:id="449" w:author="فيصل طيفور أحمد حاج عمر" w:date="2023-09-24T19:3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304D4FC1" w14:textId="77777777" w:rsidR="000A4EDF" w:rsidRDefault="000A4EDF" w:rsidP="000A4EDF">
            <w:pPr>
              <w:bidi/>
              <w:spacing w:after="0" w:line="240" w:lineRule="auto"/>
              <w:ind w:right="43"/>
              <w:jc w:val="center"/>
              <w:rPr>
                <w:ins w:id="450" w:author="فيصل طيفور أحمد حاج عمر" w:date="2023-09-24T19:3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2E64B4FB" w14:textId="77777777" w:rsidR="000A4EDF" w:rsidRDefault="000A4EDF" w:rsidP="000A4EDF">
            <w:pPr>
              <w:bidi/>
              <w:spacing w:after="0" w:line="240" w:lineRule="auto"/>
              <w:ind w:right="43"/>
              <w:jc w:val="center"/>
              <w:rPr>
                <w:ins w:id="451" w:author="فيصل طيفور أحمد حاج عمر" w:date="2023-09-24T19:3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50FAA591" w14:textId="77777777" w:rsidR="000A4EDF" w:rsidRDefault="000A4EDF" w:rsidP="000A4EDF">
            <w:pPr>
              <w:bidi/>
              <w:spacing w:after="0" w:line="240" w:lineRule="auto"/>
              <w:ind w:right="43"/>
              <w:jc w:val="center"/>
              <w:rPr>
                <w:ins w:id="452" w:author="فيصل طيفور أحمد حاج عمر" w:date="2023-09-24T19:3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53D1EFCC" w14:textId="77777777" w:rsidR="000A4EDF" w:rsidRDefault="000A4EDF" w:rsidP="000A4EDF">
            <w:pPr>
              <w:bidi/>
              <w:spacing w:after="0" w:line="240" w:lineRule="auto"/>
              <w:ind w:right="43"/>
              <w:jc w:val="center"/>
              <w:rPr>
                <w:ins w:id="453" w:author="فيصل طيفور أحمد حاج عمر" w:date="2023-09-24T19:3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0BC46F12" w14:textId="77777777" w:rsidR="000A4EDF" w:rsidRDefault="000A4EDF" w:rsidP="000A4EDF">
            <w:pPr>
              <w:bidi/>
              <w:spacing w:after="0" w:line="240" w:lineRule="auto"/>
              <w:ind w:right="43"/>
              <w:jc w:val="center"/>
              <w:rPr>
                <w:ins w:id="454" w:author="فيصل طيفور أحمد حاج عمر" w:date="2023-09-24T19:3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4EB80BF3" w14:textId="77777777" w:rsidR="000A4EDF" w:rsidRDefault="000A4EDF" w:rsidP="000A4EDF">
            <w:pPr>
              <w:bidi/>
              <w:spacing w:after="0" w:line="240" w:lineRule="auto"/>
              <w:ind w:right="43"/>
              <w:jc w:val="center"/>
              <w:rPr>
                <w:ins w:id="455" w:author="فيصل طيفور أحمد حاج عمر" w:date="2023-09-24T19:3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3101D850" w14:textId="77777777" w:rsidR="000A4EDF" w:rsidRDefault="000A4EDF" w:rsidP="000A4EDF">
            <w:pPr>
              <w:bidi/>
              <w:spacing w:after="0" w:line="240" w:lineRule="auto"/>
              <w:ind w:right="43"/>
              <w:jc w:val="center"/>
              <w:rPr>
                <w:ins w:id="456" w:author="فيصل طيفور أحمد حاج عمر" w:date="2023-09-24T19:3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1DEFF31D" w14:textId="77777777" w:rsidR="000A4EDF" w:rsidRDefault="000A4EDF" w:rsidP="000A4EDF">
            <w:pPr>
              <w:bidi/>
              <w:spacing w:after="0" w:line="240" w:lineRule="auto"/>
              <w:ind w:right="43"/>
              <w:jc w:val="center"/>
              <w:rPr>
                <w:ins w:id="457" w:author="فيصل طيفور أحمد حاج عمر" w:date="2023-09-24T19:3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716DF6BC" w14:textId="721567C5" w:rsidR="000A4EDF" w:rsidRDefault="000A4EDF" w:rsidP="000A4EDF">
            <w:pPr>
              <w:bidi/>
              <w:spacing w:after="0" w:line="240" w:lineRule="auto"/>
              <w:ind w:right="43"/>
              <w:jc w:val="center"/>
              <w:rPr>
                <w:ins w:id="458" w:author="فيصل طيفور أحمد حاج عمر" w:date="2023-09-24T19:3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459" w:author="فيصل طيفور أحمد حاج عمر" w:date="2023-09-24T19:31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2</w:t>
              </w:r>
            </w:ins>
          </w:p>
          <w:p w14:paraId="5D40A5DE" w14:textId="77777777" w:rsidR="000A4EDF" w:rsidRDefault="000A4EDF" w:rsidP="000A4EDF">
            <w:pPr>
              <w:bidi/>
              <w:spacing w:after="0" w:line="240" w:lineRule="auto"/>
              <w:ind w:right="43"/>
              <w:jc w:val="center"/>
              <w:rPr>
                <w:ins w:id="460" w:author="فيصل طيفور أحمد حاج عمر" w:date="2023-09-24T19:3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60EC9450" w14:textId="77777777" w:rsidR="000A4EDF" w:rsidRDefault="000A4EDF" w:rsidP="000A4EDF">
            <w:pPr>
              <w:bidi/>
              <w:spacing w:after="0" w:line="240" w:lineRule="auto"/>
              <w:ind w:right="43"/>
              <w:jc w:val="center"/>
              <w:rPr>
                <w:ins w:id="461" w:author="فيصل طيفور أحمد حاج عمر" w:date="2023-09-24T19:3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5336B37E" w14:textId="77777777" w:rsidR="000A4EDF" w:rsidRDefault="000A4EDF" w:rsidP="000A4EDF">
            <w:pPr>
              <w:bidi/>
              <w:spacing w:after="0" w:line="240" w:lineRule="auto"/>
              <w:ind w:right="43"/>
              <w:jc w:val="center"/>
              <w:rPr>
                <w:ins w:id="462" w:author="فيصل طيفور أحمد حاج عمر" w:date="2023-09-24T19:3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7224C015" w14:textId="77777777" w:rsidR="000A4EDF" w:rsidRDefault="000A4EDF" w:rsidP="000A4EDF">
            <w:pPr>
              <w:bidi/>
              <w:spacing w:after="0" w:line="240" w:lineRule="auto"/>
              <w:ind w:right="43"/>
              <w:jc w:val="center"/>
              <w:rPr>
                <w:ins w:id="463" w:author="فيصل طيفور أحمد حاج عمر" w:date="2023-09-24T19:3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53658DAE" w14:textId="05368A73" w:rsidR="000A4EDF" w:rsidRDefault="000A4EDF" w:rsidP="000A4EDF">
            <w:pPr>
              <w:bidi/>
              <w:spacing w:after="0" w:line="240" w:lineRule="auto"/>
              <w:ind w:right="43"/>
              <w:jc w:val="center"/>
              <w:rPr>
                <w:ins w:id="464" w:author="فيصل طيفور أحمد حاج عمر" w:date="2023-09-24T19:3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465" w:author="فيصل طيفور أحمد حاج عمر" w:date="2023-09-24T19:31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2</w:t>
              </w:r>
            </w:ins>
          </w:p>
          <w:p w14:paraId="6866192C" w14:textId="77777777" w:rsidR="000A4EDF" w:rsidRDefault="000A4EDF" w:rsidP="000A4EDF">
            <w:pPr>
              <w:bidi/>
              <w:spacing w:after="0" w:line="240" w:lineRule="auto"/>
              <w:ind w:right="43"/>
              <w:jc w:val="center"/>
              <w:rPr>
                <w:ins w:id="466" w:author="فيصل طيفور أحمد حاج عمر" w:date="2023-09-24T19:3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59A01943" w14:textId="77777777" w:rsidR="000A4EDF" w:rsidRDefault="000A4EDF" w:rsidP="000A4EDF">
            <w:pPr>
              <w:bidi/>
              <w:spacing w:after="0" w:line="240" w:lineRule="auto"/>
              <w:ind w:right="43"/>
              <w:jc w:val="center"/>
              <w:rPr>
                <w:ins w:id="467" w:author="فيصل طيفور أحمد حاج عمر" w:date="2023-09-24T19:3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13FD0200" w14:textId="77777777" w:rsidR="000A4EDF" w:rsidRDefault="000A4EDF" w:rsidP="000A4EDF">
            <w:pPr>
              <w:bidi/>
              <w:spacing w:after="0" w:line="240" w:lineRule="auto"/>
              <w:ind w:right="43"/>
              <w:jc w:val="center"/>
              <w:rPr>
                <w:ins w:id="468" w:author="فيصل طيفور أحمد حاج عمر" w:date="2023-09-24T19:3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710F27F7" w14:textId="77777777" w:rsidR="000A4EDF" w:rsidRDefault="000A4EDF" w:rsidP="000A4EDF">
            <w:pPr>
              <w:bidi/>
              <w:spacing w:after="0" w:line="240" w:lineRule="auto"/>
              <w:ind w:right="43"/>
              <w:jc w:val="center"/>
              <w:rPr>
                <w:ins w:id="469" w:author="فيصل طيفور أحمد حاج عمر" w:date="2023-09-24T19:33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470" w:author="فيصل طيفور أحمد حاج عمر" w:date="2023-09-24T19:32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2</w:t>
              </w:r>
            </w:ins>
          </w:p>
          <w:p w14:paraId="167DDD11" w14:textId="77777777" w:rsidR="000A4EDF" w:rsidRDefault="000A4EDF" w:rsidP="000A4EDF">
            <w:pPr>
              <w:bidi/>
              <w:spacing w:after="0" w:line="240" w:lineRule="auto"/>
              <w:ind w:right="43"/>
              <w:jc w:val="center"/>
              <w:rPr>
                <w:ins w:id="471" w:author="فيصل طيفور أحمد حاج عمر" w:date="2023-09-24T19:33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62D40E4B" w14:textId="77777777" w:rsidR="000A4EDF" w:rsidRDefault="000A4EDF" w:rsidP="000A4EDF">
            <w:pPr>
              <w:bidi/>
              <w:spacing w:after="0" w:line="240" w:lineRule="auto"/>
              <w:ind w:right="43"/>
              <w:jc w:val="center"/>
              <w:rPr>
                <w:ins w:id="472" w:author="فيصل طيفور أحمد حاج عمر" w:date="2023-09-24T19:33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638A7B9C" w14:textId="77777777" w:rsidR="000A4EDF" w:rsidRDefault="000A4EDF" w:rsidP="000A4EDF">
            <w:pPr>
              <w:bidi/>
              <w:spacing w:after="0" w:line="240" w:lineRule="auto"/>
              <w:ind w:right="43"/>
              <w:jc w:val="center"/>
              <w:rPr>
                <w:ins w:id="473" w:author="فيصل طيفور أحمد حاج عمر" w:date="2023-09-24T19:33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2298170F" w14:textId="77777777" w:rsidR="000A4EDF" w:rsidRDefault="000A4EDF" w:rsidP="000A4EDF">
            <w:pPr>
              <w:bidi/>
              <w:spacing w:after="0" w:line="240" w:lineRule="auto"/>
              <w:ind w:right="43"/>
              <w:jc w:val="center"/>
              <w:rPr>
                <w:ins w:id="474" w:author="فيصل طيفور أحمد حاج عمر" w:date="2023-09-24T19:33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399B0885" w14:textId="77777777" w:rsidR="000A4EDF" w:rsidRDefault="000A4EDF" w:rsidP="000A4EDF">
            <w:pPr>
              <w:bidi/>
              <w:spacing w:after="0" w:line="240" w:lineRule="auto"/>
              <w:ind w:right="43"/>
              <w:jc w:val="center"/>
              <w:rPr>
                <w:ins w:id="475" w:author="فيصل طيفور أحمد حاج عمر" w:date="2023-09-24T19:33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1309FC60" w14:textId="2D2A7FD3" w:rsidR="000A4EDF" w:rsidRPr="004F3D2F" w:rsidRDefault="000A4EDF" w:rsidP="000A4ED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476" w:author="فيصل طيفور أحمد حاج عمر" w:date="2023-09-24T19:33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2</w:t>
              </w:r>
            </w:ins>
          </w:p>
        </w:tc>
      </w:tr>
      <w:tr w:rsidR="00E064B0" w:rsidRPr="004F3D2F" w14:paraId="6DC81E57" w14:textId="77777777" w:rsidTr="009849A1">
        <w:trPr>
          <w:trHeight w:val="375"/>
          <w:tblCellSpacing w:w="7" w:type="dxa"/>
          <w:jc w:val="center"/>
        </w:trPr>
        <w:tc>
          <w:tcPr>
            <w:tcW w:w="7809" w:type="dxa"/>
            <w:gridSpan w:val="2"/>
            <w:shd w:val="clear" w:color="auto" w:fill="52B5C2"/>
            <w:vAlign w:val="center"/>
          </w:tcPr>
          <w:p w14:paraId="4DF5D56E" w14:textId="77777777" w:rsidR="00652624" w:rsidRPr="004F3D2F" w:rsidRDefault="00652624" w:rsidP="00652624">
            <w:pPr>
              <w:bidi/>
              <w:spacing w:after="0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  <w:lastRenderedPageBreak/>
              <w:t>المجموع</w:t>
            </w:r>
          </w:p>
        </w:tc>
        <w:tc>
          <w:tcPr>
            <w:tcW w:w="1781" w:type="dxa"/>
            <w:shd w:val="clear" w:color="auto" w:fill="52B5C2"/>
            <w:vAlign w:val="center"/>
          </w:tcPr>
          <w:p w14:paraId="6B09B094" w14:textId="04EEB6C9" w:rsidR="00652624" w:rsidRPr="004F3D2F" w:rsidRDefault="000A4EDF" w:rsidP="00652624">
            <w:pPr>
              <w:bidi/>
              <w:spacing w:after="0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  <w:ins w:id="477" w:author="فيصل طيفور أحمد حاج عمر" w:date="2023-09-24T19:33:00Z">
              <w:r>
                <w:rPr>
                  <w:rFonts w:ascii="Sakkal Majalla" w:hAnsi="Sakkal Majalla" w:cs="Sakkal Majalla" w:hint="cs"/>
                  <w:color w:val="FFFFFF" w:themeColor="background1"/>
                  <w:sz w:val="28"/>
                  <w:szCs w:val="28"/>
                  <w:rtl/>
                </w:rPr>
                <w:t>30</w:t>
              </w:r>
            </w:ins>
          </w:p>
        </w:tc>
      </w:tr>
    </w:tbl>
    <w:p w14:paraId="75D014F3" w14:textId="4AC0B7B2" w:rsidR="00A4737E" w:rsidRPr="004F3D2F" w:rsidRDefault="00A4737E" w:rsidP="00A473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</w:p>
    <w:p w14:paraId="1414BBEE" w14:textId="19EDFC24" w:rsidR="00E434B1" w:rsidRPr="004F3D2F" w:rsidRDefault="00E434B1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478" w:name="_Toc135746975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د. أنشطة تقييم الطلبة</w:t>
      </w:r>
      <w:bookmarkEnd w:id="478"/>
      <w:r w:rsidR="00F7395C">
        <w:rPr>
          <w:rStyle w:val="a5"/>
          <w:rFonts w:ascii="Sakkal Majalla" w:hAnsi="Sakkal Majalla" w:cs="Sakkal Majalla" w:hint="cs"/>
          <w:b/>
          <w:bCs/>
          <w:color w:val="4C3D8E"/>
          <w:sz w:val="32"/>
          <w:szCs w:val="32"/>
          <w:rtl/>
          <w:lang w:bidi="ar-YE"/>
        </w:rPr>
        <w:t>:</w:t>
      </w:r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485"/>
        <w:gridCol w:w="5409"/>
        <w:gridCol w:w="1724"/>
        <w:gridCol w:w="2014"/>
      </w:tblGrid>
      <w:tr w:rsidR="00E434B1" w:rsidRPr="004F3D2F" w14:paraId="61FC46DF" w14:textId="77777777" w:rsidTr="009849A1">
        <w:trPr>
          <w:tblHeader/>
          <w:tblCellSpacing w:w="7" w:type="dxa"/>
          <w:jc w:val="center"/>
        </w:trPr>
        <w:tc>
          <w:tcPr>
            <w:tcW w:w="464" w:type="dxa"/>
            <w:shd w:val="clear" w:color="auto" w:fill="4C3D8E"/>
            <w:vAlign w:val="center"/>
          </w:tcPr>
          <w:p w14:paraId="0C768A0D" w14:textId="77777777" w:rsidR="00E434B1" w:rsidRPr="004F3D2F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</w:t>
            </w:r>
          </w:p>
        </w:tc>
        <w:tc>
          <w:tcPr>
            <w:tcW w:w="5395" w:type="dxa"/>
            <w:shd w:val="clear" w:color="auto" w:fill="4C3D8E"/>
            <w:vAlign w:val="center"/>
          </w:tcPr>
          <w:p w14:paraId="3A9ADDDB" w14:textId="77777777" w:rsidR="00E434B1" w:rsidRPr="004F3D2F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أنشطة التقييم</w:t>
            </w:r>
          </w:p>
        </w:tc>
        <w:tc>
          <w:tcPr>
            <w:tcW w:w="1710" w:type="dxa"/>
            <w:shd w:val="clear" w:color="auto" w:fill="4C3D8E"/>
            <w:vAlign w:val="center"/>
          </w:tcPr>
          <w:p w14:paraId="623DE67A" w14:textId="77777777" w:rsidR="00E434B1" w:rsidRPr="004F3D2F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توقيت التقييم</w:t>
            </w:r>
          </w:p>
          <w:p w14:paraId="7BBFCEBA" w14:textId="77777777" w:rsidR="00E434B1" w:rsidRPr="00BD545C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  <w:r w:rsidRPr="00BD545C">
              <w:rPr>
                <w:rFonts w:ascii="Sakkal Majalla" w:hAnsi="Sakkal Majalla" w:cs="Sakkal Majalla"/>
                <w:color w:val="FFFFFF" w:themeColor="background1"/>
                <w:sz w:val="24"/>
                <w:szCs w:val="24"/>
                <w:rtl/>
              </w:rPr>
              <w:t>(بالأسبوع)</w:t>
            </w:r>
          </w:p>
        </w:tc>
        <w:tc>
          <w:tcPr>
            <w:tcW w:w="1993" w:type="dxa"/>
            <w:shd w:val="clear" w:color="auto" w:fill="4C3D8E"/>
            <w:vAlign w:val="center"/>
          </w:tcPr>
          <w:p w14:paraId="086AB1CE" w14:textId="77777777" w:rsidR="00E434B1" w:rsidRPr="004F3D2F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النسبة </w:t>
            </w:r>
          </w:p>
          <w:p w14:paraId="0033E59C" w14:textId="77777777" w:rsidR="00E434B1" w:rsidRPr="004F3D2F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ن إجمالي درجة التقييم</w:t>
            </w:r>
          </w:p>
        </w:tc>
      </w:tr>
      <w:tr w:rsidR="00E434B1" w:rsidRPr="004F3D2F" w14:paraId="76F00AF6" w14:textId="77777777" w:rsidTr="009849A1">
        <w:trPr>
          <w:trHeight w:val="260"/>
          <w:tblCellSpacing w:w="7" w:type="dxa"/>
          <w:jc w:val="center"/>
        </w:trPr>
        <w:tc>
          <w:tcPr>
            <w:tcW w:w="464" w:type="dxa"/>
            <w:shd w:val="clear" w:color="auto" w:fill="F2F2F2" w:themeFill="background1" w:themeFillShade="F2"/>
            <w:vAlign w:val="center"/>
          </w:tcPr>
          <w:p w14:paraId="2637B181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5395" w:type="dxa"/>
            <w:shd w:val="clear" w:color="auto" w:fill="F2F2F2" w:themeFill="background1" w:themeFillShade="F2"/>
          </w:tcPr>
          <w:p w14:paraId="41A17795" w14:textId="3022212C" w:rsidR="00E434B1" w:rsidRPr="004F3D2F" w:rsidRDefault="000A4EDF" w:rsidP="000A4EDF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ins w:id="479" w:author="فيصل طيفور أحمد حاج عمر" w:date="2023-09-24T19:34:00Z">
              <w:r w:rsidRPr="000A4EDF">
                <w:rPr>
                  <w:rFonts w:ascii="Sakkal Majalla" w:hAnsi="Sakkal Majalla" w:cs="Sakkal Majalla"/>
                  <w:b/>
                  <w:bCs/>
                  <w:sz w:val="28"/>
                  <w:szCs w:val="28"/>
                  <w:rtl/>
                </w:rPr>
                <w:t>كتابة بحوث</w:t>
              </w:r>
            </w:ins>
          </w:p>
        </w:tc>
        <w:tc>
          <w:tcPr>
            <w:tcW w:w="1710" w:type="dxa"/>
            <w:shd w:val="clear" w:color="auto" w:fill="F2F2F2" w:themeFill="background1" w:themeFillShade="F2"/>
          </w:tcPr>
          <w:p w14:paraId="6A75612C" w14:textId="31CC340B" w:rsidR="00E434B1" w:rsidRPr="004F3D2F" w:rsidRDefault="000A4EDF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480" w:author="فيصل طيفور أحمد حاج عمر" w:date="2023-09-24T19:34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طلية الفصل </w:t>
              </w:r>
            </w:ins>
          </w:p>
        </w:tc>
        <w:tc>
          <w:tcPr>
            <w:tcW w:w="1993" w:type="dxa"/>
            <w:shd w:val="clear" w:color="auto" w:fill="F2F2F2" w:themeFill="background1" w:themeFillShade="F2"/>
          </w:tcPr>
          <w:p w14:paraId="341DD137" w14:textId="042F883C" w:rsidR="00E434B1" w:rsidRPr="004F3D2F" w:rsidRDefault="000A4EDF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481" w:author="فيصل طيفور أحمد حاج عمر" w:date="2023-09-24T19:34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10</w:t>
              </w:r>
            </w:ins>
          </w:p>
        </w:tc>
      </w:tr>
      <w:tr w:rsidR="00E434B1" w:rsidRPr="004F3D2F" w14:paraId="74E15B81" w14:textId="77777777" w:rsidTr="009849A1">
        <w:trPr>
          <w:trHeight w:val="260"/>
          <w:tblCellSpacing w:w="7" w:type="dxa"/>
          <w:jc w:val="center"/>
        </w:trPr>
        <w:tc>
          <w:tcPr>
            <w:tcW w:w="464" w:type="dxa"/>
            <w:shd w:val="clear" w:color="auto" w:fill="D9D9D9" w:themeFill="background1" w:themeFillShade="D9"/>
            <w:vAlign w:val="center"/>
          </w:tcPr>
          <w:p w14:paraId="71E1735A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5395" w:type="dxa"/>
            <w:shd w:val="clear" w:color="auto" w:fill="D9D9D9" w:themeFill="background1" w:themeFillShade="D9"/>
          </w:tcPr>
          <w:p w14:paraId="71134ACA" w14:textId="717D537E" w:rsidR="00E434B1" w:rsidRPr="004F3D2F" w:rsidRDefault="000A4EDF" w:rsidP="000A4EDF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ins w:id="482" w:author="فيصل طيفور أحمد حاج عمر" w:date="2023-09-24T19:35:00Z">
              <w:r w:rsidRPr="000A4EDF">
                <w:rPr>
                  <w:rFonts w:ascii="Sakkal Majalla" w:hAnsi="Sakkal Majalla" w:cs="Sakkal Majalla"/>
                  <w:b/>
                  <w:bCs/>
                  <w:sz w:val="28"/>
                  <w:szCs w:val="28"/>
                  <w:rtl/>
                </w:rPr>
                <w:t>اختبارات تقييم</w:t>
              </w:r>
            </w:ins>
          </w:p>
        </w:tc>
        <w:tc>
          <w:tcPr>
            <w:tcW w:w="1710" w:type="dxa"/>
            <w:shd w:val="clear" w:color="auto" w:fill="D9D9D9" w:themeFill="background1" w:themeFillShade="D9"/>
          </w:tcPr>
          <w:p w14:paraId="0C291468" w14:textId="333BC810" w:rsidR="00E434B1" w:rsidRPr="004F3D2F" w:rsidRDefault="000A4EDF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483" w:author="فيصل طيفور أحمد حاج عمر" w:date="2023-09-24T19:35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الخامس والعاشر </w:t>
              </w:r>
            </w:ins>
          </w:p>
        </w:tc>
        <w:tc>
          <w:tcPr>
            <w:tcW w:w="1993" w:type="dxa"/>
            <w:shd w:val="clear" w:color="auto" w:fill="D9D9D9" w:themeFill="background1" w:themeFillShade="D9"/>
          </w:tcPr>
          <w:p w14:paraId="1F009859" w14:textId="39F565F3" w:rsidR="00E434B1" w:rsidRPr="004F3D2F" w:rsidRDefault="000A4EDF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484" w:author="فيصل طيفور أحمد حاج عمر" w:date="2023-09-24T19:35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25</w:t>
              </w:r>
            </w:ins>
          </w:p>
        </w:tc>
      </w:tr>
      <w:tr w:rsidR="00E434B1" w:rsidRPr="004F3D2F" w14:paraId="4C3BDAD4" w14:textId="77777777" w:rsidTr="009849A1">
        <w:trPr>
          <w:trHeight w:val="260"/>
          <w:tblCellSpacing w:w="7" w:type="dxa"/>
          <w:jc w:val="center"/>
        </w:trPr>
        <w:tc>
          <w:tcPr>
            <w:tcW w:w="464" w:type="dxa"/>
            <w:shd w:val="clear" w:color="auto" w:fill="F2F2F2" w:themeFill="background1" w:themeFillShade="F2"/>
            <w:vAlign w:val="center"/>
          </w:tcPr>
          <w:p w14:paraId="04806784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3</w:t>
            </w:r>
          </w:p>
        </w:tc>
        <w:tc>
          <w:tcPr>
            <w:tcW w:w="5395" w:type="dxa"/>
            <w:shd w:val="clear" w:color="auto" w:fill="F2F2F2" w:themeFill="background1" w:themeFillShade="F2"/>
          </w:tcPr>
          <w:p w14:paraId="4D0FEBF9" w14:textId="27402CAC" w:rsidR="00E434B1" w:rsidRPr="004F3D2F" w:rsidRDefault="000A4EDF" w:rsidP="000A4EDF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ins w:id="485" w:author="فيصل طيفور أحمد حاج عمر" w:date="2023-09-24T19:35:00Z">
              <w:r w:rsidRPr="000A4EDF">
                <w:rPr>
                  <w:rFonts w:ascii="Sakkal Majalla" w:hAnsi="Sakkal Majalla" w:cs="Sakkal Majalla"/>
                  <w:b/>
                  <w:bCs/>
                  <w:sz w:val="28"/>
                  <w:szCs w:val="28"/>
                  <w:rtl/>
                </w:rPr>
                <w:t>المشاركة والحوار داخل القاعة</w:t>
              </w:r>
            </w:ins>
          </w:p>
        </w:tc>
        <w:tc>
          <w:tcPr>
            <w:tcW w:w="1710" w:type="dxa"/>
            <w:shd w:val="clear" w:color="auto" w:fill="F2F2F2" w:themeFill="background1" w:themeFillShade="F2"/>
          </w:tcPr>
          <w:p w14:paraId="76DC920F" w14:textId="19B094B7" w:rsidR="00E434B1" w:rsidRPr="004F3D2F" w:rsidRDefault="000A4EDF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486" w:author="فيصل طيفور أحمد حاج عمر" w:date="2023-09-24T19:35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طيلة الفصل </w:t>
              </w:r>
            </w:ins>
          </w:p>
        </w:tc>
        <w:tc>
          <w:tcPr>
            <w:tcW w:w="1993" w:type="dxa"/>
            <w:shd w:val="clear" w:color="auto" w:fill="F2F2F2" w:themeFill="background1" w:themeFillShade="F2"/>
          </w:tcPr>
          <w:p w14:paraId="06DC4B27" w14:textId="0213F85B" w:rsidR="00E434B1" w:rsidRPr="004F3D2F" w:rsidRDefault="000A4EDF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487" w:author="فيصل طيفور أحمد حاج عمر" w:date="2023-09-24T19:35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5</w:t>
              </w:r>
            </w:ins>
          </w:p>
        </w:tc>
      </w:tr>
      <w:tr w:rsidR="00E434B1" w:rsidRPr="004F3D2F" w14:paraId="10F62F8E" w14:textId="77777777" w:rsidTr="009849A1">
        <w:trPr>
          <w:trHeight w:val="260"/>
          <w:tblCellSpacing w:w="7" w:type="dxa"/>
          <w:jc w:val="center"/>
        </w:trPr>
        <w:tc>
          <w:tcPr>
            <w:tcW w:w="464" w:type="dxa"/>
            <w:shd w:val="clear" w:color="auto" w:fill="D9D9D9" w:themeFill="background1" w:themeFillShade="D9"/>
            <w:vAlign w:val="center"/>
          </w:tcPr>
          <w:p w14:paraId="0E03CA0C" w14:textId="77777777" w:rsidR="00E434B1" w:rsidRDefault="00FC01D2" w:rsidP="000A4EDF">
            <w:pPr>
              <w:bidi/>
              <w:spacing w:after="0" w:line="240" w:lineRule="auto"/>
              <w:ind w:right="43"/>
              <w:rPr>
                <w:ins w:id="488" w:author="فيصل طيفور أحمد حاج عمر" w:date="2023-09-24T19:36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ins w:id="489" w:author="فيصل طيفور أحمد حاج عمر" w:date="2023-09-24T19:36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4</w:t>
              </w:r>
            </w:ins>
          </w:p>
          <w:p w14:paraId="1CF9E1E5" w14:textId="77777777" w:rsidR="00FC01D2" w:rsidRDefault="00FC01D2" w:rsidP="00FC01D2">
            <w:pPr>
              <w:bidi/>
              <w:spacing w:after="0" w:line="240" w:lineRule="auto"/>
              <w:ind w:right="43"/>
              <w:rPr>
                <w:ins w:id="490" w:author="فيصل طيفور أحمد حاج عمر" w:date="2023-09-24T19:36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2F46D1AE" w14:textId="6460AE07" w:rsidR="00FC01D2" w:rsidRPr="004F3D2F" w:rsidRDefault="00FC01D2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pPrChange w:id="491" w:author="فيصل طيفور أحمد حاج عمر" w:date="2023-09-24T19:36:00Z">
                <w:pPr>
                  <w:bidi/>
                  <w:spacing w:after="0" w:line="240" w:lineRule="auto"/>
                  <w:ind w:right="43"/>
                  <w:jc w:val="center"/>
                </w:pPr>
              </w:pPrChange>
            </w:pPr>
            <w:ins w:id="492" w:author="فيصل طيفور أحمد حاج عمر" w:date="2023-09-24T19:36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5</w:t>
              </w:r>
            </w:ins>
          </w:p>
        </w:tc>
        <w:tc>
          <w:tcPr>
            <w:tcW w:w="5395" w:type="dxa"/>
            <w:shd w:val="clear" w:color="auto" w:fill="D9D9D9" w:themeFill="background1" w:themeFillShade="D9"/>
          </w:tcPr>
          <w:p w14:paraId="79B6EA55" w14:textId="77777777" w:rsidR="00E434B1" w:rsidRDefault="00FC01D2" w:rsidP="00FC01D2">
            <w:pPr>
              <w:bidi/>
              <w:spacing w:after="0" w:line="240" w:lineRule="auto"/>
              <w:ind w:right="43"/>
              <w:jc w:val="lowKashida"/>
              <w:rPr>
                <w:ins w:id="493" w:author="فيصل طيفور أحمد حاج عمر" w:date="2023-09-24T19:36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ins w:id="494" w:author="فيصل طيفور أحمد حاج عمر" w:date="2023-09-24T19:36:00Z">
              <w:r w:rsidRPr="00FC01D2">
                <w:rPr>
                  <w:rFonts w:ascii="Sakkal Majalla" w:hAnsi="Sakkal Majalla" w:cs="Sakkal Majalla"/>
                  <w:b/>
                  <w:bCs/>
                  <w:sz w:val="28"/>
                  <w:szCs w:val="28"/>
                  <w:rtl/>
                </w:rPr>
                <w:t>أوراق عمل</w:t>
              </w:r>
            </w:ins>
          </w:p>
          <w:p w14:paraId="0DAD8E8F" w14:textId="77777777" w:rsidR="00FC01D2" w:rsidRDefault="00FC01D2" w:rsidP="00FC01D2">
            <w:pPr>
              <w:bidi/>
              <w:spacing w:after="0" w:line="240" w:lineRule="auto"/>
              <w:ind w:right="43"/>
              <w:jc w:val="lowKashida"/>
              <w:rPr>
                <w:ins w:id="495" w:author="فيصل طيفور أحمد حاج عمر" w:date="2023-09-24T19:36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4AE6D1CF" w14:textId="06105B43" w:rsidR="00FC01D2" w:rsidRPr="004F3D2F" w:rsidRDefault="00FC01D2" w:rsidP="00FC01D2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ins w:id="496" w:author="فيصل طيفور أحمد حاج عمر" w:date="2023-09-24T19:37:00Z">
              <w:r w:rsidRPr="00FC01D2">
                <w:rPr>
                  <w:rFonts w:ascii="Sakkal Majalla" w:hAnsi="Sakkal Majalla" w:cs="Sakkal Majalla"/>
                  <w:b/>
                  <w:bCs/>
                  <w:sz w:val="28"/>
                  <w:szCs w:val="28"/>
                  <w:rtl/>
                </w:rPr>
                <w:t>الاختبار النهائي</w:t>
              </w:r>
            </w:ins>
          </w:p>
        </w:tc>
        <w:tc>
          <w:tcPr>
            <w:tcW w:w="1710" w:type="dxa"/>
            <w:shd w:val="clear" w:color="auto" w:fill="D9D9D9" w:themeFill="background1" w:themeFillShade="D9"/>
          </w:tcPr>
          <w:p w14:paraId="4B87181C" w14:textId="77777777" w:rsidR="00E434B1" w:rsidRDefault="00FC01D2" w:rsidP="008B4C8B">
            <w:pPr>
              <w:bidi/>
              <w:spacing w:after="0" w:line="240" w:lineRule="auto"/>
              <w:ind w:right="43"/>
              <w:jc w:val="lowKashida"/>
              <w:rPr>
                <w:ins w:id="497" w:author="فيصل طيفور أحمد حاج عمر" w:date="2023-09-24T19:3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498" w:author="فيصل طيفور أحمد حاج عمر" w:date="2023-09-24T19:36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طيلة الفصل </w:t>
              </w:r>
            </w:ins>
          </w:p>
          <w:p w14:paraId="25717E0D" w14:textId="77777777" w:rsidR="00FC01D2" w:rsidRDefault="00FC01D2" w:rsidP="00FC01D2">
            <w:pPr>
              <w:bidi/>
              <w:spacing w:after="0" w:line="240" w:lineRule="auto"/>
              <w:ind w:right="43"/>
              <w:jc w:val="lowKashida"/>
              <w:rPr>
                <w:ins w:id="499" w:author="فيصل طيفور أحمد حاج عمر" w:date="2023-09-24T19:3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140BC4A0" w14:textId="329A8773" w:rsidR="00FC01D2" w:rsidRPr="004F3D2F" w:rsidRDefault="00FC01D2" w:rsidP="00FC01D2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500" w:author="فيصل طيفور أحمد حاج عمر" w:date="2023-09-24T19:37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نهاية الفصل </w:t>
              </w:r>
            </w:ins>
          </w:p>
        </w:tc>
        <w:tc>
          <w:tcPr>
            <w:tcW w:w="1993" w:type="dxa"/>
            <w:shd w:val="clear" w:color="auto" w:fill="D9D9D9" w:themeFill="background1" w:themeFillShade="D9"/>
          </w:tcPr>
          <w:p w14:paraId="165689F5" w14:textId="77777777" w:rsidR="00E434B1" w:rsidRDefault="00FC01D2" w:rsidP="008B4C8B">
            <w:pPr>
              <w:bidi/>
              <w:spacing w:after="0" w:line="240" w:lineRule="auto"/>
              <w:ind w:right="43"/>
              <w:jc w:val="lowKashida"/>
              <w:rPr>
                <w:ins w:id="501" w:author="فيصل طيفور أحمد حاج عمر" w:date="2023-09-24T19:3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502" w:author="فيصل طيفور أحمد حاج عمر" w:date="2023-09-24T19:36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10</w:t>
              </w:r>
            </w:ins>
          </w:p>
          <w:p w14:paraId="33542DEE" w14:textId="77777777" w:rsidR="00FC01D2" w:rsidRDefault="00FC01D2" w:rsidP="00FC01D2">
            <w:pPr>
              <w:bidi/>
              <w:spacing w:after="0" w:line="240" w:lineRule="auto"/>
              <w:ind w:right="43"/>
              <w:jc w:val="lowKashida"/>
              <w:rPr>
                <w:ins w:id="503" w:author="فيصل طيفور أحمد حاج عمر" w:date="2023-09-24T19:3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2282DA1C" w14:textId="7E49DF19" w:rsidR="00FC01D2" w:rsidRPr="004F3D2F" w:rsidRDefault="00FC01D2" w:rsidP="00FC01D2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504" w:author="فيصل طيفور أحمد حاج عمر" w:date="2023-09-24T19:37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50</w:t>
              </w:r>
            </w:ins>
          </w:p>
        </w:tc>
      </w:tr>
    </w:tbl>
    <w:p w14:paraId="59D918B9" w14:textId="51C129F5" w:rsidR="00A4737E" w:rsidRPr="004F3D2F" w:rsidRDefault="00D8287E" w:rsidP="009849A1">
      <w:pPr>
        <w:bidi/>
        <w:spacing w:after="240"/>
        <w:ind w:right="43"/>
        <w:jc w:val="lowKashida"/>
        <w:rPr>
          <w:rStyle w:val="a5"/>
          <w:rFonts w:ascii="Sakkal Majalla" w:hAnsi="Sakkal Majalla" w:cs="Sakkal Majalla"/>
          <w:color w:val="auto"/>
          <w:sz w:val="22"/>
          <w:szCs w:val="22"/>
          <w:rtl/>
        </w:rPr>
      </w:pPr>
      <w:r w:rsidRPr="004F3D2F">
        <w:rPr>
          <w:rFonts w:ascii="Sakkal Majalla" w:hAnsi="Sakkal Majalla" w:cs="Sakkal Majalla"/>
          <w:rtl/>
        </w:rPr>
        <w:t>أنشطة التقييم (اختبار تحريري، شفهي، عرض ت</w:t>
      </w:r>
      <w:r w:rsidR="00732704" w:rsidRPr="004F3D2F">
        <w:rPr>
          <w:rFonts w:ascii="Sakkal Majalla" w:hAnsi="Sakkal Majalla" w:cs="Sakkal Majalla"/>
          <w:rtl/>
        </w:rPr>
        <w:t>قديمي، مشروع جماعي، ورقة عمل وغيره</w:t>
      </w:r>
      <w:r w:rsidRPr="004F3D2F">
        <w:rPr>
          <w:rFonts w:ascii="Sakkal Majalla" w:hAnsi="Sakkal Majalla" w:cs="Sakkal Majalla"/>
          <w:rtl/>
        </w:rPr>
        <w:t>)</w:t>
      </w:r>
    </w:p>
    <w:p w14:paraId="11942B24" w14:textId="4BF9B9AF" w:rsidR="00D8287E" w:rsidRPr="004F3D2F" w:rsidRDefault="00D8287E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505" w:name="_Toc135746976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lastRenderedPageBreak/>
        <w:t>ه. مصادر التعلم والمرافق:</w:t>
      </w:r>
      <w:bookmarkEnd w:id="505"/>
    </w:p>
    <w:p w14:paraId="4423A97F" w14:textId="4F48AAF2" w:rsidR="00D8287E" w:rsidRPr="004F3D2F" w:rsidRDefault="00D8287E" w:rsidP="00BD545C">
      <w:pPr>
        <w:bidi/>
        <w:spacing w:after="0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lang w:bidi="ar-YE"/>
        </w:rPr>
      </w:pPr>
      <w:r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1. قائمة </w:t>
      </w:r>
      <w:r w:rsidR="004605E1"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مراجع و</w:t>
      </w:r>
      <w:r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مصادر التعلم:</w:t>
      </w: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840"/>
        <w:gridCol w:w="6792"/>
      </w:tblGrid>
      <w:tr w:rsidR="00D8287E" w:rsidRPr="004F3D2F" w14:paraId="0755176E" w14:textId="77777777" w:rsidTr="009849A1">
        <w:trPr>
          <w:trHeight w:val="384"/>
          <w:tblCellSpacing w:w="7" w:type="dxa"/>
          <w:jc w:val="center"/>
        </w:trPr>
        <w:tc>
          <w:tcPr>
            <w:tcW w:w="2819" w:type="dxa"/>
            <w:shd w:val="clear" w:color="auto" w:fill="4C3D8E"/>
            <w:vAlign w:val="center"/>
          </w:tcPr>
          <w:p w14:paraId="24785E9F" w14:textId="77777777" w:rsidR="00D8287E" w:rsidRPr="004F3D2F" w:rsidRDefault="00D8287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رجع الرئيس للمقرر</w:t>
            </w:r>
          </w:p>
        </w:tc>
        <w:tc>
          <w:tcPr>
            <w:tcW w:w="6771" w:type="dxa"/>
            <w:shd w:val="clear" w:color="auto" w:fill="F2F2F2" w:themeFill="background1" w:themeFillShade="F2"/>
            <w:vAlign w:val="center"/>
          </w:tcPr>
          <w:p w14:paraId="5752CF19" w14:textId="77777777" w:rsidR="00FC01D2" w:rsidRPr="00FC01D2" w:rsidRDefault="00FC01D2" w:rsidP="00FC01D2">
            <w:pPr>
              <w:bidi/>
              <w:spacing w:line="276" w:lineRule="auto"/>
              <w:jc w:val="lowKashida"/>
              <w:rPr>
                <w:ins w:id="506" w:author="فيصل طيفور أحمد حاج عمر" w:date="2023-09-24T19:38:00Z"/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ins w:id="507" w:author="فيصل طيفور أحمد حاج عمر" w:date="2023-09-24T19:38:00Z">
              <w:r w:rsidRPr="00FC01D2"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1</w:t>
              </w:r>
              <w:r w:rsidRPr="00FC01D2">
                <w:rPr>
                  <w:rFonts w:ascii="Sakkal Majalla" w:hAnsi="Sakkal Majalla" w:cs="Sakkal Majalla"/>
                  <w:b/>
                  <w:bCs/>
                  <w:sz w:val="28"/>
                  <w:szCs w:val="28"/>
                  <w:rtl/>
                  <w:lang w:bidi="ar-EG"/>
                </w:rPr>
                <w:t>-</w:t>
              </w:r>
              <w:r w:rsidRPr="00FC01D2">
                <w:rPr>
                  <w:rFonts w:ascii="Sakkal Majalla" w:hAnsi="Sakkal Majalla" w:cs="Sakkal Majalla"/>
                  <w:b/>
                  <w:bCs/>
                  <w:sz w:val="28"/>
                  <w:szCs w:val="28"/>
                  <w:rtl/>
                </w:rPr>
                <w:t xml:space="preserve"> كتابة البحث العلمي  د. عبد الوهاب أبو سليمان.</w:t>
              </w:r>
            </w:ins>
          </w:p>
          <w:p w14:paraId="1EDFD404" w14:textId="77777777" w:rsidR="00FC01D2" w:rsidRPr="00FC01D2" w:rsidRDefault="00FC01D2" w:rsidP="00FC01D2">
            <w:pPr>
              <w:bidi/>
              <w:spacing w:line="276" w:lineRule="auto"/>
              <w:jc w:val="lowKashida"/>
              <w:rPr>
                <w:ins w:id="508" w:author="فيصل طيفور أحمد حاج عمر" w:date="2023-09-24T19:38:00Z"/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ins w:id="509" w:author="فيصل طيفور أحمد حاج عمر" w:date="2023-09-24T19:38:00Z">
              <w:r w:rsidRPr="00FC01D2">
                <w:rPr>
                  <w:rFonts w:ascii="Sakkal Majalla" w:hAnsi="Sakkal Majalla" w:cs="Sakkal Majalla"/>
                  <w:b/>
                  <w:bCs/>
                  <w:sz w:val="28"/>
                  <w:szCs w:val="28"/>
                  <w:rtl/>
                </w:rPr>
                <w:t>2- كيف تكتب بحثاً أو رسالة / د. أحمد شلبي</w:t>
              </w:r>
            </w:ins>
          </w:p>
          <w:p w14:paraId="0BD56071" w14:textId="77777777" w:rsidR="00FC01D2" w:rsidRPr="00FC01D2" w:rsidRDefault="00FC01D2" w:rsidP="00FC01D2">
            <w:pPr>
              <w:bidi/>
              <w:spacing w:line="276" w:lineRule="auto"/>
              <w:jc w:val="lowKashida"/>
              <w:rPr>
                <w:ins w:id="510" w:author="فيصل طيفور أحمد حاج عمر" w:date="2023-09-24T19:38:00Z"/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ins w:id="511" w:author="فيصل طيفور أحمد حاج عمر" w:date="2023-09-24T19:38:00Z">
              <w:r w:rsidRPr="00FC01D2">
                <w:rPr>
                  <w:rFonts w:ascii="Sakkal Majalla" w:hAnsi="Sakkal Majalla" w:cs="Sakkal Majalla"/>
                  <w:b/>
                  <w:bCs/>
                  <w:sz w:val="28"/>
                  <w:szCs w:val="28"/>
                  <w:rtl/>
                </w:rPr>
                <w:t>3- مناهج البحث وتحقيق التراث، د. أكرم ضياء العمري</w:t>
              </w:r>
            </w:ins>
          </w:p>
          <w:p w14:paraId="13E1915E" w14:textId="77777777" w:rsidR="00FC01D2" w:rsidRPr="00FC01D2" w:rsidRDefault="00FC01D2" w:rsidP="00FC01D2">
            <w:pPr>
              <w:bidi/>
              <w:spacing w:line="276" w:lineRule="auto"/>
              <w:jc w:val="lowKashida"/>
              <w:rPr>
                <w:ins w:id="512" w:author="فيصل طيفور أحمد حاج عمر" w:date="2023-09-24T19:38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ins w:id="513" w:author="فيصل طيفور أحمد حاج عمر" w:date="2023-09-24T19:38:00Z">
              <w:r w:rsidRPr="00FC01D2">
                <w:rPr>
                  <w:rFonts w:ascii="Sakkal Majalla" w:hAnsi="Sakkal Majalla" w:cs="Sakkal Majalla"/>
                  <w:b/>
                  <w:bCs/>
                  <w:sz w:val="28"/>
                  <w:szCs w:val="28"/>
                  <w:rtl/>
                </w:rPr>
                <w:t>4- البحث العلمي :أ.د. عبد العزيز الربيعة</w:t>
              </w:r>
            </w:ins>
          </w:p>
          <w:p w14:paraId="38D2BACD" w14:textId="77777777" w:rsidR="00D8287E" w:rsidRPr="001D17F2" w:rsidRDefault="00D8287E" w:rsidP="00BD545C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sz w:val="28"/>
                <w:szCs w:val="28"/>
                <w:lang w:bidi="ar-EG"/>
              </w:rPr>
            </w:pPr>
          </w:p>
        </w:tc>
      </w:tr>
      <w:tr w:rsidR="00D8287E" w:rsidRPr="004F3D2F" w14:paraId="75DF8E49" w14:textId="77777777" w:rsidTr="009849A1">
        <w:trPr>
          <w:trHeight w:val="359"/>
          <w:tblCellSpacing w:w="7" w:type="dxa"/>
          <w:jc w:val="center"/>
        </w:trPr>
        <w:tc>
          <w:tcPr>
            <w:tcW w:w="2819" w:type="dxa"/>
            <w:shd w:val="clear" w:color="auto" w:fill="4C3D8E"/>
            <w:vAlign w:val="center"/>
          </w:tcPr>
          <w:p w14:paraId="667078FA" w14:textId="77777777" w:rsidR="00D8287E" w:rsidRPr="004F3D2F" w:rsidRDefault="00D8287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راجع المساندة</w:t>
            </w:r>
          </w:p>
        </w:tc>
        <w:tc>
          <w:tcPr>
            <w:tcW w:w="6771" w:type="dxa"/>
            <w:shd w:val="clear" w:color="auto" w:fill="D9D9D9" w:themeFill="background1" w:themeFillShade="D9"/>
            <w:vAlign w:val="center"/>
          </w:tcPr>
          <w:p w14:paraId="1DADB9F7" w14:textId="77777777" w:rsidR="00FC01D2" w:rsidRPr="00FC01D2" w:rsidRDefault="00FC01D2" w:rsidP="00FC01D2">
            <w:pPr>
              <w:bidi/>
              <w:spacing w:line="276" w:lineRule="auto"/>
              <w:jc w:val="lowKashida"/>
              <w:rPr>
                <w:ins w:id="514" w:author="فيصل طيفور أحمد حاج عمر" w:date="2023-09-24T19:38:00Z"/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ins w:id="515" w:author="فيصل طيفور أحمد حاج عمر" w:date="2023-09-24T19:38:00Z">
              <w:r w:rsidRPr="00FC01D2"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1</w:t>
              </w:r>
              <w:r w:rsidRPr="00FC01D2">
                <w:rPr>
                  <w:rFonts w:ascii="Sakkal Majalla" w:hAnsi="Sakkal Majalla" w:cs="Sakkal Majalla"/>
                  <w:b/>
                  <w:bCs/>
                  <w:sz w:val="28"/>
                  <w:szCs w:val="28"/>
                  <w:rtl/>
                  <w:lang w:bidi="ar-EG"/>
                </w:rPr>
                <w:t>-</w:t>
              </w:r>
              <w:r w:rsidRPr="00FC01D2">
                <w:rPr>
                  <w:rFonts w:ascii="Sakkal Majalla" w:hAnsi="Sakkal Majalla" w:cs="Sakkal Majalla"/>
                  <w:b/>
                  <w:bCs/>
                  <w:sz w:val="28"/>
                  <w:szCs w:val="28"/>
                  <w:rtl/>
                </w:rPr>
                <w:t xml:space="preserve"> تحقيق التراث: د. عبد الهادي الفضلي</w:t>
              </w:r>
            </w:ins>
          </w:p>
          <w:p w14:paraId="2CC40948" w14:textId="77777777" w:rsidR="00FC01D2" w:rsidRPr="00FC01D2" w:rsidRDefault="00FC01D2" w:rsidP="00FC01D2">
            <w:pPr>
              <w:bidi/>
              <w:spacing w:line="276" w:lineRule="auto"/>
              <w:jc w:val="lowKashida"/>
              <w:rPr>
                <w:ins w:id="516" w:author="فيصل طيفور أحمد حاج عمر" w:date="2023-09-24T19:38:00Z"/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ins w:id="517" w:author="فيصل طيفور أحمد حاج عمر" w:date="2023-09-24T19:38:00Z">
              <w:r w:rsidRPr="00FC01D2">
                <w:rPr>
                  <w:rFonts w:ascii="Sakkal Majalla" w:hAnsi="Sakkal Majalla" w:cs="Sakkal Majalla"/>
                  <w:b/>
                  <w:bCs/>
                  <w:sz w:val="28"/>
                  <w:szCs w:val="28"/>
                  <w:rtl/>
                  <w:lang w:bidi="ar-EG"/>
                </w:rPr>
                <w:t>2-</w:t>
              </w:r>
              <w:r w:rsidRPr="00FC01D2">
                <w:rPr>
                  <w:rFonts w:ascii="Sakkal Majalla" w:hAnsi="Sakkal Majalla" w:cs="Sakkal Majalla"/>
                  <w:b/>
                  <w:bCs/>
                  <w:sz w:val="28"/>
                  <w:szCs w:val="28"/>
                  <w:rtl/>
                </w:rPr>
                <w:t xml:space="preserve"> مناهج البحث عند مفكري الإسلام : د. علي سامي النشار</w:t>
              </w:r>
            </w:ins>
          </w:p>
          <w:p w14:paraId="77A4CCBF" w14:textId="77777777" w:rsidR="00FC01D2" w:rsidRPr="00FC01D2" w:rsidRDefault="00FC01D2" w:rsidP="00FC01D2">
            <w:pPr>
              <w:bidi/>
              <w:spacing w:line="276" w:lineRule="auto"/>
              <w:jc w:val="lowKashida"/>
              <w:rPr>
                <w:ins w:id="518" w:author="فيصل طيفور أحمد حاج عمر" w:date="2023-09-24T19:38:00Z"/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ins w:id="519" w:author="فيصل طيفور أحمد حاج عمر" w:date="2023-09-24T19:38:00Z">
              <w:r w:rsidRPr="00FC01D2">
                <w:rPr>
                  <w:rFonts w:ascii="Sakkal Majalla" w:hAnsi="Sakkal Majalla" w:cs="Sakkal Majalla"/>
                  <w:b/>
                  <w:bCs/>
                  <w:sz w:val="28"/>
                  <w:szCs w:val="28"/>
                  <w:rtl/>
                  <w:lang w:bidi="ar-EG"/>
                </w:rPr>
                <w:t>3-</w:t>
              </w:r>
              <w:r w:rsidRPr="00FC01D2">
                <w:rPr>
                  <w:rFonts w:ascii="Sakkal Majalla" w:hAnsi="Sakkal Majalla" w:cs="Sakkal Majalla"/>
                  <w:b/>
                  <w:bCs/>
                  <w:sz w:val="28"/>
                  <w:szCs w:val="28"/>
                  <w:rtl/>
                </w:rPr>
                <w:t xml:space="preserve"> مناهج البحث العلمي / غازي عناية</w:t>
              </w:r>
            </w:ins>
          </w:p>
          <w:p w14:paraId="084FA111" w14:textId="77777777" w:rsidR="00FC01D2" w:rsidRPr="00FC01D2" w:rsidRDefault="00FC01D2" w:rsidP="00FC01D2">
            <w:pPr>
              <w:bidi/>
              <w:spacing w:line="276" w:lineRule="auto"/>
              <w:jc w:val="lowKashida"/>
              <w:rPr>
                <w:ins w:id="520" w:author="فيصل طيفور أحمد حاج عمر" w:date="2023-09-24T19:38:00Z"/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ins w:id="521" w:author="فيصل طيفور أحمد حاج عمر" w:date="2023-09-24T19:38:00Z">
              <w:r w:rsidRPr="00FC01D2">
                <w:rPr>
                  <w:rFonts w:ascii="Sakkal Majalla" w:hAnsi="Sakkal Majalla" w:cs="Sakkal Majalla"/>
                  <w:b/>
                  <w:bCs/>
                  <w:sz w:val="28"/>
                  <w:szCs w:val="28"/>
                  <w:rtl/>
                  <w:lang w:bidi="ar-EG"/>
                </w:rPr>
                <w:t>4-</w:t>
              </w:r>
              <w:r w:rsidRPr="00FC01D2">
                <w:rPr>
                  <w:rFonts w:ascii="Sakkal Majalla" w:hAnsi="Sakkal Majalla" w:cs="Sakkal Majalla"/>
                  <w:b/>
                  <w:bCs/>
                  <w:sz w:val="28"/>
                  <w:szCs w:val="28"/>
                  <w:rtl/>
                </w:rPr>
                <w:t xml:space="preserve"> البحث العلمي ، منهجه وتقنياته : د. محمد زياد عمر</w:t>
              </w:r>
            </w:ins>
          </w:p>
          <w:p w14:paraId="7C6A53BC" w14:textId="77777777" w:rsidR="00FC01D2" w:rsidRPr="00FC01D2" w:rsidRDefault="00FC01D2" w:rsidP="00FC01D2">
            <w:pPr>
              <w:bidi/>
              <w:spacing w:line="276" w:lineRule="auto"/>
              <w:jc w:val="lowKashida"/>
              <w:rPr>
                <w:ins w:id="522" w:author="فيصل طيفور أحمد حاج عمر" w:date="2023-09-24T19:39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ins w:id="523" w:author="فيصل طيفور أحمد حاج عمر" w:date="2023-09-24T19:39:00Z">
              <w:r w:rsidRPr="00FC01D2">
                <w:rPr>
                  <w:rFonts w:ascii="Sakkal Majalla" w:hAnsi="Sakkal Majalla" w:cs="Sakkal Majalla"/>
                  <w:b/>
                  <w:bCs/>
                  <w:sz w:val="28"/>
                  <w:szCs w:val="28"/>
                  <w:rtl/>
                  <w:lang w:bidi="ar-EG"/>
                </w:rPr>
                <w:t>5-</w:t>
              </w:r>
              <w:r w:rsidRPr="00FC01D2">
                <w:rPr>
                  <w:rFonts w:ascii="Sakkal Majalla" w:hAnsi="Sakkal Majalla" w:cs="Sakkal Majalla"/>
                  <w:b/>
                  <w:bCs/>
                  <w:sz w:val="28"/>
                  <w:szCs w:val="28"/>
                  <w:rtl/>
                </w:rPr>
                <w:t xml:space="preserve"> تحقيق النصوص ونشرها: عبد السلام هارون</w:t>
              </w:r>
            </w:ins>
          </w:p>
          <w:p w14:paraId="03DDFA7F" w14:textId="77777777" w:rsidR="00D8287E" w:rsidRPr="001D17F2" w:rsidRDefault="00D8287E" w:rsidP="00BD545C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sz w:val="28"/>
                <w:szCs w:val="28"/>
                <w:lang w:bidi="ar-EG"/>
              </w:rPr>
            </w:pPr>
          </w:p>
        </w:tc>
      </w:tr>
      <w:tr w:rsidR="00D8287E" w:rsidRPr="004F3D2F" w14:paraId="7C46595C" w14:textId="77777777" w:rsidTr="009849A1">
        <w:trPr>
          <w:trHeight w:val="341"/>
          <w:tblCellSpacing w:w="7" w:type="dxa"/>
          <w:jc w:val="center"/>
        </w:trPr>
        <w:tc>
          <w:tcPr>
            <w:tcW w:w="2819" w:type="dxa"/>
            <w:shd w:val="clear" w:color="auto" w:fill="4C3D8E"/>
            <w:vAlign w:val="center"/>
          </w:tcPr>
          <w:p w14:paraId="1C62708C" w14:textId="77777777" w:rsidR="00D8287E" w:rsidRPr="004F3D2F" w:rsidRDefault="00D8287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صادر الإلكترونية</w:t>
            </w:r>
          </w:p>
        </w:tc>
        <w:tc>
          <w:tcPr>
            <w:tcW w:w="6771" w:type="dxa"/>
            <w:shd w:val="clear" w:color="auto" w:fill="F2F2F2" w:themeFill="background1" w:themeFillShade="F2"/>
            <w:vAlign w:val="center"/>
          </w:tcPr>
          <w:p w14:paraId="4A84A99E" w14:textId="77777777" w:rsidR="00FC01D2" w:rsidRPr="00FC01D2" w:rsidRDefault="00FC01D2" w:rsidP="00FC01D2">
            <w:pPr>
              <w:bidi/>
              <w:spacing w:line="276" w:lineRule="auto"/>
              <w:jc w:val="lowKashida"/>
              <w:rPr>
                <w:ins w:id="524" w:author="فيصل طيفور أحمد حاج عمر" w:date="2023-09-24T19:39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ins w:id="525" w:author="فيصل طيفور أحمد حاج عمر" w:date="2023-09-24T19:39:00Z">
              <w:r w:rsidRPr="00FC01D2">
                <w:rPr>
                  <w:rFonts w:ascii="Sakkal Majalla" w:hAnsi="Sakkal Majalla" w:cs="Sakkal Majalla"/>
                  <w:b/>
                  <w:bCs/>
                  <w:sz w:val="28"/>
                  <w:szCs w:val="28"/>
                  <w:rtl/>
                  <w:lang w:bidi="ar-EG"/>
                </w:rPr>
                <w:t xml:space="preserve">-  موقع المكتبة الشاملة.                   </w:t>
              </w:r>
            </w:ins>
          </w:p>
          <w:p w14:paraId="07845F3D" w14:textId="5E6BE45E" w:rsidR="00D8287E" w:rsidRPr="001D17F2" w:rsidRDefault="00FC01D2" w:rsidP="00FC01D2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sz w:val="28"/>
                <w:szCs w:val="28"/>
                <w:lang w:bidi="ar-EG"/>
              </w:rPr>
            </w:pPr>
            <w:ins w:id="526" w:author="فيصل طيفور أحمد حاج عمر" w:date="2023-09-24T19:39:00Z">
              <w:r w:rsidRPr="00FC01D2">
                <w:rPr>
                  <w:rFonts w:ascii="Sakkal Majalla" w:hAnsi="Sakkal Majalla" w:cs="Sakkal Majalla"/>
                  <w:b/>
                  <w:bCs/>
                  <w:sz w:val="28"/>
                  <w:szCs w:val="28"/>
                  <w:rtl/>
                  <w:lang w:bidi="ar-EG"/>
                </w:rPr>
                <w:t xml:space="preserve">-  موقع جامع الفقه الإسلامي.             </w:t>
              </w:r>
            </w:ins>
          </w:p>
        </w:tc>
      </w:tr>
      <w:tr w:rsidR="00D8287E" w:rsidRPr="004F3D2F" w14:paraId="5AA6E535" w14:textId="77777777" w:rsidTr="009849A1">
        <w:trPr>
          <w:trHeight w:val="260"/>
          <w:tblCellSpacing w:w="7" w:type="dxa"/>
          <w:jc w:val="center"/>
        </w:trPr>
        <w:tc>
          <w:tcPr>
            <w:tcW w:w="2819" w:type="dxa"/>
            <w:shd w:val="clear" w:color="auto" w:fill="4C3D8E"/>
            <w:vAlign w:val="center"/>
          </w:tcPr>
          <w:p w14:paraId="31DF1316" w14:textId="4E0ADC56" w:rsidR="00D8287E" w:rsidRPr="004F3D2F" w:rsidRDefault="00D8287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أخرى</w:t>
            </w:r>
          </w:p>
        </w:tc>
        <w:tc>
          <w:tcPr>
            <w:tcW w:w="6771" w:type="dxa"/>
            <w:shd w:val="clear" w:color="auto" w:fill="D9D9D9" w:themeFill="background1" w:themeFillShade="D9"/>
            <w:vAlign w:val="center"/>
          </w:tcPr>
          <w:p w14:paraId="2C092A64" w14:textId="77777777" w:rsidR="00FC01D2" w:rsidRPr="00FC01D2" w:rsidRDefault="00FC01D2" w:rsidP="00FC01D2">
            <w:pPr>
              <w:bidi/>
              <w:spacing w:line="276" w:lineRule="auto"/>
              <w:jc w:val="lowKashida"/>
              <w:rPr>
                <w:ins w:id="527" w:author="فيصل طيفور أحمد حاج عمر" w:date="2023-09-24T19:39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ins w:id="528" w:author="فيصل طيفور أحمد حاج عمر" w:date="2023-09-24T19:39:00Z">
              <w:r w:rsidRPr="00FC01D2">
                <w:rPr>
                  <w:rFonts w:ascii="Sakkal Majalla" w:hAnsi="Sakkal Majalla" w:cs="Sakkal Majalla"/>
                  <w:b/>
                  <w:bCs/>
                  <w:sz w:val="28"/>
                  <w:szCs w:val="28"/>
                  <w:rtl/>
                  <w:lang w:bidi="ar-EG"/>
                </w:rPr>
                <w:t>- مجلة كلية الشريعة والدراسات الإسلامية للبحوث الشرعية</w:t>
              </w:r>
            </w:ins>
          </w:p>
          <w:p w14:paraId="76ABFE64" w14:textId="77777777" w:rsidR="00FC01D2" w:rsidRPr="00FC01D2" w:rsidRDefault="00FC01D2" w:rsidP="00FC01D2">
            <w:pPr>
              <w:bidi/>
              <w:spacing w:line="276" w:lineRule="auto"/>
              <w:jc w:val="lowKashida"/>
              <w:rPr>
                <w:ins w:id="529" w:author="فيصل طيفور أحمد حاج عمر" w:date="2023-09-24T19:39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ins w:id="530" w:author="فيصل طيفور أحمد حاج عمر" w:date="2023-09-24T19:39:00Z">
              <w:r w:rsidRPr="00FC01D2"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-</w:t>
              </w:r>
              <w:r w:rsidRPr="00FC01D2">
                <w:rPr>
                  <w:rFonts w:ascii="Sakkal Majalla" w:hAnsi="Sakkal Majalla" w:cs="Sakkal Majalla"/>
                  <w:b/>
                  <w:bCs/>
                  <w:sz w:val="28"/>
                  <w:szCs w:val="28"/>
                  <w:rtl/>
                  <w:lang w:bidi="ar-EG"/>
                </w:rPr>
                <w:t xml:space="preserve"> مجلة المجمع الفقهي الإسلامي.          </w:t>
              </w:r>
            </w:ins>
          </w:p>
          <w:p w14:paraId="55EC05C9" w14:textId="3F4B27C8" w:rsidR="00D8287E" w:rsidRPr="001D17F2" w:rsidRDefault="00FC01D2" w:rsidP="00FC01D2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sz w:val="28"/>
                <w:szCs w:val="28"/>
                <w:lang w:bidi="ar-EG"/>
              </w:rPr>
            </w:pPr>
            <w:ins w:id="531" w:author="فيصل طيفور أحمد حاج عمر" w:date="2023-09-24T19:39:00Z">
              <w:r w:rsidRPr="00FC01D2">
                <w:rPr>
                  <w:rFonts w:ascii="Sakkal Majalla" w:hAnsi="Sakkal Majalla" w:cs="Sakkal Majalla"/>
                  <w:b/>
                  <w:bCs/>
                  <w:sz w:val="28"/>
                  <w:szCs w:val="28"/>
                  <w:rtl/>
                  <w:lang w:bidi="ar-EG"/>
                </w:rPr>
                <w:t xml:space="preserve">  - مجلة البحوث الفقهية المعاصرة</w:t>
              </w:r>
            </w:ins>
          </w:p>
        </w:tc>
      </w:tr>
    </w:tbl>
    <w:p w14:paraId="58FC0C83" w14:textId="77FDE0BF" w:rsidR="00215895" w:rsidRPr="004F3D2F" w:rsidRDefault="00215895" w:rsidP="00BD545C">
      <w:pPr>
        <w:bidi/>
        <w:spacing w:after="0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lang w:bidi="ar-YE"/>
        </w:rPr>
      </w:pPr>
      <w:r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2. المرافق والتجهيزات </w:t>
      </w:r>
      <w:r w:rsidR="004D582D"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تعليمية والبحثية المطلوبة</w:t>
      </w:r>
      <w:r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:</w:t>
      </w: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4494"/>
        <w:gridCol w:w="5138"/>
      </w:tblGrid>
      <w:tr w:rsidR="00215895" w:rsidRPr="004F3D2F" w14:paraId="3C01EBDC" w14:textId="77777777" w:rsidTr="009849A1">
        <w:trPr>
          <w:trHeight w:val="439"/>
          <w:tblHeader/>
          <w:tblCellSpacing w:w="7" w:type="dxa"/>
          <w:jc w:val="center"/>
        </w:trPr>
        <w:tc>
          <w:tcPr>
            <w:tcW w:w="4473" w:type="dxa"/>
            <w:shd w:val="clear" w:color="auto" w:fill="4C3D8E"/>
            <w:vAlign w:val="center"/>
          </w:tcPr>
          <w:p w14:paraId="159A798B" w14:textId="77777777" w:rsidR="00215895" w:rsidRPr="004F3D2F" w:rsidRDefault="00215895" w:rsidP="006D167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عناصر</w:t>
            </w:r>
          </w:p>
        </w:tc>
        <w:tc>
          <w:tcPr>
            <w:tcW w:w="5117" w:type="dxa"/>
            <w:shd w:val="clear" w:color="auto" w:fill="4C3D8E"/>
            <w:vAlign w:val="center"/>
          </w:tcPr>
          <w:p w14:paraId="623590D3" w14:textId="77777777" w:rsidR="00215895" w:rsidRPr="004F3D2F" w:rsidRDefault="00215895" w:rsidP="006D167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تطلبات المقرر</w:t>
            </w:r>
          </w:p>
        </w:tc>
      </w:tr>
      <w:tr w:rsidR="00215895" w:rsidRPr="004F3D2F" w14:paraId="2CC0C5BC" w14:textId="77777777" w:rsidTr="009849A1">
        <w:trPr>
          <w:trHeight w:val="655"/>
          <w:tblCellSpacing w:w="7" w:type="dxa"/>
          <w:jc w:val="center"/>
        </w:trPr>
        <w:tc>
          <w:tcPr>
            <w:tcW w:w="4473" w:type="dxa"/>
            <w:shd w:val="clear" w:color="auto" w:fill="F2F2F2" w:themeFill="background1" w:themeFillShade="F2"/>
            <w:vAlign w:val="center"/>
          </w:tcPr>
          <w:p w14:paraId="30C21E68" w14:textId="6335B0F2" w:rsidR="00215895" w:rsidRPr="004F3D2F" w:rsidRDefault="00215895" w:rsidP="008B4C8B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المرافق النوعية</w:t>
            </w:r>
          </w:p>
          <w:p w14:paraId="22153A33" w14:textId="77777777" w:rsidR="00215895" w:rsidRPr="004F3D2F" w:rsidRDefault="00215895" w:rsidP="008B4C8B">
            <w:pPr>
              <w:bidi/>
              <w:ind w:right="43"/>
              <w:jc w:val="center"/>
              <w:rPr>
                <w:rFonts w:ascii="Sakkal Majalla" w:hAnsi="Sakkal Majalla" w:cs="Sakkal Majalla"/>
                <w:sz w:val="28"/>
                <w:szCs w:val="28"/>
                <w:rtl/>
                <w:lang w:bidi="ar-EG"/>
              </w:rPr>
            </w:pPr>
            <w:r w:rsidRPr="001D17F2">
              <w:rPr>
                <w:rFonts w:ascii="Sakkal Majalla" w:hAnsi="Sakkal Majalla" w:cs="Sakkal Majalla"/>
                <w:rtl/>
                <w:lang w:bidi="ar-EG"/>
              </w:rPr>
              <w:t>(القاعات الدراسية، المختبرات، قاعات العرض، قاعات المحاكاة ... إلخ)</w:t>
            </w:r>
          </w:p>
        </w:tc>
        <w:tc>
          <w:tcPr>
            <w:tcW w:w="5117" w:type="dxa"/>
            <w:shd w:val="clear" w:color="auto" w:fill="F2F2F2" w:themeFill="background1" w:themeFillShade="F2"/>
            <w:vAlign w:val="center"/>
          </w:tcPr>
          <w:p w14:paraId="236675C5" w14:textId="7E7C6A98" w:rsidR="00215895" w:rsidRPr="004F3D2F" w:rsidRDefault="00FC01D2" w:rsidP="00FC01D2">
            <w:pPr>
              <w:bidi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ins w:id="532" w:author="فيصل طيفور أحمد حاج عمر" w:date="2023-09-24T19:40:00Z">
              <w:r w:rsidRPr="00FC01D2"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t>القاعات التدريسية</w:t>
              </w:r>
            </w:ins>
          </w:p>
        </w:tc>
      </w:tr>
      <w:tr w:rsidR="00215895" w:rsidRPr="004F3D2F" w14:paraId="0D6CBC31" w14:textId="77777777" w:rsidTr="009849A1">
        <w:trPr>
          <w:trHeight w:val="629"/>
          <w:tblCellSpacing w:w="7" w:type="dxa"/>
          <w:jc w:val="center"/>
        </w:trPr>
        <w:tc>
          <w:tcPr>
            <w:tcW w:w="4473" w:type="dxa"/>
            <w:shd w:val="clear" w:color="auto" w:fill="D9D9D9" w:themeFill="background1" w:themeFillShade="D9"/>
            <w:vAlign w:val="center"/>
          </w:tcPr>
          <w:p w14:paraId="7A6E757D" w14:textId="66EDD41F" w:rsidR="00215895" w:rsidRPr="004F3D2F" w:rsidRDefault="00215895" w:rsidP="008B4C8B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التجهيزات التقنية</w:t>
            </w:r>
          </w:p>
          <w:p w14:paraId="7A9E4573" w14:textId="77777777" w:rsidR="00215895" w:rsidRPr="004F3D2F" w:rsidRDefault="00215895" w:rsidP="008B4C8B">
            <w:pPr>
              <w:bidi/>
              <w:ind w:right="43"/>
              <w:jc w:val="center"/>
              <w:rPr>
                <w:rFonts w:ascii="Sakkal Majalla" w:hAnsi="Sakkal Majalla" w:cs="Sakkal Majalla"/>
                <w:sz w:val="28"/>
                <w:szCs w:val="28"/>
                <w:rtl/>
                <w:lang w:bidi="ar-EG"/>
              </w:rPr>
            </w:pPr>
            <w:r w:rsidRPr="005B281B">
              <w:rPr>
                <w:rFonts w:ascii="Sakkal Majalla" w:hAnsi="Sakkal Majalla" w:cs="Sakkal Majalla"/>
                <w:rtl/>
                <w:lang w:bidi="ar-EG"/>
              </w:rPr>
              <w:t>(جهاز عرض البيانات، السبورة الذكية، البرمجيات)</w:t>
            </w:r>
          </w:p>
        </w:tc>
        <w:tc>
          <w:tcPr>
            <w:tcW w:w="5117" w:type="dxa"/>
            <w:shd w:val="clear" w:color="auto" w:fill="D9D9D9" w:themeFill="background1" w:themeFillShade="D9"/>
            <w:vAlign w:val="center"/>
          </w:tcPr>
          <w:p w14:paraId="24DB5586" w14:textId="7C146A40" w:rsidR="00215895" w:rsidRPr="004F3D2F" w:rsidRDefault="00FC01D2" w:rsidP="00FC01D2">
            <w:pPr>
              <w:bidi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ins w:id="533" w:author="فيصل طيفور أحمد حاج عمر" w:date="2023-09-24T19:40:00Z">
              <w:r w:rsidRPr="00FC01D2"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t>عروض البروجكتر</w:t>
              </w:r>
            </w:ins>
          </w:p>
        </w:tc>
      </w:tr>
      <w:tr w:rsidR="00215895" w:rsidRPr="004F3D2F" w14:paraId="0F235CE3" w14:textId="77777777" w:rsidTr="009849A1">
        <w:trPr>
          <w:trHeight w:val="611"/>
          <w:tblCellSpacing w:w="7" w:type="dxa"/>
          <w:jc w:val="center"/>
        </w:trPr>
        <w:tc>
          <w:tcPr>
            <w:tcW w:w="4473" w:type="dxa"/>
            <w:shd w:val="clear" w:color="auto" w:fill="F2F2F2" w:themeFill="background1" w:themeFillShade="F2"/>
            <w:vAlign w:val="center"/>
          </w:tcPr>
          <w:p w14:paraId="1F7C545B" w14:textId="1C9F7B9F" w:rsidR="00215895" w:rsidRPr="004F3D2F" w:rsidRDefault="00215895" w:rsidP="008B4C8B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 xml:space="preserve">تجهيزات أخرى </w:t>
            </w:r>
            <w:r w:rsidRPr="004F3D2F"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  <w:t>(تبعاً لطبيعة التخصص)</w:t>
            </w:r>
          </w:p>
        </w:tc>
        <w:tc>
          <w:tcPr>
            <w:tcW w:w="5117" w:type="dxa"/>
            <w:shd w:val="clear" w:color="auto" w:fill="F2F2F2" w:themeFill="background1" w:themeFillShade="F2"/>
            <w:vAlign w:val="center"/>
          </w:tcPr>
          <w:p w14:paraId="7FBCF581" w14:textId="2CDA5816" w:rsidR="00215895" w:rsidRPr="004F3D2F" w:rsidRDefault="00FC01D2" w:rsidP="00FC01D2">
            <w:pPr>
              <w:bidi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ins w:id="534" w:author="فيصل طيفور أحمد حاج عمر" w:date="2023-09-24T19:40:00Z">
              <w:r w:rsidRPr="00FC01D2"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t>مكتبة القسم</w:t>
              </w:r>
            </w:ins>
          </w:p>
        </w:tc>
      </w:tr>
    </w:tbl>
    <w:p w14:paraId="42B58407" w14:textId="7B0C833C" w:rsidR="00844E6A" w:rsidRPr="004F3D2F" w:rsidRDefault="00844E6A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535" w:name="_Toc135746977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و. تقويم جودة المقرر:</w:t>
      </w:r>
      <w:bookmarkEnd w:id="535"/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436"/>
        <w:gridCol w:w="3396"/>
        <w:gridCol w:w="2800"/>
      </w:tblGrid>
      <w:tr w:rsidR="00844E6A" w:rsidRPr="004F3D2F" w14:paraId="3F40FF6C" w14:textId="77777777" w:rsidTr="009849A1">
        <w:trPr>
          <w:trHeight w:val="453"/>
          <w:tblHeader/>
          <w:tblCellSpacing w:w="7" w:type="dxa"/>
          <w:jc w:val="center"/>
        </w:trPr>
        <w:tc>
          <w:tcPr>
            <w:tcW w:w="3415" w:type="dxa"/>
            <w:shd w:val="clear" w:color="auto" w:fill="4C3D8E"/>
            <w:vAlign w:val="center"/>
          </w:tcPr>
          <w:p w14:paraId="080F415D" w14:textId="77777777" w:rsidR="00844E6A" w:rsidRPr="004F3D2F" w:rsidRDefault="00844E6A" w:rsidP="006D167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جالات التقويم</w:t>
            </w:r>
          </w:p>
        </w:tc>
        <w:tc>
          <w:tcPr>
            <w:tcW w:w="3382" w:type="dxa"/>
            <w:shd w:val="clear" w:color="auto" w:fill="4C3D8E"/>
            <w:vAlign w:val="center"/>
          </w:tcPr>
          <w:p w14:paraId="4C4B4BF3" w14:textId="77777777" w:rsidR="00844E6A" w:rsidRPr="004F3D2F" w:rsidRDefault="00844E6A" w:rsidP="006D167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bookmarkStart w:id="536" w:name="_Hlk523738999"/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قيم</w:t>
            </w:r>
            <w:bookmarkEnd w:id="536"/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ون</w:t>
            </w:r>
          </w:p>
        </w:tc>
        <w:tc>
          <w:tcPr>
            <w:tcW w:w="2779" w:type="dxa"/>
            <w:shd w:val="clear" w:color="auto" w:fill="4C3D8E"/>
            <w:vAlign w:val="center"/>
          </w:tcPr>
          <w:p w14:paraId="7FAD87D5" w14:textId="77777777" w:rsidR="00844E6A" w:rsidRPr="004F3D2F" w:rsidRDefault="00844E6A" w:rsidP="006D167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طرق التقييم</w:t>
            </w:r>
          </w:p>
        </w:tc>
      </w:tr>
      <w:tr w:rsidR="00844E6A" w:rsidRPr="004F3D2F" w14:paraId="0E232717" w14:textId="77777777" w:rsidTr="009849A1">
        <w:trPr>
          <w:trHeight w:val="283"/>
          <w:tblCellSpacing w:w="7" w:type="dxa"/>
          <w:jc w:val="center"/>
        </w:trPr>
        <w:tc>
          <w:tcPr>
            <w:tcW w:w="3415" w:type="dxa"/>
            <w:shd w:val="clear" w:color="auto" w:fill="F2F2F2" w:themeFill="background1" w:themeFillShade="F2"/>
            <w:vAlign w:val="center"/>
          </w:tcPr>
          <w:p w14:paraId="3B93B49E" w14:textId="77777777" w:rsidR="00844E6A" w:rsidRPr="004F3D2F" w:rsidRDefault="00844E6A" w:rsidP="001863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bookmarkStart w:id="537" w:name="_Hlk513021635"/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فاعلية التدريس</w:t>
            </w:r>
          </w:p>
        </w:tc>
        <w:tc>
          <w:tcPr>
            <w:tcW w:w="3382" w:type="dxa"/>
            <w:shd w:val="clear" w:color="auto" w:fill="F2F2F2" w:themeFill="background1" w:themeFillShade="F2"/>
            <w:vAlign w:val="center"/>
          </w:tcPr>
          <w:p w14:paraId="2C84D7D5" w14:textId="4E3F56A7" w:rsidR="00844E6A" w:rsidRPr="004F3D2F" w:rsidRDefault="00FC01D2" w:rsidP="00FC01D2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538" w:author="فيصل طيفور أحمد حاج عمر" w:date="2023-09-24T19:41:00Z">
              <w:r w:rsidRPr="00FC01D2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الطلبة ،أعضاء هيئة التدريس ،رئيس القسم</w:t>
              </w:r>
            </w:ins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1816D330" w14:textId="77777777" w:rsidR="00FC01D2" w:rsidRPr="00FC01D2" w:rsidRDefault="00FC01D2" w:rsidP="00FC01D2">
            <w:pPr>
              <w:bidi/>
              <w:ind w:right="43"/>
              <w:rPr>
                <w:ins w:id="539" w:author="فيصل طيفور أحمد حاج عمر" w:date="2023-09-24T19:41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540" w:author="فيصل طيفور أحمد حاج عمر" w:date="2023-09-24T19:41:00Z">
              <w:r w:rsidRPr="00FC01D2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مباشر : نتائج الاختبار</w:t>
              </w:r>
            </w:ins>
          </w:p>
          <w:p w14:paraId="7F58D653" w14:textId="3EB0A64A" w:rsidR="00844E6A" w:rsidRPr="004F3D2F" w:rsidRDefault="00FC01D2" w:rsidP="00FC01D2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541" w:author="فيصل طيفور أحمد حاج عمر" w:date="2023-09-24T19:41:00Z">
              <w:r w:rsidRPr="00FC01D2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غير مباشر : الاستبانات</w:t>
              </w:r>
            </w:ins>
          </w:p>
        </w:tc>
      </w:tr>
      <w:tr w:rsidR="00844E6A" w:rsidRPr="004F3D2F" w14:paraId="5740896B" w14:textId="77777777" w:rsidTr="009849A1">
        <w:trPr>
          <w:trHeight w:val="283"/>
          <w:tblCellSpacing w:w="7" w:type="dxa"/>
          <w:jc w:val="center"/>
        </w:trPr>
        <w:tc>
          <w:tcPr>
            <w:tcW w:w="3415" w:type="dxa"/>
            <w:shd w:val="clear" w:color="auto" w:fill="D9D9D9" w:themeFill="background1" w:themeFillShade="D9"/>
            <w:vAlign w:val="center"/>
          </w:tcPr>
          <w:p w14:paraId="759F576C" w14:textId="77777777" w:rsidR="00844E6A" w:rsidRPr="004F3D2F" w:rsidRDefault="00844E6A" w:rsidP="001863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lastRenderedPageBreak/>
              <w:t>فاعلية طرق تقييم الطلاب</w:t>
            </w:r>
          </w:p>
        </w:tc>
        <w:tc>
          <w:tcPr>
            <w:tcW w:w="3382" w:type="dxa"/>
            <w:shd w:val="clear" w:color="auto" w:fill="D9D9D9" w:themeFill="background1" w:themeFillShade="D9"/>
            <w:vAlign w:val="center"/>
          </w:tcPr>
          <w:p w14:paraId="7CE9C1AB" w14:textId="78C0B9F7" w:rsidR="00844E6A" w:rsidRPr="004F3D2F" w:rsidRDefault="00FC01D2" w:rsidP="00FC01D2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542" w:author="فيصل طيفور أحمد حاج عمر" w:date="2023-09-24T19:41:00Z">
              <w:r w:rsidRPr="00FC01D2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أعضاء هيئة التدريس ، لجان إعادة التصحيح</w:t>
              </w:r>
            </w:ins>
          </w:p>
        </w:tc>
        <w:tc>
          <w:tcPr>
            <w:tcW w:w="2779" w:type="dxa"/>
            <w:shd w:val="clear" w:color="auto" w:fill="D9D9D9" w:themeFill="background1" w:themeFillShade="D9"/>
            <w:vAlign w:val="center"/>
          </w:tcPr>
          <w:p w14:paraId="1C3107FD" w14:textId="77777777" w:rsidR="00FC01D2" w:rsidRPr="00FC01D2" w:rsidRDefault="00FC01D2" w:rsidP="00FC01D2">
            <w:pPr>
              <w:bidi/>
              <w:ind w:right="43"/>
              <w:rPr>
                <w:ins w:id="543" w:author="فيصل طيفور أحمد حاج عمر" w:date="2023-09-24T19:41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544" w:author="فيصل طيفور أحمد حاج عمر" w:date="2023-09-24T19:41:00Z">
              <w:r w:rsidRPr="00FC01D2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مباشر : نتائج الاختبار</w:t>
              </w:r>
            </w:ins>
          </w:p>
          <w:p w14:paraId="2EB7ABA4" w14:textId="200C423D" w:rsidR="00844E6A" w:rsidRPr="004F3D2F" w:rsidRDefault="00FC01D2" w:rsidP="00FC01D2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545" w:author="فيصل طيفور أحمد حاج عمر" w:date="2023-09-24T19:41:00Z">
              <w:r w:rsidRPr="00FC01D2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غير مباشر : الاستبانات</w:t>
              </w:r>
            </w:ins>
          </w:p>
        </w:tc>
      </w:tr>
      <w:tr w:rsidR="00844E6A" w:rsidRPr="004F3D2F" w14:paraId="1644584C" w14:textId="77777777" w:rsidTr="009849A1">
        <w:trPr>
          <w:trHeight w:val="283"/>
          <w:tblCellSpacing w:w="7" w:type="dxa"/>
          <w:jc w:val="center"/>
        </w:trPr>
        <w:tc>
          <w:tcPr>
            <w:tcW w:w="3415" w:type="dxa"/>
            <w:shd w:val="clear" w:color="auto" w:fill="F2F2F2" w:themeFill="background1" w:themeFillShade="F2"/>
            <w:vAlign w:val="center"/>
          </w:tcPr>
          <w:p w14:paraId="61E4BBB7" w14:textId="77777777" w:rsidR="00844E6A" w:rsidRPr="004F3D2F" w:rsidRDefault="00844E6A" w:rsidP="001863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صادر التعلم</w:t>
            </w:r>
          </w:p>
        </w:tc>
        <w:tc>
          <w:tcPr>
            <w:tcW w:w="3382" w:type="dxa"/>
            <w:shd w:val="clear" w:color="auto" w:fill="F2F2F2" w:themeFill="background1" w:themeFillShade="F2"/>
            <w:vAlign w:val="center"/>
          </w:tcPr>
          <w:p w14:paraId="1F024043" w14:textId="6B662768" w:rsidR="00844E6A" w:rsidRPr="004F3D2F" w:rsidRDefault="00FC01D2" w:rsidP="00FC01D2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546" w:author="فيصل طيفور أحمد حاج عمر" w:date="2023-09-24T19:42:00Z">
              <w:r w:rsidRPr="00FC01D2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أعضاء هيئة التدريس ، المراجع المستقل ، قيادات البرنامج</w:t>
              </w:r>
            </w:ins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2167373D" w14:textId="77777777" w:rsidR="00FC01D2" w:rsidRPr="00FC01D2" w:rsidRDefault="00FC01D2" w:rsidP="00FC01D2">
            <w:pPr>
              <w:bidi/>
              <w:ind w:right="43"/>
              <w:rPr>
                <w:ins w:id="547" w:author="فيصل طيفور أحمد حاج عمر" w:date="2023-09-24T19:42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548" w:author="فيصل طيفور أحمد حاج عمر" w:date="2023-09-24T19:42:00Z">
              <w:r w:rsidRPr="00FC01D2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مباشر : الاختبار الشامل</w:t>
              </w:r>
            </w:ins>
          </w:p>
          <w:p w14:paraId="34680995" w14:textId="0FBEE61F" w:rsidR="00844E6A" w:rsidRPr="004F3D2F" w:rsidRDefault="00FC01D2" w:rsidP="00FC01D2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549" w:author="فيصل طيفور أحمد حاج عمر" w:date="2023-09-24T19:42:00Z">
              <w:r w:rsidRPr="00FC01D2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غير مباشر : الاستبانات</w:t>
              </w:r>
            </w:ins>
          </w:p>
        </w:tc>
      </w:tr>
      <w:tr w:rsidR="00844E6A" w:rsidRPr="004F3D2F" w14:paraId="3BCC73CE" w14:textId="77777777" w:rsidTr="009849A1">
        <w:trPr>
          <w:trHeight w:val="283"/>
          <w:tblCellSpacing w:w="7" w:type="dxa"/>
          <w:jc w:val="center"/>
        </w:trPr>
        <w:tc>
          <w:tcPr>
            <w:tcW w:w="3415" w:type="dxa"/>
            <w:shd w:val="clear" w:color="auto" w:fill="D9D9D9" w:themeFill="background1" w:themeFillShade="D9"/>
            <w:vAlign w:val="center"/>
          </w:tcPr>
          <w:p w14:paraId="56FC13CE" w14:textId="77777777" w:rsidR="00844E6A" w:rsidRPr="004F3D2F" w:rsidRDefault="00844E6A" w:rsidP="001863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دى تحصيل مخرجات التعلم للمقرر</w:t>
            </w:r>
          </w:p>
        </w:tc>
        <w:tc>
          <w:tcPr>
            <w:tcW w:w="3382" w:type="dxa"/>
            <w:shd w:val="clear" w:color="auto" w:fill="D9D9D9" w:themeFill="background1" w:themeFillShade="D9"/>
            <w:vAlign w:val="center"/>
          </w:tcPr>
          <w:p w14:paraId="1F90A885" w14:textId="0E846FBA" w:rsidR="00844E6A" w:rsidRPr="004F3D2F" w:rsidRDefault="00FC01D2" w:rsidP="00FC01D2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550" w:author="فيصل طيفور أحمد حاج عمر" w:date="2023-09-24T19:42:00Z">
              <w:r w:rsidRPr="00FC01D2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أعضاء هيئة التدريس ، قيادات البرنامج ، المراجع المستقل</w:t>
              </w:r>
            </w:ins>
          </w:p>
        </w:tc>
        <w:tc>
          <w:tcPr>
            <w:tcW w:w="2779" w:type="dxa"/>
            <w:shd w:val="clear" w:color="auto" w:fill="D9D9D9" w:themeFill="background1" w:themeFillShade="D9"/>
            <w:vAlign w:val="center"/>
          </w:tcPr>
          <w:p w14:paraId="0B9DB243" w14:textId="6A7DDAB5" w:rsidR="00844E6A" w:rsidRPr="004F3D2F" w:rsidRDefault="00FC01D2" w:rsidP="00FC01D2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551" w:author="فيصل طيفور أحمد حاج عمر" w:date="2023-09-24T19:43:00Z">
              <w:r w:rsidRPr="00FC01D2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غير مباشر : الاستبانات</w:t>
              </w:r>
            </w:ins>
          </w:p>
        </w:tc>
      </w:tr>
      <w:tr w:rsidR="00844E6A" w:rsidRPr="004F3D2F" w14:paraId="4F20C25E" w14:textId="77777777" w:rsidTr="009849A1">
        <w:trPr>
          <w:trHeight w:val="283"/>
          <w:tblCellSpacing w:w="7" w:type="dxa"/>
          <w:jc w:val="center"/>
        </w:trPr>
        <w:tc>
          <w:tcPr>
            <w:tcW w:w="3415" w:type="dxa"/>
            <w:shd w:val="clear" w:color="auto" w:fill="F2F2F2" w:themeFill="background1" w:themeFillShade="F2"/>
            <w:vAlign w:val="center"/>
          </w:tcPr>
          <w:p w14:paraId="2D8379E8" w14:textId="77777777" w:rsidR="00844E6A" w:rsidRPr="004F3D2F" w:rsidRDefault="00844E6A" w:rsidP="001863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أخرى</w:t>
            </w:r>
          </w:p>
        </w:tc>
        <w:tc>
          <w:tcPr>
            <w:tcW w:w="3382" w:type="dxa"/>
            <w:shd w:val="clear" w:color="auto" w:fill="F2F2F2" w:themeFill="background1" w:themeFillShade="F2"/>
            <w:vAlign w:val="center"/>
          </w:tcPr>
          <w:p w14:paraId="27E88B7B" w14:textId="77777777" w:rsidR="00844E6A" w:rsidRPr="004F3D2F" w:rsidRDefault="00844E6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1F3BAB21" w14:textId="77777777" w:rsidR="00844E6A" w:rsidRPr="004F3D2F" w:rsidRDefault="00844E6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</w:tbl>
    <w:p w14:paraId="64952F5B" w14:textId="37DD1B95" w:rsidR="00844E6A" w:rsidRPr="004F3D2F" w:rsidRDefault="00844E6A" w:rsidP="001863AE">
      <w:pPr>
        <w:bidi/>
        <w:spacing w:after="0"/>
        <w:ind w:right="45"/>
        <w:jc w:val="lowKashida"/>
        <w:rPr>
          <w:rFonts w:ascii="Sakkal Majalla" w:hAnsi="Sakkal Majalla" w:cs="Sakkal Majalla"/>
          <w:rtl/>
        </w:rPr>
      </w:pPr>
      <w:bookmarkStart w:id="552" w:name="_Hlk536011140"/>
      <w:bookmarkEnd w:id="537"/>
      <w:r w:rsidRPr="004F3D2F">
        <w:rPr>
          <w:rFonts w:ascii="Sakkal Majalla" w:hAnsi="Sakkal Majalla" w:cs="Sakkal Majalla"/>
          <w:color w:val="52B5C2"/>
          <w:rtl/>
        </w:rPr>
        <w:t xml:space="preserve">المقيمون </w:t>
      </w:r>
      <w:r w:rsidRPr="004F3D2F">
        <w:rPr>
          <w:rFonts w:ascii="Sakkal Majalla" w:hAnsi="Sakkal Majalla" w:cs="Sakkal Majalla"/>
          <w:rtl/>
        </w:rPr>
        <w:t>(الطلبة، أعضاء هيئة التدريس، قيادات البرنامج، المراجع النظير، أخرى (يتم تحديدها)</w:t>
      </w:r>
      <w:r w:rsidR="00AD5924" w:rsidRPr="004F3D2F">
        <w:rPr>
          <w:rFonts w:ascii="Sakkal Majalla" w:hAnsi="Sakkal Majalla" w:cs="Sakkal Majalla"/>
          <w:rtl/>
        </w:rPr>
        <w:t>.</w:t>
      </w:r>
    </w:p>
    <w:bookmarkEnd w:id="552"/>
    <w:p w14:paraId="6BB9440B" w14:textId="387806DC" w:rsidR="00D8287E" w:rsidRPr="004F3D2F" w:rsidRDefault="00844E6A" w:rsidP="001863AE">
      <w:pPr>
        <w:bidi/>
        <w:spacing w:after="0"/>
        <w:ind w:right="45"/>
        <w:jc w:val="lowKashida"/>
        <w:rPr>
          <w:rFonts w:ascii="Sakkal Majalla" w:hAnsi="Sakkal Majalla" w:cs="Sakkal Majalla"/>
          <w:color w:val="525252" w:themeColor="accent3" w:themeShade="80"/>
          <w:rtl/>
        </w:rPr>
      </w:pPr>
      <w:r w:rsidRPr="004F3D2F">
        <w:rPr>
          <w:rFonts w:ascii="Sakkal Majalla" w:hAnsi="Sakkal Majalla" w:cs="Sakkal Majalla"/>
          <w:color w:val="52B5C2"/>
          <w:rtl/>
        </w:rPr>
        <w:t xml:space="preserve">طرق التقييم </w:t>
      </w:r>
      <w:r w:rsidRPr="004F3D2F">
        <w:rPr>
          <w:rFonts w:ascii="Sakkal Majalla" w:hAnsi="Sakkal Majalla" w:cs="Sakkal Majalla"/>
          <w:rtl/>
        </w:rPr>
        <w:t>(مباشر وغير مباشر)</w:t>
      </w:r>
      <w:r w:rsidR="00AD5924" w:rsidRPr="004F3D2F">
        <w:rPr>
          <w:rFonts w:ascii="Sakkal Majalla" w:hAnsi="Sakkal Majalla" w:cs="Sakkal Majalla"/>
          <w:rtl/>
        </w:rPr>
        <w:t>.</w:t>
      </w:r>
    </w:p>
    <w:p w14:paraId="3028D124" w14:textId="77777777" w:rsidR="00D8287E" w:rsidRPr="004F3D2F" w:rsidRDefault="00D8287E" w:rsidP="00D828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Fonts w:ascii="Sakkal Majalla" w:hAnsi="Sakkal Majalla" w:cs="Sakkal Majalla"/>
          <w:rtl/>
        </w:rPr>
      </w:pPr>
    </w:p>
    <w:p w14:paraId="2296C9B7" w14:textId="4BC3DAC0" w:rsidR="00A44627" w:rsidRPr="004F3D2F" w:rsidRDefault="00421ED5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553" w:name="_Toc135746978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 xml:space="preserve">ز. </w:t>
      </w:r>
      <w:r w:rsidR="00A44627"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اعتماد التوصيف:</w:t>
      </w:r>
      <w:bookmarkEnd w:id="553"/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1864"/>
        <w:gridCol w:w="7768"/>
      </w:tblGrid>
      <w:tr w:rsidR="00A44627" w:rsidRPr="004F3D2F" w14:paraId="00B22C97" w14:textId="77777777" w:rsidTr="009849A1">
        <w:trPr>
          <w:trHeight w:val="534"/>
          <w:tblCellSpacing w:w="7" w:type="dxa"/>
          <w:jc w:val="center"/>
        </w:trPr>
        <w:tc>
          <w:tcPr>
            <w:tcW w:w="1843" w:type="dxa"/>
            <w:shd w:val="clear" w:color="auto" w:fill="4C3D8E"/>
            <w:vAlign w:val="center"/>
          </w:tcPr>
          <w:p w14:paraId="2E13F7F3" w14:textId="45E7B429" w:rsidR="00A44627" w:rsidRPr="004F3D2F" w:rsidRDefault="00A44627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جهة الاعتماد</w:t>
            </w:r>
          </w:p>
        </w:tc>
        <w:tc>
          <w:tcPr>
            <w:tcW w:w="7747" w:type="dxa"/>
            <w:shd w:val="clear" w:color="auto" w:fill="F2F2F2" w:themeFill="background1" w:themeFillShade="F2"/>
            <w:vAlign w:val="center"/>
          </w:tcPr>
          <w:p w14:paraId="4F1C0329" w14:textId="1EBEB6F2" w:rsidR="00A44627" w:rsidRPr="004F3D2F" w:rsidRDefault="00FC01D2" w:rsidP="00A44627">
            <w:pPr>
              <w:bidi/>
              <w:rPr>
                <w:rFonts w:ascii="Sakkal Majalla" w:hAnsi="Sakkal Majalla" w:cs="Sakkal Majalla"/>
                <w:caps/>
                <w:sz w:val="24"/>
                <w:szCs w:val="24"/>
                <w:rtl/>
                <w:lang w:bidi="ar-EG"/>
              </w:rPr>
            </w:pPr>
            <w:ins w:id="554" w:author="فيصل طيفور أحمد حاج عمر" w:date="2023-09-24T19:43:00Z">
              <w:r>
                <w:rPr>
                  <w:rFonts w:ascii="Sakkal Majalla" w:hAnsi="Sakkal Majalla" w:cs="Sakkal Majalla" w:hint="cs"/>
                  <w:caps/>
                  <w:sz w:val="24"/>
                  <w:szCs w:val="24"/>
                  <w:rtl/>
                  <w:lang w:bidi="ar-EG"/>
                </w:rPr>
                <w:t xml:space="preserve">مجلس قسم أصول الفقه </w:t>
              </w:r>
            </w:ins>
          </w:p>
        </w:tc>
      </w:tr>
      <w:tr w:rsidR="00A44627" w:rsidRPr="004F3D2F" w14:paraId="22822195" w14:textId="77777777" w:rsidTr="009849A1">
        <w:trPr>
          <w:trHeight w:val="519"/>
          <w:tblCellSpacing w:w="7" w:type="dxa"/>
          <w:jc w:val="center"/>
        </w:trPr>
        <w:tc>
          <w:tcPr>
            <w:tcW w:w="1843" w:type="dxa"/>
            <w:shd w:val="clear" w:color="auto" w:fill="4C3D8E"/>
            <w:vAlign w:val="center"/>
          </w:tcPr>
          <w:p w14:paraId="4E655786" w14:textId="59B08FB3" w:rsidR="00A44627" w:rsidRPr="004F3D2F" w:rsidRDefault="00A44627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رقم الجلسة</w:t>
            </w:r>
          </w:p>
        </w:tc>
        <w:tc>
          <w:tcPr>
            <w:tcW w:w="7747" w:type="dxa"/>
            <w:shd w:val="clear" w:color="auto" w:fill="D9D9D9" w:themeFill="background1" w:themeFillShade="D9"/>
            <w:vAlign w:val="center"/>
          </w:tcPr>
          <w:p w14:paraId="20DB9224" w14:textId="3F7C216E" w:rsidR="00A44627" w:rsidRPr="004F3D2F" w:rsidRDefault="00FC01D2" w:rsidP="00A44627">
            <w:pPr>
              <w:bidi/>
              <w:rPr>
                <w:rFonts w:ascii="Sakkal Majalla" w:hAnsi="Sakkal Majalla" w:cs="Sakkal Majalla"/>
                <w:caps/>
                <w:sz w:val="24"/>
                <w:szCs w:val="24"/>
                <w:rtl/>
              </w:rPr>
            </w:pPr>
            <w:ins w:id="555" w:author="فيصل طيفور أحمد حاج عمر" w:date="2023-09-24T19:43:00Z">
              <w:r>
                <w:rPr>
                  <w:rFonts w:ascii="Sakkal Majalla" w:hAnsi="Sakkal Majalla" w:cs="Sakkal Majalla" w:hint="cs"/>
                  <w:caps/>
                  <w:sz w:val="24"/>
                  <w:szCs w:val="24"/>
                  <w:rtl/>
                </w:rPr>
                <w:t xml:space="preserve">الجلسة السابعة عشر </w:t>
              </w:r>
            </w:ins>
          </w:p>
        </w:tc>
      </w:tr>
      <w:tr w:rsidR="00A44627" w:rsidRPr="004F3D2F" w14:paraId="25E0C5BD" w14:textId="77777777" w:rsidTr="009849A1">
        <w:trPr>
          <w:trHeight w:val="501"/>
          <w:tblCellSpacing w:w="7" w:type="dxa"/>
          <w:jc w:val="center"/>
        </w:trPr>
        <w:tc>
          <w:tcPr>
            <w:tcW w:w="1843" w:type="dxa"/>
            <w:shd w:val="clear" w:color="auto" w:fill="4C3D8E"/>
            <w:vAlign w:val="center"/>
          </w:tcPr>
          <w:p w14:paraId="754F14F0" w14:textId="37DA7E88" w:rsidR="00A44627" w:rsidRPr="004F3D2F" w:rsidRDefault="00A44627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تاريخ الجلسة</w:t>
            </w:r>
          </w:p>
        </w:tc>
        <w:tc>
          <w:tcPr>
            <w:tcW w:w="7747" w:type="dxa"/>
            <w:shd w:val="clear" w:color="auto" w:fill="F2F2F2" w:themeFill="background1" w:themeFillShade="F2"/>
            <w:vAlign w:val="center"/>
          </w:tcPr>
          <w:p w14:paraId="75E323C9" w14:textId="2691BFAD" w:rsidR="00A44627" w:rsidRPr="004F3D2F" w:rsidRDefault="00FC01D2" w:rsidP="00A44627">
            <w:pPr>
              <w:bidi/>
              <w:rPr>
                <w:rFonts w:ascii="Sakkal Majalla" w:hAnsi="Sakkal Majalla" w:cs="Sakkal Majalla"/>
                <w:caps/>
                <w:sz w:val="24"/>
                <w:szCs w:val="24"/>
                <w:rtl/>
              </w:rPr>
            </w:pPr>
            <w:ins w:id="556" w:author="فيصل طيفور أحمد حاج عمر" w:date="2023-09-24T19:43:00Z">
              <w:r>
                <w:rPr>
                  <w:rFonts w:ascii="Sakkal Majalla" w:hAnsi="Sakkal Majalla" w:cs="Sakkal Majalla" w:hint="cs"/>
                  <w:caps/>
                  <w:sz w:val="24"/>
                  <w:szCs w:val="24"/>
                  <w:rtl/>
                </w:rPr>
                <w:t>2</w:t>
              </w:r>
            </w:ins>
            <w:ins w:id="557" w:author="فيصل طيفور أحمد حاج عمر" w:date="2023-10-21T14:10:00Z">
              <w:r w:rsidR="008B22CE">
                <w:rPr>
                  <w:rFonts w:ascii="Sakkal Majalla" w:hAnsi="Sakkal Majalla" w:cs="Sakkal Majalla" w:hint="cs"/>
                  <w:caps/>
                  <w:sz w:val="24"/>
                  <w:szCs w:val="24"/>
                  <w:rtl/>
                </w:rPr>
                <w:t>3</w:t>
              </w:r>
            </w:ins>
            <w:ins w:id="558" w:author="فيصل طيفور أحمد حاج عمر" w:date="2023-09-24T19:43:00Z">
              <w:r>
                <w:rPr>
                  <w:rFonts w:ascii="Sakkal Majalla" w:hAnsi="Sakkal Majalla" w:cs="Sakkal Majalla" w:hint="cs"/>
                  <w:caps/>
                  <w:sz w:val="24"/>
                  <w:szCs w:val="24"/>
                  <w:rtl/>
                </w:rPr>
                <w:t>/</w:t>
              </w:r>
            </w:ins>
            <w:ins w:id="559" w:author="فيصل طيفور أحمد حاج عمر" w:date="2023-10-21T14:10:00Z">
              <w:r w:rsidR="008B22CE">
                <w:rPr>
                  <w:rFonts w:ascii="Sakkal Majalla" w:hAnsi="Sakkal Majalla" w:cs="Sakkal Majalla" w:hint="cs"/>
                  <w:caps/>
                  <w:sz w:val="24"/>
                  <w:szCs w:val="24"/>
                  <w:rtl/>
                </w:rPr>
                <w:t>3</w:t>
              </w:r>
            </w:ins>
            <w:ins w:id="560" w:author="فيصل طيفور أحمد حاج عمر" w:date="2023-09-24T19:44:00Z">
              <w:r>
                <w:rPr>
                  <w:rFonts w:ascii="Sakkal Majalla" w:hAnsi="Sakkal Majalla" w:cs="Sakkal Majalla" w:hint="cs"/>
                  <w:caps/>
                  <w:sz w:val="24"/>
                  <w:szCs w:val="24"/>
                  <w:rtl/>
                </w:rPr>
                <w:t>/144</w:t>
              </w:r>
            </w:ins>
            <w:ins w:id="561" w:author="فيصل طيفور أحمد حاج عمر" w:date="2023-10-21T14:10:00Z">
              <w:r w:rsidR="008B22CE">
                <w:rPr>
                  <w:rFonts w:ascii="Sakkal Majalla" w:hAnsi="Sakkal Majalla" w:cs="Sakkal Majalla" w:hint="cs"/>
                  <w:caps/>
                  <w:sz w:val="24"/>
                  <w:szCs w:val="24"/>
                  <w:rtl/>
                </w:rPr>
                <w:t>5</w:t>
              </w:r>
            </w:ins>
            <w:ins w:id="562" w:author="فيصل طيفور أحمد حاج عمر" w:date="2023-09-24T19:44:00Z">
              <w:r>
                <w:rPr>
                  <w:rFonts w:ascii="Sakkal Majalla" w:hAnsi="Sakkal Majalla" w:cs="Sakkal Majalla" w:hint="cs"/>
                  <w:caps/>
                  <w:sz w:val="24"/>
                  <w:szCs w:val="24"/>
                  <w:rtl/>
                </w:rPr>
                <w:t>هـ</w:t>
              </w:r>
            </w:ins>
          </w:p>
        </w:tc>
      </w:tr>
    </w:tbl>
    <w:p w14:paraId="65794BAB" w14:textId="1FD28529" w:rsidR="00EC5C61" w:rsidRPr="004F3D2F" w:rsidRDefault="00EC5C61" w:rsidP="000A085E">
      <w:pPr>
        <w:bidi/>
        <w:rPr>
          <w:rFonts w:ascii="Sakkal Majalla" w:hAnsi="Sakkal Majalla" w:cs="Sakkal Majalla"/>
        </w:rPr>
      </w:pPr>
    </w:p>
    <w:sectPr w:rsidR="00EC5C61" w:rsidRPr="004F3D2F" w:rsidSect="009849A1">
      <w:headerReference w:type="default" r:id="rId11"/>
      <w:footerReference w:type="default" r:id="rId12"/>
      <w:headerReference w:type="first" r:id="rId13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47CD63" w14:textId="77777777" w:rsidR="00C26796" w:rsidRDefault="00C26796" w:rsidP="00EE490F">
      <w:pPr>
        <w:spacing w:after="0" w:line="240" w:lineRule="auto"/>
      </w:pPr>
      <w:r>
        <w:separator/>
      </w:r>
    </w:p>
  </w:endnote>
  <w:endnote w:type="continuationSeparator" w:id="0">
    <w:p w14:paraId="5AB643F2" w14:textId="77777777" w:rsidR="00C26796" w:rsidRDefault="00C26796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AXtManalBLack">
    <w:charset w:val="00"/>
    <w:family w:val="auto"/>
    <w:pitch w:val="variable"/>
    <w:sig w:usb0="00000003" w:usb1="10000000" w:usb2="00000000" w:usb3="00000000" w:csb0="80000001" w:csb1="00000000"/>
  </w:font>
  <w:font w:name="AXtManalBold">
    <w:charset w:val="00"/>
    <w:family w:val="auto"/>
    <w:pitch w:val="variable"/>
    <w:sig w:usb0="00000003" w:usb1="10000000" w:usb2="00000000" w:usb3="00000000" w:csb0="80000001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3C1D4776" w:rsidR="000263E2" w:rsidRDefault="000263E2">
        <w:pPr>
          <w:pStyle w:val="a4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C35D93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6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6F2A3D" w14:textId="77777777" w:rsidR="00C26796" w:rsidRDefault="00C26796" w:rsidP="00EE490F">
      <w:pPr>
        <w:spacing w:after="0" w:line="240" w:lineRule="auto"/>
      </w:pPr>
      <w:r>
        <w:separator/>
      </w:r>
    </w:p>
  </w:footnote>
  <w:footnote w:type="continuationSeparator" w:id="0">
    <w:p w14:paraId="475BC4F1" w14:textId="77777777" w:rsidR="00C26796" w:rsidRDefault="00C26796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47089" w14:textId="0FE3FE0C" w:rsidR="000263E2" w:rsidRDefault="000263E2">
    <w:pPr>
      <w:pStyle w:val="a3"/>
    </w:pPr>
    <w:r>
      <w:rPr>
        <w:noProof/>
      </w:rPr>
      <w:drawing>
        <wp:anchor distT="0" distB="0" distL="114300" distR="114300" simplePos="0" relativeHeight="251656192" behindDoc="1" locked="0" layoutInCell="1" allowOverlap="1" wp14:anchorId="4967F9E9" wp14:editId="7636DC65">
          <wp:simplePos x="0" y="0"/>
          <wp:positionH relativeFrom="column">
            <wp:posOffset>-740229</wp:posOffset>
          </wp:positionH>
          <wp:positionV relativeFrom="paragraph">
            <wp:posOffset>-449580</wp:posOffset>
          </wp:positionV>
          <wp:extent cx="7547973" cy="10672427"/>
          <wp:effectExtent l="0" t="0" r="0" b="0"/>
          <wp:wrapNone/>
          <wp:docPr id="5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صورة 5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7973" cy="106724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849E8E" w14:textId="42DCAFF5" w:rsidR="00EC5C61" w:rsidRDefault="001148BA">
    <w:pPr>
      <w:pStyle w:val="a3"/>
    </w:pPr>
    <w:r>
      <w:rPr>
        <w:noProof/>
      </w:rPr>
      <w:drawing>
        <wp:anchor distT="0" distB="0" distL="114300" distR="114300" simplePos="0" relativeHeight="251661312" behindDoc="0" locked="0" layoutInCell="1" allowOverlap="1" wp14:anchorId="2FC10138" wp14:editId="21CD1B83">
          <wp:simplePos x="0" y="0"/>
          <wp:positionH relativeFrom="column">
            <wp:posOffset>-710565</wp:posOffset>
          </wp:positionH>
          <wp:positionV relativeFrom="paragraph">
            <wp:posOffset>-457200</wp:posOffset>
          </wp:positionV>
          <wp:extent cx="7544435" cy="10671724"/>
          <wp:effectExtent l="0" t="0" r="0" b="0"/>
          <wp:wrapNone/>
          <wp:docPr id="12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صورة 5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4435" cy="1067172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75730E2" wp14:editId="24892E6B">
              <wp:simplePos x="0" y="0"/>
              <wp:positionH relativeFrom="column">
                <wp:posOffset>1967320</wp:posOffset>
              </wp:positionH>
              <wp:positionV relativeFrom="paragraph">
                <wp:posOffset>-130629</wp:posOffset>
              </wp:positionV>
              <wp:extent cx="1360714" cy="664029"/>
              <wp:effectExtent l="0" t="0" r="11430" b="22225"/>
              <wp:wrapNone/>
              <wp:docPr id="1381020181" name="مستطيل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360714" cy="664029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755D77B" id="مستطيل 1" o:spid="_x0000_s1026" style="position:absolute;margin-left:154.9pt;margin-top:-10.3pt;width:107.15pt;height:52.3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" fillcolor="white [3212]" strokecolor="white [3212]" strokeweight="1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644D5A"/>
    <w:multiLevelType w:val="hybridMultilevel"/>
    <w:tmpl w:val="BD5E6AC2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8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900F3C"/>
    <w:multiLevelType w:val="hybridMultilevel"/>
    <w:tmpl w:val="4F0CD2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2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55204653">
    <w:abstractNumId w:val="26"/>
  </w:num>
  <w:num w:numId="2" w16cid:durableId="310015912">
    <w:abstractNumId w:val="23"/>
  </w:num>
  <w:num w:numId="3" w16cid:durableId="1015888635">
    <w:abstractNumId w:val="27"/>
  </w:num>
  <w:num w:numId="4" w16cid:durableId="1780644451">
    <w:abstractNumId w:val="30"/>
  </w:num>
  <w:num w:numId="5" w16cid:durableId="1246842413">
    <w:abstractNumId w:val="17"/>
  </w:num>
  <w:num w:numId="6" w16cid:durableId="1260724153">
    <w:abstractNumId w:val="29"/>
  </w:num>
  <w:num w:numId="7" w16cid:durableId="1740906865">
    <w:abstractNumId w:val="16"/>
  </w:num>
  <w:num w:numId="8" w16cid:durableId="1628858134">
    <w:abstractNumId w:val="4"/>
  </w:num>
  <w:num w:numId="9" w16cid:durableId="715200267">
    <w:abstractNumId w:val="12"/>
  </w:num>
  <w:num w:numId="10" w16cid:durableId="382608656">
    <w:abstractNumId w:val="1"/>
  </w:num>
  <w:num w:numId="11" w16cid:durableId="1899707163">
    <w:abstractNumId w:val="11"/>
  </w:num>
  <w:num w:numId="12" w16cid:durableId="609703396">
    <w:abstractNumId w:val="2"/>
  </w:num>
  <w:num w:numId="13" w16cid:durableId="382949779">
    <w:abstractNumId w:val="5"/>
  </w:num>
  <w:num w:numId="14" w16cid:durableId="646472557">
    <w:abstractNumId w:val="10"/>
  </w:num>
  <w:num w:numId="15" w16cid:durableId="695664675">
    <w:abstractNumId w:val="22"/>
  </w:num>
  <w:num w:numId="16" w16cid:durableId="1255363854">
    <w:abstractNumId w:val="8"/>
  </w:num>
  <w:num w:numId="17" w16cid:durableId="216863600">
    <w:abstractNumId w:val="15"/>
  </w:num>
  <w:num w:numId="18" w16cid:durableId="190608473">
    <w:abstractNumId w:val="19"/>
  </w:num>
  <w:num w:numId="19" w16cid:durableId="1958901776">
    <w:abstractNumId w:val="25"/>
  </w:num>
  <w:num w:numId="20" w16cid:durableId="1780907720">
    <w:abstractNumId w:val="14"/>
  </w:num>
  <w:num w:numId="21" w16cid:durableId="1656952569">
    <w:abstractNumId w:val="20"/>
  </w:num>
  <w:num w:numId="22" w16cid:durableId="512033726">
    <w:abstractNumId w:val="21"/>
  </w:num>
  <w:num w:numId="23" w16cid:durableId="1209611488">
    <w:abstractNumId w:val="28"/>
  </w:num>
  <w:num w:numId="24" w16cid:durableId="821191394">
    <w:abstractNumId w:val="6"/>
  </w:num>
  <w:num w:numId="25" w16cid:durableId="1891115460">
    <w:abstractNumId w:val="18"/>
  </w:num>
  <w:num w:numId="26" w16cid:durableId="2100057283">
    <w:abstractNumId w:val="24"/>
  </w:num>
  <w:num w:numId="27" w16cid:durableId="1323853173">
    <w:abstractNumId w:val="13"/>
  </w:num>
  <w:num w:numId="28" w16cid:durableId="1175724198">
    <w:abstractNumId w:val="0"/>
  </w:num>
  <w:num w:numId="29" w16cid:durableId="217326468">
    <w:abstractNumId w:val="3"/>
  </w:num>
  <w:num w:numId="30" w16cid:durableId="1695770943">
    <w:abstractNumId w:val="7"/>
  </w:num>
  <w:num w:numId="31" w16cid:durableId="845676748">
    <w:abstractNumId w:val="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فيصل طيفور أحمد حاج عمر">
    <w15:presenceInfo w15:providerId="AD" w15:userId="S::F.HAGOMER@qu.edu.sa::2cf3e46f-d3e4-40cb-9404-7dcbaa663d2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c0sjQzN7UwsDQ3sDBU0lEKTi0uzszPAykwrAUASr9FIiwAAAA="/>
  </w:docVars>
  <w:rsids>
    <w:rsidRoot w:val="00F236C3"/>
    <w:rsid w:val="000018E5"/>
    <w:rsid w:val="00011B3C"/>
    <w:rsid w:val="0001688F"/>
    <w:rsid w:val="00020710"/>
    <w:rsid w:val="000263E2"/>
    <w:rsid w:val="000412A1"/>
    <w:rsid w:val="00042349"/>
    <w:rsid w:val="00042C28"/>
    <w:rsid w:val="000455C2"/>
    <w:rsid w:val="00047DD1"/>
    <w:rsid w:val="00060A9E"/>
    <w:rsid w:val="00061469"/>
    <w:rsid w:val="0007368D"/>
    <w:rsid w:val="00085DEA"/>
    <w:rsid w:val="00086F56"/>
    <w:rsid w:val="000973BC"/>
    <w:rsid w:val="000A085E"/>
    <w:rsid w:val="000A15B4"/>
    <w:rsid w:val="000A4EDF"/>
    <w:rsid w:val="000A65D1"/>
    <w:rsid w:val="000C0FCB"/>
    <w:rsid w:val="000C1F14"/>
    <w:rsid w:val="000D68A3"/>
    <w:rsid w:val="000E2809"/>
    <w:rsid w:val="000F105E"/>
    <w:rsid w:val="001148BA"/>
    <w:rsid w:val="00123EA4"/>
    <w:rsid w:val="00123F5B"/>
    <w:rsid w:val="00126020"/>
    <w:rsid w:val="001270B2"/>
    <w:rsid w:val="0012733C"/>
    <w:rsid w:val="00131734"/>
    <w:rsid w:val="00134DA7"/>
    <w:rsid w:val="00137FF3"/>
    <w:rsid w:val="001405D5"/>
    <w:rsid w:val="00143E31"/>
    <w:rsid w:val="001446ED"/>
    <w:rsid w:val="00145B64"/>
    <w:rsid w:val="00154BFC"/>
    <w:rsid w:val="00170319"/>
    <w:rsid w:val="001855D7"/>
    <w:rsid w:val="001863AE"/>
    <w:rsid w:val="001A30FC"/>
    <w:rsid w:val="001B1385"/>
    <w:rsid w:val="001C193F"/>
    <w:rsid w:val="001D13E9"/>
    <w:rsid w:val="001D17F2"/>
    <w:rsid w:val="001D2CD2"/>
    <w:rsid w:val="001D5443"/>
    <w:rsid w:val="001D794A"/>
    <w:rsid w:val="001F1144"/>
    <w:rsid w:val="001F34EE"/>
    <w:rsid w:val="001F768D"/>
    <w:rsid w:val="00215895"/>
    <w:rsid w:val="002176F6"/>
    <w:rsid w:val="0024111A"/>
    <w:rsid w:val="002430CC"/>
    <w:rsid w:val="00251E09"/>
    <w:rsid w:val="00254CE8"/>
    <w:rsid w:val="00256F95"/>
    <w:rsid w:val="00266508"/>
    <w:rsid w:val="002728E9"/>
    <w:rsid w:val="002761CB"/>
    <w:rsid w:val="00287A0D"/>
    <w:rsid w:val="00290C3A"/>
    <w:rsid w:val="00293830"/>
    <w:rsid w:val="002A0738"/>
    <w:rsid w:val="002A22D7"/>
    <w:rsid w:val="002A7A84"/>
    <w:rsid w:val="002C0FD2"/>
    <w:rsid w:val="002C448A"/>
    <w:rsid w:val="002D35DE"/>
    <w:rsid w:val="002D4589"/>
    <w:rsid w:val="002E63AD"/>
    <w:rsid w:val="002F0BC0"/>
    <w:rsid w:val="003266ED"/>
    <w:rsid w:val="003401C7"/>
    <w:rsid w:val="00352E47"/>
    <w:rsid w:val="00384C97"/>
    <w:rsid w:val="00393194"/>
    <w:rsid w:val="00395189"/>
    <w:rsid w:val="003A4ABD"/>
    <w:rsid w:val="003A762E"/>
    <w:rsid w:val="003B0D84"/>
    <w:rsid w:val="003B44D3"/>
    <w:rsid w:val="003C1003"/>
    <w:rsid w:val="003C54AD"/>
    <w:rsid w:val="003C7ADF"/>
    <w:rsid w:val="003D5D3D"/>
    <w:rsid w:val="003D6D34"/>
    <w:rsid w:val="003E48DE"/>
    <w:rsid w:val="003F00A8"/>
    <w:rsid w:val="003F01A9"/>
    <w:rsid w:val="003F3E71"/>
    <w:rsid w:val="00401F9D"/>
    <w:rsid w:val="00402ECE"/>
    <w:rsid w:val="004128F8"/>
    <w:rsid w:val="0041561F"/>
    <w:rsid w:val="00421ED5"/>
    <w:rsid w:val="00425E24"/>
    <w:rsid w:val="00430C73"/>
    <w:rsid w:val="004408AF"/>
    <w:rsid w:val="004605E1"/>
    <w:rsid w:val="00461566"/>
    <w:rsid w:val="00464F77"/>
    <w:rsid w:val="0047284D"/>
    <w:rsid w:val="0048032C"/>
    <w:rsid w:val="00493CBA"/>
    <w:rsid w:val="004A35ED"/>
    <w:rsid w:val="004A4B89"/>
    <w:rsid w:val="004A5BD0"/>
    <w:rsid w:val="004B4198"/>
    <w:rsid w:val="004C5EBA"/>
    <w:rsid w:val="004D05F8"/>
    <w:rsid w:val="004D582D"/>
    <w:rsid w:val="004D6B05"/>
    <w:rsid w:val="004F3D2F"/>
    <w:rsid w:val="004F50F1"/>
    <w:rsid w:val="00500DB9"/>
    <w:rsid w:val="005031B0"/>
    <w:rsid w:val="005104BB"/>
    <w:rsid w:val="00512A54"/>
    <w:rsid w:val="00512AB4"/>
    <w:rsid w:val="005217A2"/>
    <w:rsid w:val="005306BB"/>
    <w:rsid w:val="005508C6"/>
    <w:rsid w:val="00553B10"/>
    <w:rsid w:val="00561601"/>
    <w:rsid w:val="005719C3"/>
    <w:rsid w:val="005766B3"/>
    <w:rsid w:val="005A146D"/>
    <w:rsid w:val="005A7B3E"/>
    <w:rsid w:val="005B1E8D"/>
    <w:rsid w:val="005B281B"/>
    <w:rsid w:val="005B360D"/>
    <w:rsid w:val="005B4B63"/>
    <w:rsid w:val="005E749B"/>
    <w:rsid w:val="005F2EDF"/>
    <w:rsid w:val="00630073"/>
    <w:rsid w:val="00640927"/>
    <w:rsid w:val="00652624"/>
    <w:rsid w:val="0066519A"/>
    <w:rsid w:val="00685CF0"/>
    <w:rsid w:val="0069056D"/>
    <w:rsid w:val="00696A1F"/>
    <w:rsid w:val="006973C7"/>
    <w:rsid w:val="006B08C3"/>
    <w:rsid w:val="006B12D6"/>
    <w:rsid w:val="006B3CD5"/>
    <w:rsid w:val="006C0DCE"/>
    <w:rsid w:val="006C525F"/>
    <w:rsid w:val="006D12D8"/>
    <w:rsid w:val="006D1CEC"/>
    <w:rsid w:val="006E3A65"/>
    <w:rsid w:val="00703ADF"/>
    <w:rsid w:val="007065FD"/>
    <w:rsid w:val="007074DA"/>
    <w:rsid w:val="00711EE8"/>
    <w:rsid w:val="00732704"/>
    <w:rsid w:val="00772B4C"/>
    <w:rsid w:val="007A236E"/>
    <w:rsid w:val="007A59D4"/>
    <w:rsid w:val="007E1F1C"/>
    <w:rsid w:val="0082469B"/>
    <w:rsid w:val="008306EB"/>
    <w:rsid w:val="00844E6A"/>
    <w:rsid w:val="0085774E"/>
    <w:rsid w:val="00877341"/>
    <w:rsid w:val="008A1157"/>
    <w:rsid w:val="008B2211"/>
    <w:rsid w:val="008B22CE"/>
    <w:rsid w:val="008B4C8B"/>
    <w:rsid w:val="008C536B"/>
    <w:rsid w:val="008D45FE"/>
    <w:rsid w:val="009023F3"/>
    <w:rsid w:val="00905031"/>
    <w:rsid w:val="0090567A"/>
    <w:rsid w:val="0090602B"/>
    <w:rsid w:val="00913302"/>
    <w:rsid w:val="009203B9"/>
    <w:rsid w:val="00924028"/>
    <w:rsid w:val="009328A0"/>
    <w:rsid w:val="009406AC"/>
    <w:rsid w:val="00942758"/>
    <w:rsid w:val="00944612"/>
    <w:rsid w:val="00957C45"/>
    <w:rsid w:val="0096672E"/>
    <w:rsid w:val="00970132"/>
    <w:rsid w:val="0097256E"/>
    <w:rsid w:val="009731B4"/>
    <w:rsid w:val="009849A1"/>
    <w:rsid w:val="009859B4"/>
    <w:rsid w:val="009A3B8E"/>
    <w:rsid w:val="009C23D4"/>
    <w:rsid w:val="009C4B55"/>
    <w:rsid w:val="009D4997"/>
    <w:rsid w:val="009E3CC0"/>
    <w:rsid w:val="009E47E5"/>
    <w:rsid w:val="009E78E7"/>
    <w:rsid w:val="009F2ED5"/>
    <w:rsid w:val="00A372A9"/>
    <w:rsid w:val="00A44627"/>
    <w:rsid w:val="00A46F7E"/>
    <w:rsid w:val="00A4737E"/>
    <w:rsid w:val="00A502C1"/>
    <w:rsid w:val="00A5558A"/>
    <w:rsid w:val="00A63AD0"/>
    <w:rsid w:val="00A7204A"/>
    <w:rsid w:val="00A75457"/>
    <w:rsid w:val="00A979FA"/>
    <w:rsid w:val="00AD423B"/>
    <w:rsid w:val="00AD5924"/>
    <w:rsid w:val="00AE0516"/>
    <w:rsid w:val="00AE248E"/>
    <w:rsid w:val="00AE6AD7"/>
    <w:rsid w:val="00B174B5"/>
    <w:rsid w:val="00B22AAC"/>
    <w:rsid w:val="00B727DA"/>
    <w:rsid w:val="00B80620"/>
    <w:rsid w:val="00B80926"/>
    <w:rsid w:val="00B93E29"/>
    <w:rsid w:val="00B97B1E"/>
    <w:rsid w:val="00BA432C"/>
    <w:rsid w:val="00BB15BF"/>
    <w:rsid w:val="00BD545C"/>
    <w:rsid w:val="00BF4D7C"/>
    <w:rsid w:val="00C028FF"/>
    <w:rsid w:val="00C0638A"/>
    <w:rsid w:val="00C1739D"/>
    <w:rsid w:val="00C26796"/>
    <w:rsid w:val="00C33239"/>
    <w:rsid w:val="00C35D93"/>
    <w:rsid w:val="00C52384"/>
    <w:rsid w:val="00C55180"/>
    <w:rsid w:val="00C617D1"/>
    <w:rsid w:val="00C71AC6"/>
    <w:rsid w:val="00C759EB"/>
    <w:rsid w:val="00C76AAE"/>
    <w:rsid w:val="00C77FDD"/>
    <w:rsid w:val="00C802BD"/>
    <w:rsid w:val="00C958D9"/>
    <w:rsid w:val="00CB11A3"/>
    <w:rsid w:val="00CC778F"/>
    <w:rsid w:val="00CE0B84"/>
    <w:rsid w:val="00CE77C2"/>
    <w:rsid w:val="00D21B67"/>
    <w:rsid w:val="00D3555B"/>
    <w:rsid w:val="00D40B5E"/>
    <w:rsid w:val="00D41F2B"/>
    <w:rsid w:val="00D4307F"/>
    <w:rsid w:val="00D437A1"/>
    <w:rsid w:val="00D5202A"/>
    <w:rsid w:val="00D76E52"/>
    <w:rsid w:val="00D8287E"/>
    <w:rsid w:val="00D83461"/>
    <w:rsid w:val="00DB0FB7"/>
    <w:rsid w:val="00DB1C33"/>
    <w:rsid w:val="00DD5225"/>
    <w:rsid w:val="00DE7BA6"/>
    <w:rsid w:val="00E0297E"/>
    <w:rsid w:val="00E02D40"/>
    <w:rsid w:val="00E064B0"/>
    <w:rsid w:val="00E434B1"/>
    <w:rsid w:val="00E91116"/>
    <w:rsid w:val="00E96C61"/>
    <w:rsid w:val="00EA502F"/>
    <w:rsid w:val="00EC3652"/>
    <w:rsid w:val="00EC5C61"/>
    <w:rsid w:val="00ED404D"/>
    <w:rsid w:val="00ED6B12"/>
    <w:rsid w:val="00EE490F"/>
    <w:rsid w:val="00F02C99"/>
    <w:rsid w:val="00F039E0"/>
    <w:rsid w:val="00F11C83"/>
    <w:rsid w:val="00F236C3"/>
    <w:rsid w:val="00F35B02"/>
    <w:rsid w:val="00F50654"/>
    <w:rsid w:val="00F54C3D"/>
    <w:rsid w:val="00F7395C"/>
    <w:rsid w:val="00F773F7"/>
    <w:rsid w:val="00F8256E"/>
    <w:rsid w:val="00F9176E"/>
    <w:rsid w:val="00F91847"/>
    <w:rsid w:val="00FA3E2F"/>
    <w:rsid w:val="00FC01D2"/>
    <w:rsid w:val="00FC2D18"/>
    <w:rsid w:val="00FD15CC"/>
    <w:rsid w:val="00FD1A96"/>
    <w:rsid w:val="00FD77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C0FCB"/>
  </w:style>
  <w:style w:type="paragraph" w:styleId="1">
    <w:name w:val="heading 1"/>
    <w:basedOn w:val="a"/>
    <w:next w:val="a"/>
    <w:link w:val="1Char"/>
    <w:uiPriority w:val="9"/>
    <w:qFormat/>
    <w:rsid w:val="008B4C8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autoRedefine/>
    <w:qFormat/>
    <w:rsid w:val="00942758"/>
    <w:pPr>
      <w:keepNext/>
      <w:bidi/>
      <w:spacing w:after="0" w:line="240" w:lineRule="auto"/>
      <w:outlineLvl w:val="1"/>
    </w:pPr>
    <w:rPr>
      <w:rFonts w:ascii="Sakkal Majalla" w:eastAsia="Times New Roman" w:hAnsi="Sakkal Majalla" w:cs="Sakkal Majalla"/>
      <w:b/>
      <w:bCs/>
      <w:sz w:val="28"/>
      <w:szCs w:val="28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table" w:customStyle="1" w:styleId="GridTable4-Accent1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2Char">
    <w:name w:val="عنوان 2 Char"/>
    <w:basedOn w:val="a0"/>
    <w:link w:val="2"/>
    <w:rsid w:val="00942758"/>
    <w:rPr>
      <w:rFonts w:ascii="Sakkal Majalla" w:eastAsia="Times New Roman" w:hAnsi="Sakkal Majalla" w:cs="Sakkal Majalla"/>
      <w:b/>
      <w:bCs/>
      <w:sz w:val="28"/>
      <w:szCs w:val="28"/>
    </w:rPr>
  </w:style>
  <w:style w:type="character" w:customStyle="1" w:styleId="1Char">
    <w:name w:val="العنوان 1 Char"/>
    <w:basedOn w:val="a0"/>
    <w:link w:val="1"/>
    <w:uiPriority w:val="9"/>
    <w:rsid w:val="008B4C8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b">
    <w:name w:val="TOC Heading"/>
    <w:basedOn w:val="1"/>
    <w:next w:val="a"/>
    <w:uiPriority w:val="39"/>
    <w:unhideWhenUsed/>
    <w:qFormat/>
    <w:rsid w:val="008B4C8B"/>
    <w:pPr>
      <w:bidi/>
      <w:outlineLvl w:val="9"/>
    </w:pPr>
    <w:rPr>
      <w:rtl/>
    </w:rPr>
  </w:style>
  <w:style w:type="paragraph" w:styleId="10">
    <w:name w:val="toc 1"/>
    <w:basedOn w:val="a"/>
    <w:next w:val="a"/>
    <w:autoRedefine/>
    <w:uiPriority w:val="39"/>
    <w:unhideWhenUsed/>
    <w:rsid w:val="009849A1"/>
    <w:pPr>
      <w:spacing w:after="100"/>
    </w:pPr>
  </w:style>
  <w:style w:type="character" w:styleId="Hyperlink">
    <w:name w:val="Hyperlink"/>
    <w:basedOn w:val="a0"/>
    <w:uiPriority w:val="99"/>
    <w:unhideWhenUsed/>
    <w:rsid w:val="009849A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7949188D5059934B8102C12203A9706F" ma:contentTypeVersion="1" ma:contentTypeDescription="إنشاء مستند جديد." ma:contentTypeScope="" ma:versionID="c7176a9da6cc92d5016c46927c8ef02b">
  <xsd:schema xmlns:xsd="http://www.w3.org/2001/XMLSchema" xmlns:xs="http://www.w3.org/2001/XMLSchema" xmlns:p="http://schemas.microsoft.com/office/2006/metadata/properties" xmlns:ns2="f5d37f1a-14cb-45cf-8985-a5d7bc1fd1b4" targetNamespace="http://schemas.microsoft.com/office/2006/metadata/properties" ma:root="true" ma:fieldsID="62f17873d52d0b97a53bf7004987e357" ns2:_="">
    <xsd:import namespace="f5d37f1a-14cb-45cf-8985-a5d7bc1fd1b4"/>
    <xsd:element name="properties">
      <xsd:complexType>
        <xsd:sequence>
          <xsd:element name="documentManagement">
            <xsd:complexType>
              <xsd:all>
                <xsd:element ref="ns2:MediaAssets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d37f1a-14cb-45cf-8985-a5d7bc1fd1b4" elementFormDefault="qualified">
    <xsd:import namespace="http://schemas.microsoft.com/office/2006/documentManagement/types"/>
    <xsd:import namespace="http://schemas.microsoft.com/office/infopath/2007/PartnerControls"/>
    <xsd:element name="MediaAssetsCategory" ma:index="8" nillable="true" ma:displayName="MediaAssetsCategory" ma:list="{61c78198-5e74-42e4-9882-99e609cd09ca}" ma:internalName="MediaAssetsCategory" ma:showField="Title" ma:web="973ac471-f4ed-43fd-af30-04fd68a815b1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AssetsCategory xmlns="f5d37f1a-14cb-45cf-8985-a5d7bc1fd1b4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EBF4905-A591-414C-8FCE-921C6BE82C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d37f1a-14cb-45cf-8985-a5d7bc1fd1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75C6453-AAD0-40A4-9FB3-8BA1CFCE4CF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A8BCE55-7738-42F1-AE96-5959A9E606B6}">
  <ds:schemaRefs>
    <ds:schemaRef ds:uri="http://schemas.microsoft.com/office/2006/metadata/properties"/>
    <ds:schemaRef ds:uri="http://schemas.microsoft.com/office/infopath/2007/PartnerControls"/>
    <ds:schemaRef ds:uri="f5d37f1a-14cb-45cf-8985-a5d7bc1fd1b4"/>
  </ds:schemaRefs>
</ds:datastoreItem>
</file>

<file path=customXml/itemProps4.xml><?xml version="1.0" encoding="utf-8"?>
<ds:datastoreItem xmlns:ds="http://schemas.openxmlformats.org/officeDocument/2006/customXml" ds:itemID="{305AD141-2C4B-43E6-A488-39F84FCAF19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1</Pages>
  <Words>1311</Words>
  <Characters>7473</Characters>
  <Application>Microsoft Office Word</Application>
  <DocSecurity>0</DocSecurity>
  <Lines>62</Lines>
  <Paragraphs>17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. Alsuweed</dc:creator>
  <cp:keywords/>
  <dc:description/>
  <cp:lastModifiedBy>فيصل طيفور أحمد حاج عمر</cp:lastModifiedBy>
  <cp:revision>3</cp:revision>
  <cp:lastPrinted>2023-06-20T16:51:00Z</cp:lastPrinted>
  <dcterms:created xsi:type="dcterms:W3CDTF">2023-09-24T16:45:00Z</dcterms:created>
  <dcterms:modified xsi:type="dcterms:W3CDTF">2023-10-21T1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49188D5059934B8102C12203A9706F</vt:lpwstr>
  </property>
  <property fmtid="{D5CDD505-2E9C-101B-9397-08002B2CF9AE}" pid="3" name="Order">
    <vt:r8>118400</vt:r8>
  </property>
  <property fmtid="{D5CDD505-2E9C-101B-9397-08002B2CF9AE}" pid="4" name="ComplianceAssetId">
    <vt:lpwstr/>
  </property>
  <property fmtid="{D5CDD505-2E9C-101B-9397-08002B2CF9AE}" pid="5" name="TemplateUrl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</Properties>
</file>